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230B8" w14:textId="2D2652CE" w:rsidR="00BE5D65" w:rsidRPr="00273415" w:rsidRDefault="00BE5D65" w:rsidP="00E17057">
      <w:pPr>
        <w:pStyle w:val="ListParagraph"/>
        <w:spacing w:after="0"/>
        <w:ind w:left="0"/>
        <w:jc w:val="center"/>
        <w:rPr>
          <w:rFonts w:ascii="Times New Roman" w:hAnsi="Times New Roman" w:cs="Times New Roman"/>
          <w:b/>
          <w:bCs/>
          <w:sz w:val="28"/>
          <w:szCs w:val="28"/>
        </w:rPr>
      </w:pPr>
      <w:r w:rsidRPr="00273415">
        <w:rPr>
          <w:rFonts w:ascii="Times New Roman" w:hAnsi="Times New Roman" w:cs="Times New Roman"/>
          <w:b/>
          <w:bCs/>
          <w:sz w:val="28"/>
          <w:szCs w:val="28"/>
        </w:rPr>
        <w:t>Romans Chapter 1</w:t>
      </w:r>
      <w:r w:rsidR="005D399A" w:rsidRPr="00273415">
        <w:rPr>
          <w:rFonts w:ascii="Times New Roman" w:hAnsi="Times New Roman" w:cs="Times New Roman"/>
          <w:b/>
          <w:bCs/>
          <w:sz w:val="28"/>
          <w:szCs w:val="28"/>
        </w:rPr>
        <w:t>6</w:t>
      </w:r>
    </w:p>
    <w:p w14:paraId="4EE832E3" w14:textId="77777777" w:rsidR="001A5002" w:rsidRPr="00273415" w:rsidRDefault="001A5002" w:rsidP="001A5002">
      <w:pPr>
        <w:rPr>
          <w:rFonts w:ascii="Times New Roman" w:hAnsi="Times New Roman" w:cs="Times New Roman"/>
          <w:sz w:val="28"/>
          <w:szCs w:val="28"/>
        </w:rPr>
      </w:pPr>
    </w:p>
    <w:p w14:paraId="2A830904" w14:textId="77777777" w:rsidR="005D399A" w:rsidRPr="00273415" w:rsidRDefault="005D399A" w:rsidP="005D399A">
      <w:pPr>
        <w:rPr>
          <w:rFonts w:ascii="Times New Roman" w:hAnsi="Times New Roman" w:cs="Times New Roman"/>
          <w:sz w:val="28"/>
          <w:szCs w:val="28"/>
        </w:rPr>
      </w:pPr>
    </w:p>
    <w:p w14:paraId="09BE21BE" w14:textId="2FA9F429" w:rsidR="005D399A" w:rsidRPr="00273415" w:rsidRDefault="00273415" w:rsidP="00E83FE6">
      <w:pPr>
        <w:pStyle w:val="Heading1"/>
        <w:numPr>
          <w:ilvl w:val="0"/>
          <w:numId w:val="26"/>
        </w:numPr>
        <w:rPr>
          <w:rFonts w:cs="Times New Roman"/>
          <w:color w:val="auto"/>
          <w:szCs w:val="28"/>
        </w:rPr>
      </w:pPr>
      <w:r>
        <w:rPr>
          <w:rFonts w:cs="Times New Roman"/>
          <w:color w:val="auto"/>
          <w:szCs w:val="28"/>
        </w:rPr>
        <w:t>"</w:t>
      </w:r>
      <w:r w:rsidR="005D399A" w:rsidRPr="00273415">
        <w:rPr>
          <w:rFonts w:cs="Times New Roman"/>
          <w:color w:val="auto"/>
          <w:szCs w:val="28"/>
        </w:rPr>
        <w:t xml:space="preserve">I commend to you our sister </w:t>
      </w:r>
      <w:r w:rsidR="005D399A" w:rsidRPr="00273415">
        <w:rPr>
          <w:rFonts w:cs="Times New Roman"/>
          <w:color w:val="auto"/>
          <w:szCs w:val="28"/>
          <w:u w:val="single"/>
        </w:rPr>
        <w:t>Phoebe</w:t>
      </w:r>
      <w:r w:rsidR="005D399A" w:rsidRPr="00273415">
        <w:rPr>
          <w:rFonts w:cs="Times New Roman"/>
          <w:color w:val="auto"/>
          <w:szCs w:val="28"/>
        </w:rPr>
        <w:t xml:space="preserve">, who is a </w:t>
      </w:r>
      <w:r w:rsidR="005D399A" w:rsidRPr="00273415">
        <w:rPr>
          <w:rFonts w:cs="Times New Roman"/>
          <w:color w:val="auto"/>
          <w:szCs w:val="28"/>
          <w:u w:val="single"/>
        </w:rPr>
        <w:t>servant</w:t>
      </w:r>
      <w:r w:rsidR="005D399A" w:rsidRPr="00273415">
        <w:rPr>
          <w:rFonts w:cs="Times New Roman"/>
          <w:color w:val="auto"/>
          <w:szCs w:val="28"/>
        </w:rPr>
        <w:t xml:space="preserve"> of the church which is at </w:t>
      </w:r>
      <w:proofErr w:type="gramStart"/>
      <w:r w:rsidR="005D399A" w:rsidRPr="00273415">
        <w:rPr>
          <w:rFonts w:cs="Times New Roman"/>
          <w:color w:val="auto"/>
          <w:szCs w:val="28"/>
          <w:u w:val="single"/>
        </w:rPr>
        <w:t>Cenchrea</w:t>
      </w:r>
      <w:r w:rsidR="005D399A" w:rsidRPr="00273415">
        <w:rPr>
          <w:rFonts w:cs="Times New Roman"/>
          <w:color w:val="auto"/>
          <w:szCs w:val="28"/>
        </w:rPr>
        <w:t>;</w:t>
      </w:r>
      <w:proofErr w:type="gramEnd"/>
      <w:r w:rsidR="005D399A" w:rsidRPr="00273415">
        <w:rPr>
          <w:rFonts w:cs="Times New Roman"/>
          <w:color w:val="auto"/>
          <w:szCs w:val="28"/>
        </w:rPr>
        <w:t xml:space="preserve"> </w:t>
      </w:r>
    </w:p>
    <w:p w14:paraId="1688FB67" w14:textId="64308780" w:rsidR="00E83FE6" w:rsidRPr="00273415" w:rsidRDefault="00447A5F"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u w:val="single"/>
        </w:rPr>
        <w:t>Phoebe</w:t>
      </w:r>
    </w:p>
    <w:p w14:paraId="45259B3A" w14:textId="31B808F6" w:rsidR="00447A5F" w:rsidRPr="00273415" w:rsidRDefault="00447A5F" w:rsidP="00470338">
      <w:pPr>
        <w:pStyle w:val="ListParagraph"/>
        <w:numPr>
          <w:ilvl w:val="2"/>
          <w:numId w:val="26"/>
        </w:numPr>
        <w:rPr>
          <w:rFonts w:ascii="Times New Roman" w:hAnsi="Times New Roman" w:cs="Times New Roman"/>
          <w:bCs/>
          <w:sz w:val="28"/>
          <w:szCs w:val="28"/>
        </w:rPr>
      </w:pPr>
      <w:r w:rsidRPr="00273415">
        <w:rPr>
          <w:rFonts w:ascii="Times New Roman" w:hAnsi="Times New Roman" w:cs="Times New Roman"/>
          <w:bCs/>
          <w:sz w:val="28"/>
          <w:szCs w:val="28"/>
          <w:lang w:val="el-GR"/>
        </w:rPr>
        <w:t>Φοίβη</w:t>
      </w:r>
      <w:r w:rsidRPr="00273415">
        <w:rPr>
          <w:rFonts w:ascii="Times New Roman" w:hAnsi="Times New Roman" w:cs="Times New Roman"/>
          <w:bCs/>
          <w:sz w:val="28"/>
          <w:szCs w:val="28"/>
        </w:rPr>
        <w:t xml:space="preserve"> </w:t>
      </w:r>
      <w:r w:rsidRPr="00273415">
        <w:rPr>
          <w:rFonts w:ascii="Times New Roman" w:hAnsi="Times New Roman" w:cs="Times New Roman"/>
          <w:bCs/>
          <w:iCs/>
          <w:sz w:val="28"/>
          <w:szCs w:val="28"/>
        </w:rPr>
        <w:t>Phoíbē</w:t>
      </w:r>
      <w:r w:rsidRPr="00273415">
        <w:rPr>
          <w:rFonts w:ascii="Times New Roman" w:hAnsi="Times New Roman" w:cs="Times New Roman"/>
          <w:bCs/>
          <w:iCs/>
          <w:sz w:val="28"/>
          <w:szCs w:val="28"/>
        </w:rPr>
        <w:t>, means radiant</w:t>
      </w:r>
      <w:r w:rsidR="00470338" w:rsidRPr="00273415">
        <w:rPr>
          <w:rFonts w:ascii="Times New Roman" w:hAnsi="Times New Roman" w:cs="Times New Roman"/>
          <w:bCs/>
          <w:iCs/>
          <w:sz w:val="28"/>
          <w:szCs w:val="28"/>
        </w:rPr>
        <w:t>, only occurs here.</w:t>
      </w:r>
    </w:p>
    <w:p w14:paraId="558D18FE" w14:textId="2AB2B0D9" w:rsidR="00447A5F" w:rsidRPr="00273415" w:rsidRDefault="00447A5F" w:rsidP="00273415">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u w:val="single"/>
        </w:rPr>
        <w:t>Servant</w:t>
      </w:r>
      <w:r w:rsidR="00273415" w:rsidRPr="00273415">
        <w:rPr>
          <w:rFonts w:ascii="Times New Roman" w:hAnsi="Times New Roman" w:cs="Times New Roman"/>
          <w:sz w:val="28"/>
          <w:szCs w:val="28"/>
        </w:rPr>
        <w:t xml:space="preserve"> - </w:t>
      </w:r>
      <w:r w:rsidRPr="00273415">
        <w:rPr>
          <w:rFonts w:ascii="Times New Roman" w:hAnsi="Times New Roman" w:cs="Times New Roman"/>
          <w:bCs/>
          <w:sz w:val="28"/>
          <w:szCs w:val="28"/>
          <w:lang w:val="el-GR"/>
        </w:rPr>
        <w:t>διάκονος</w:t>
      </w:r>
      <w:r w:rsidRPr="00273415">
        <w:rPr>
          <w:rFonts w:ascii="Times New Roman" w:hAnsi="Times New Roman" w:cs="Times New Roman"/>
          <w:bCs/>
          <w:iCs/>
          <w:sz w:val="28"/>
          <w:szCs w:val="28"/>
        </w:rPr>
        <w:t xml:space="preserve"> </w:t>
      </w:r>
      <w:proofErr w:type="spellStart"/>
      <w:r w:rsidRPr="00273415">
        <w:rPr>
          <w:rFonts w:ascii="Times New Roman" w:hAnsi="Times New Roman" w:cs="Times New Roman"/>
          <w:bCs/>
          <w:iCs/>
          <w:sz w:val="28"/>
          <w:szCs w:val="28"/>
        </w:rPr>
        <w:t>diákonos</w:t>
      </w:r>
      <w:proofErr w:type="spellEnd"/>
    </w:p>
    <w:p w14:paraId="21136412" w14:textId="780E6EE0" w:rsidR="00447A5F" w:rsidRPr="00273415" w:rsidRDefault="00447A5F" w:rsidP="00447A5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Does her being a servant (</w:t>
      </w:r>
      <w:proofErr w:type="spellStart"/>
      <w:r w:rsidRPr="00273415">
        <w:rPr>
          <w:rFonts w:ascii="Times New Roman" w:hAnsi="Times New Roman" w:cs="Times New Roman"/>
          <w:sz w:val="28"/>
          <w:szCs w:val="28"/>
        </w:rPr>
        <w:t>diakonos</w:t>
      </w:r>
      <w:proofErr w:type="spellEnd"/>
      <w:r w:rsidRPr="00273415">
        <w:rPr>
          <w:rFonts w:ascii="Times New Roman" w:hAnsi="Times New Roman" w:cs="Times New Roman"/>
          <w:sz w:val="28"/>
          <w:szCs w:val="28"/>
        </w:rPr>
        <w:t xml:space="preserve">), mean that she </w:t>
      </w:r>
      <w:r w:rsidR="00470338" w:rsidRPr="00273415">
        <w:rPr>
          <w:rFonts w:ascii="Times New Roman" w:hAnsi="Times New Roman" w:cs="Times New Roman"/>
          <w:sz w:val="28"/>
          <w:szCs w:val="28"/>
        </w:rPr>
        <w:t>held an office as</w:t>
      </w:r>
      <w:r w:rsidRPr="00273415">
        <w:rPr>
          <w:rFonts w:ascii="Times New Roman" w:hAnsi="Times New Roman" w:cs="Times New Roman"/>
          <w:sz w:val="28"/>
          <w:szCs w:val="28"/>
        </w:rPr>
        <w:t xml:space="preserve"> deacon in the church or </w:t>
      </w:r>
      <w:r w:rsidR="00470338" w:rsidRPr="00273415">
        <w:rPr>
          <w:rFonts w:ascii="Times New Roman" w:hAnsi="Times New Roman" w:cs="Times New Roman"/>
          <w:sz w:val="28"/>
          <w:szCs w:val="28"/>
        </w:rPr>
        <w:t xml:space="preserve">that she is, </w:t>
      </w:r>
      <w:proofErr w:type="gramStart"/>
      <w:r w:rsidR="00470338" w:rsidRPr="00273415">
        <w:rPr>
          <w:rFonts w:ascii="Times New Roman" w:hAnsi="Times New Roman" w:cs="Times New Roman"/>
          <w:sz w:val="28"/>
          <w:szCs w:val="28"/>
        </w:rPr>
        <w:t>over all</w:t>
      </w:r>
      <w:proofErr w:type="gramEnd"/>
      <w:r w:rsidR="00470338" w:rsidRPr="00273415">
        <w:rPr>
          <w:rFonts w:ascii="Times New Roman" w:hAnsi="Times New Roman" w:cs="Times New Roman"/>
          <w:sz w:val="28"/>
          <w:szCs w:val="28"/>
        </w:rPr>
        <w:t xml:space="preserve">, </w:t>
      </w:r>
      <w:r w:rsidRPr="00273415">
        <w:rPr>
          <w:rFonts w:ascii="Times New Roman" w:hAnsi="Times New Roman" w:cs="Times New Roman"/>
          <w:sz w:val="28"/>
          <w:szCs w:val="28"/>
        </w:rPr>
        <w:t>a servant in the church?</w:t>
      </w:r>
    </w:p>
    <w:p w14:paraId="1E2D393F" w14:textId="66A37553" w:rsidR="00447A5F" w:rsidRPr="00273415" w:rsidRDefault="00447A5F" w:rsidP="00447A5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The word </w:t>
      </w:r>
      <w:proofErr w:type="spellStart"/>
      <w:r w:rsidRPr="00273415">
        <w:rPr>
          <w:rFonts w:ascii="Times New Roman" w:hAnsi="Times New Roman" w:cs="Times New Roman"/>
          <w:sz w:val="28"/>
          <w:szCs w:val="28"/>
        </w:rPr>
        <w:t>diakonos</w:t>
      </w:r>
      <w:proofErr w:type="spellEnd"/>
      <w:r w:rsidRPr="00273415">
        <w:rPr>
          <w:rFonts w:ascii="Times New Roman" w:hAnsi="Times New Roman" w:cs="Times New Roman"/>
          <w:sz w:val="28"/>
          <w:szCs w:val="28"/>
        </w:rPr>
        <w:t xml:space="preserve"> occurs 29 times in the New Testament.</w:t>
      </w:r>
    </w:p>
    <w:p w14:paraId="5E1E8CF7" w14:textId="45A53CE3" w:rsidR="00470338" w:rsidRPr="00273415" w:rsidRDefault="00273415" w:rsidP="00447A5F">
      <w:pPr>
        <w:pStyle w:val="ListParagraph"/>
        <w:numPr>
          <w:ilvl w:val="2"/>
          <w:numId w:val="26"/>
        </w:numPr>
        <w:rPr>
          <w:rFonts w:ascii="Times New Roman" w:hAnsi="Times New Roman" w:cs="Times New Roman"/>
          <w:sz w:val="28"/>
          <w:szCs w:val="28"/>
        </w:rPr>
      </w:pPr>
      <w:r>
        <w:rPr>
          <w:rFonts w:ascii="Times New Roman" w:hAnsi="Times New Roman" w:cs="Times New Roman"/>
          <w:sz w:val="28"/>
          <w:szCs w:val="28"/>
        </w:rPr>
        <w:t>"</w:t>
      </w:r>
      <w:r w:rsidR="00470338" w:rsidRPr="00273415">
        <w:rPr>
          <w:rFonts w:ascii="Times New Roman" w:hAnsi="Times New Roman" w:cs="Times New Roman"/>
          <w:sz w:val="28"/>
          <w:szCs w:val="28"/>
        </w:rPr>
        <w:t>Paul calls himself a minister (</w:t>
      </w:r>
      <w:proofErr w:type="spellStart"/>
      <w:r w:rsidR="00470338" w:rsidRPr="00273415">
        <w:rPr>
          <w:rFonts w:ascii="Times New Roman" w:hAnsi="Times New Roman" w:cs="Times New Roman"/>
          <w:sz w:val="28"/>
          <w:szCs w:val="28"/>
        </w:rPr>
        <w:t>diakonos</w:t>
      </w:r>
      <w:proofErr w:type="spellEnd"/>
      <w:r w:rsidR="00470338" w:rsidRPr="00273415">
        <w:rPr>
          <w:rFonts w:ascii="Times New Roman" w:hAnsi="Times New Roman" w:cs="Times New Roman"/>
          <w:sz w:val="28"/>
          <w:szCs w:val="28"/>
        </w:rPr>
        <w:t>) of the gospel in Col. 1:23, 25. Paul went to Jerusalem to serve (</w:t>
      </w:r>
      <w:proofErr w:type="spellStart"/>
      <w:r w:rsidR="00470338" w:rsidRPr="00273415">
        <w:rPr>
          <w:rFonts w:ascii="Times New Roman" w:hAnsi="Times New Roman" w:cs="Times New Roman"/>
          <w:sz w:val="28"/>
          <w:szCs w:val="28"/>
        </w:rPr>
        <w:t>diakonos</w:t>
      </w:r>
      <w:proofErr w:type="spellEnd"/>
      <w:r w:rsidR="00470338" w:rsidRPr="00273415">
        <w:rPr>
          <w:rFonts w:ascii="Times New Roman" w:hAnsi="Times New Roman" w:cs="Times New Roman"/>
          <w:sz w:val="28"/>
          <w:szCs w:val="28"/>
        </w:rPr>
        <w:t>) the saints (Rom. 15:25). Mary spoke to the servants (</w:t>
      </w:r>
      <w:proofErr w:type="spellStart"/>
      <w:r w:rsidR="00470338" w:rsidRPr="00273415">
        <w:rPr>
          <w:rFonts w:ascii="Times New Roman" w:hAnsi="Times New Roman" w:cs="Times New Roman"/>
          <w:sz w:val="28"/>
          <w:szCs w:val="28"/>
        </w:rPr>
        <w:t>diakonos</w:t>
      </w:r>
      <w:proofErr w:type="spellEnd"/>
      <w:r w:rsidR="00470338" w:rsidRPr="00273415">
        <w:rPr>
          <w:rFonts w:ascii="Times New Roman" w:hAnsi="Times New Roman" w:cs="Times New Roman"/>
          <w:sz w:val="28"/>
          <w:szCs w:val="28"/>
        </w:rPr>
        <w:t>) at the wedding in Cana (John 2:5). It is used for serving tables (Luke 17:8 and Acts 6:2). Jesus came not to be served, but to serve (</w:t>
      </w:r>
      <w:proofErr w:type="spellStart"/>
      <w:r w:rsidR="00470338" w:rsidRPr="00273415">
        <w:rPr>
          <w:rFonts w:ascii="Times New Roman" w:hAnsi="Times New Roman" w:cs="Times New Roman"/>
          <w:sz w:val="28"/>
          <w:szCs w:val="28"/>
        </w:rPr>
        <w:t>diakonos</w:t>
      </w:r>
      <w:proofErr w:type="spellEnd"/>
      <w:r w:rsidR="00470338" w:rsidRPr="00273415">
        <w:rPr>
          <w:rFonts w:ascii="Times New Roman" w:hAnsi="Times New Roman" w:cs="Times New Roman"/>
          <w:sz w:val="28"/>
          <w:szCs w:val="28"/>
        </w:rPr>
        <w:t>) (Mark 10:45). The government is called a minister (</w:t>
      </w:r>
      <w:proofErr w:type="spellStart"/>
      <w:r w:rsidR="00470338" w:rsidRPr="00273415">
        <w:rPr>
          <w:rFonts w:ascii="Times New Roman" w:hAnsi="Times New Roman" w:cs="Times New Roman"/>
          <w:sz w:val="28"/>
          <w:szCs w:val="28"/>
        </w:rPr>
        <w:t>diakonos</w:t>
      </w:r>
      <w:proofErr w:type="spellEnd"/>
      <w:r w:rsidR="00470338" w:rsidRPr="00273415">
        <w:rPr>
          <w:rFonts w:ascii="Times New Roman" w:hAnsi="Times New Roman" w:cs="Times New Roman"/>
          <w:sz w:val="28"/>
          <w:szCs w:val="28"/>
        </w:rPr>
        <w:t>) of God (Rom. 13:4). Tychicus is a minister (</w:t>
      </w:r>
      <w:proofErr w:type="spellStart"/>
      <w:r w:rsidR="00470338" w:rsidRPr="00273415">
        <w:rPr>
          <w:rFonts w:ascii="Times New Roman" w:hAnsi="Times New Roman" w:cs="Times New Roman"/>
          <w:sz w:val="28"/>
          <w:szCs w:val="28"/>
        </w:rPr>
        <w:t>diakonos</w:t>
      </w:r>
      <w:proofErr w:type="spellEnd"/>
      <w:r w:rsidR="00470338" w:rsidRPr="00273415">
        <w:rPr>
          <w:rFonts w:ascii="Times New Roman" w:hAnsi="Times New Roman" w:cs="Times New Roman"/>
          <w:sz w:val="28"/>
          <w:szCs w:val="28"/>
        </w:rPr>
        <w:t>) of the Lord (Col. 4:7) as is Timotheus (1 Thess. 3:2).</w:t>
      </w:r>
      <w:r>
        <w:rPr>
          <w:rFonts w:ascii="Times New Roman" w:hAnsi="Times New Roman" w:cs="Times New Roman"/>
          <w:sz w:val="28"/>
          <w:szCs w:val="28"/>
        </w:rPr>
        <w:t>"</w:t>
      </w:r>
      <w:r w:rsidR="00654292" w:rsidRPr="00273415">
        <w:rPr>
          <w:rFonts w:ascii="Times New Roman" w:hAnsi="Times New Roman" w:cs="Times New Roman"/>
          <w:sz w:val="28"/>
          <w:szCs w:val="28"/>
        </w:rPr>
        <w:t xml:space="preserve"> (</w:t>
      </w:r>
      <w:r w:rsidR="00654292" w:rsidRPr="00273415">
        <w:rPr>
          <w:rFonts w:ascii="Times New Roman" w:hAnsi="Times New Roman" w:cs="Times New Roman"/>
          <w:sz w:val="28"/>
          <w:szCs w:val="28"/>
        </w:rPr>
        <w:t>https://carm.org/womens-issues/there-were-deaconesses-so-there-can-be-female-elders-and-pastors</w:t>
      </w:r>
      <w:r w:rsidR="00654292" w:rsidRPr="00273415">
        <w:rPr>
          <w:rFonts w:ascii="Times New Roman" w:hAnsi="Times New Roman" w:cs="Times New Roman"/>
          <w:sz w:val="28"/>
          <w:szCs w:val="28"/>
        </w:rPr>
        <w:t>)</w:t>
      </w:r>
    </w:p>
    <w:p w14:paraId="36BD9357" w14:textId="0FA5EF5E" w:rsidR="00654292" w:rsidRPr="00273415" w:rsidRDefault="00273415" w:rsidP="00447A5F">
      <w:pPr>
        <w:pStyle w:val="ListParagraph"/>
        <w:numPr>
          <w:ilvl w:val="2"/>
          <w:numId w:val="26"/>
        </w:numPr>
        <w:rPr>
          <w:rFonts w:ascii="Times New Roman" w:hAnsi="Times New Roman" w:cs="Times New Roman"/>
          <w:sz w:val="28"/>
          <w:szCs w:val="28"/>
        </w:rPr>
      </w:pPr>
      <w:r>
        <w:rPr>
          <w:rFonts w:ascii="Times New Roman" w:hAnsi="Times New Roman" w:cs="Times New Roman"/>
          <w:sz w:val="28"/>
          <w:szCs w:val="28"/>
        </w:rPr>
        <w:t>"</w:t>
      </w:r>
      <w:r w:rsidR="00654292" w:rsidRPr="00273415">
        <w:rPr>
          <w:rFonts w:ascii="Times New Roman" w:hAnsi="Times New Roman" w:cs="Times New Roman"/>
          <w:sz w:val="28"/>
          <w:szCs w:val="28"/>
        </w:rPr>
        <w:t>Deacons likewise must be men of dignity, not double-tongued, or addicted to much wine or fond of sordid gain</w:t>
      </w:r>
      <w:r>
        <w:rPr>
          <w:rFonts w:ascii="Times New Roman" w:hAnsi="Times New Roman" w:cs="Times New Roman"/>
          <w:sz w:val="28"/>
          <w:szCs w:val="28"/>
        </w:rPr>
        <w:t>"</w:t>
      </w:r>
      <w:r w:rsidR="00654292" w:rsidRPr="00273415">
        <w:rPr>
          <w:rFonts w:ascii="Times New Roman" w:hAnsi="Times New Roman" w:cs="Times New Roman"/>
          <w:sz w:val="28"/>
          <w:szCs w:val="28"/>
        </w:rPr>
        <w:t xml:space="preserve"> (1 Tim. 3:8). </w:t>
      </w:r>
      <w:proofErr w:type="gramStart"/>
      <w:r w:rsidR="00654292" w:rsidRPr="00273415">
        <w:rPr>
          <w:rFonts w:ascii="Times New Roman" w:hAnsi="Times New Roman" w:cs="Times New Roman"/>
          <w:sz w:val="28"/>
          <w:szCs w:val="28"/>
        </w:rPr>
        <w:t>And,</w:t>
      </w:r>
      <w:proofErr w:type="gramEnd"/>
      <w:r w:rsidR="00654292" w:rsidRPr="00273415">
        <w:rPr>
          <w:rFonts w:ascii="Times New Roman" w:hAnsi="Times New Roman" w:cs="Times New Roman"/>
          <w:sz w:val="28"/>
          <w:szCs w:val="28"/>
        </w:rPr>
        <w:t xml:space="preserve"> </w:t>
      </w:r>
      <w:r>
        <w:rPr>
          <w:rFonts w:ascii="Times New Roman" w:hAnsi="Times New Roman" w:cs="Times New Roman"/>
          <w:sz w:val="28"/>
          <w:szCs w:val="28"/>
        </w:rPr>
        <w:t>"</w:t>
      </w:r>
      <w:r w:rsidR="00654292" w:rsidRPr="00273415">
        <w:rPr>
          <w:rFonts w:ascii="Times New Roman" w:hAnsi="Times New Roman" w:cs="Times New Roman"/>
          <w:sz w:val="28"/>
          <w:szCs w:val="28"/>
        </w:rPr>
        <w:t>Let deacons be husbands of only one wife [lit. one woman man</w:t>
      </w:r>
      <w:r>
        <w:rPr>
          <w:rFonts w:ascii="Times New Roman" w:hAnsi="Times New Roman" w:cs="Times New Roman"/>
          <w:sz w:val="28"/>
          <w:szCs w:val="28"/>
        </w:rPr>
        <w:t>'</w:t>
      </w:r>
      <w:r w:rsidR="00654292" w:rsidRPr="00273415">
        <w:rPr>
          <w:rFonts w:ascii="Times New Roman" w:hAnsi="Times New Roman" w:cs="Times New Roman"/>
          <w:sz w:val="28"/>
          <w:szCs w:val="28"/>
        </w:rPr>
        <w:t>] and good managers of their children and their own households</w:t>
      </w:r>
      <w:r>
        <w:rPr>
          <w:rFonts w:ascii="Times New Roman" w:hAnsi="Times New Roman" w:cs="Times New Roman"/>
          <w:sz w:val="28"/>
          <w:szCs w:val="28"/>
        </w:rPr>
        <w:t>"</w:t>
      </w:r>
      <w:r w:rsidR="00654292" w:rsidRPr="00273415">
        <w:rPr>
          <w:rFonts w:ascii="Times New Roman" w:hAnsi="Times New Roman" w:cs="Times New Roman"/>
          <w:sz w:val="28"/>
          <w:szCs w:val="28"/>
        </w:rPr>
        <w:t xml:space="preserve"> (1 Tim. 3:12).</w:t>
      </w:r>
    </w:p>
    <w:p w14:paraId="5EAD6D0D" w14:textId="17F48C7B" w:rsidR="00447A5F" w:rsidRPr="00273415" w:rsidRDefault="00447A5F" w:rsidP="00447A5F">
      <w:pPr>
        <w:pStyle w:val="ListParagraph"/>
        <w:numPr>
          <w:ilvl w:val="1"/>
          <w:numId w:val="26"/>
        </w:numPr>
        <w:rPr>
          <w:rFonts w:ascii="Times New Roman" w:hAnsi="Times New Roman" w:cs="Times New Roman"/>
          <w:bCs/>
          <w:sz w:val="28"/>
          <w:szCs w:val="28"/>
        </w:rPr>
      </w:pPr>
      <w:r w:rsidRPr="00273415">
        <w:rPr>
          <w:rFonts w:ascii="Times New Roman" w:hAnsi="Times New Roman" w:cs="Times New Roman"/>
          <w:bCs/>
          <w:sz w:val="28"/>
          <w:szCs w:val="28"/>
          <w:u w:val="single"/>
        </w:rPr>
        <w:t>Cenchrea</w:t>
      </w:r>
    </w:p>
    <w:p w14:paraId="6356365B" w14:textId="4E0F7819" w:rsidR="00447A5F" w:rsidRPr="00273415" w:rsidRDefault="00447A5F" w:rsidP="00447A5F">
      <w:pPr>
        <w:pStyle w:val="ListParagraph"/>
        <w:numPr>
          <w:ilvl w:val="2"/>
          <w:numId w:val="26"/>
        </w:numPr>
        <w:rPr>
          <w:rFonts w:ascii="Times New Roman" w:hAnsi="Times New Roman" w:cs="Times New Roman"/>
          <w:bCs/>
          <w:sz w:val="28"/>
          <w:szCs w:val="28"/>
        </w:rPr>
      </w:pPr>
      <w:r w:rsidRPr="00273415">
        <w:rPr>
          <w:rFonts w:ascii="Times New Roman" w:hAnsi="Times New Roman" w:cs="Times New Roman"/>
          <w:bCs/>
          <w:sz w:val="28"/>
          <w:szCs w:val="28"/>
        </w:rPr>
        <w:t xml:space="preserve">Cenchrea was in the harbor of Corinth in the Saronic Gulf, about 7 miles east of the city. </w:t>
      </w:r>
      <w:r w:rsidRPr="00273415">
        <w:rPr>
          <w:rFonts w:ascii="Times New Roman" w:hAnsi="Times New Roman" w:cs="Times New Roman"/>
          <w:bCs/>
          <w:sz w:val="24"/>
          <w:szCs w:val="24"/>
        </w:rPr>
        <w:t>(</w:t>
      </w:r>
      <w:proofErr w:type="spellStart"/>
      <w:r w:rsidRPr="00273415">
        <w:rPr>
          <w:rFonts w:ascii="Times New Roman" w:hAnsi="Times New Roman" w:cs="Times New Roman"/>
          <w:sz w:val="24"/>
          <w:szCs w:val="24"/>
        </w:rPr>
        <w:t>Zodhiates</w:t>
      </w:r>
      <w:proofErr w:type="spellEnd"/>
      <w:r w:rsidRPr="00273415">
        <w:rPr>
          <w:rFonts w:ascii="Times New Roman" w:hAnsi="Times New Roman" w:cs="Times New Roman"/>
          <w:sz w:val="24"/>
          <w:szCs w:val="24"/>
        </w:rPr>
        <w:t xml:space="preserve">, Spiros. 2000. In </w:t>
      </w:r>
      <w:proofErr w:type="gramStart"/>
      <w:r w:rsidRPr="00273415">
        <w:rPr>
          <w:rFonts w:ascii="Times New Roman" w:hAnsi="Times New Roman" w:cs="Times New Roman"/>
          <w:i/>
          <w:iCs/>
          <w:sz w:val="24"/>
          <w:szCs w:val="24"/>
        </w:rPr>
        <w:t>The</w:t>
      </w:r>
      <w:proofErr w:type="gramEnd"/>
      <w:r w:rsidRPr="00273415">
        <w:rPr>
          <w:rFonts w:ascii="Times New Roman" w:hAnsi="Times New Roman" w:cs="Times New Roman"/>
          <w:i/>
          <w:iCs/>
          <w:sz w:val="24"/>
          <w:szCs w:val="24"/>
        </w:rPr>
        <w:t xml:space="preserve"> Complete Word Study Dictionary: New Testament</w:t>
      </w:r>
      <w:r w:rsidRPr="00273415">
        <w:rPr>
          <w:rFonts w:ascii="Times New Roman" w:hAnsi="Times New Roman" w:cs="Times New Roman"/>
          <w:sz w:val="24"/>
          <w:szCs w:val="24"/>
        </w:rPr>
        <w:t>, electronic ed. Chattanooga, TN: AMG Publishers.</w:t>
      </w:r>
      <w:r w:rsidRPr="00273415">
        <w:rPr>
          <w:rFonts w:ascii="Times New Roman" w:hAnsi="Times New Roman" w:cs="Times New Roman"/>
          <w:bCs/>
          <w:sz w:val="24"/>
          <w:szCs w:val="24"/>
        </w:rPr>
        <w:t>)</w:t>
      </w:r>
    </w:p>
    <w:p w14:paraId="1A01395D" w14:textId="79254A67" w:rsidR="00654292" w:rsidRPr="00273415" w:rsidRDefault="00654292" w:rsidP="00447A5F">
      <w:pPr>
        <w:pStyle w:val="ListParagraph"/>
        <w:numPr>
          <w:ilvl w:val="2"/>
          <w:numId w:val="26"/>
        </w:numPr>
        <w:rPr>
          <w:rFonts w:ascii="Times New Roman" w:hAnsi="Times New Roman" w:cs="Times New Roman"/>
          <w:bCs/>
          <w:sz w:val="28"/>
          <w:szCs w:val="28"/>
        </w:rPr>
      </w:pPr>
      <w:r w:rsidRPr="00273415">
        <w:rPr>
          <w:rFonts w:ascii="Times New Roman" w:hAnsi="Times New Roman" w:cs="Times New Roman"/>
          <w:bCs/>
          <w:sz w:val="28"/>
          <w:szCs w:val="28"/>
        </w:rPr>
        <w:t>Cenchrea is also mention</w:t>
      </w:r>
      <w:r w:rsidR="00273415">
        <w:rPr>
          <w:rFonts w:ascii="Times New Roman" w:hAnsi="Times New Roman" w:cs="Times New Roman"/>
          <w:bCs/>
          <w:sz w:val="28"/>
          <w:szCs w:val="28"/>
        </w:rPr>
        <w:t>ed</w:t>
      </w:r>
      <w:r w:rsidRPr="00273415">
        <w:rPr>
          <w:rFonts w:ascii="Times New Roman" w:hAnsi="Times New Roman" w:cs="Times New Roman"/>
          <w:bCs/>
          <w:sz w:val="28"/>
          <w:szCs w:val="28"/>
        </w:rPr>
        <w:t xml:space="preserve"> </w:t>
      </w:r>
      <w:r w:rsidR="00273415">
        <w:rPr>
          <w:rFonts w:ascii="Times New Roman" w:hAnsi="Times New Roman" w:cs="Times New Roman"/>
          <w:bCs/>
          <w:sz w:val="28"/>
          <w:szCs w:val="28"/>
        </w:rPr>
        <w:t xml:space="preserve">in </w:t>
      </w:r>
      <w:r w:rsidRPr="00273415">
        <w:rPr>
          <w:rFonts w:ascii="Times New Roman" w:hAnsi="Times New Roman" w:cs="Times New Roman"/>
          <w:bCs/>
          <w:sz w:val="28"/>
          <w:szCs w:val="28"/>
        </w:rPr>
        <w:t xml:space="preserve">one other place in the N.T. in </w:t>
      </w:r>
      <w:r w:rsidRPr="00273415">
        <w:rPr>
          <w:rFonts w:ascii="Times New Roman" w:hAnsi="Times New Roman" w:cs="Times New Roman"/>
          <w:bCs/>
          <w:sz w:val="28"/>
          <w:szCs w:val="28"/>
        </w:rPr>
        <w:t>Acts 18:18</w:t>
      </w:r>
      <w:r w:rsidRPr="00273415">
        <w:rPr>
          <w:rFonts w:ascii="Times New Roman" w:hAnsi="Times New Roman" w:cs="Times New Roman"/>
          <w:bCs/>
          <w:sz w:val="28"/>
          <w:szCs w:val="28"/>
        </w:rPr>
        <w:t>.</w:t>
      </w:r>
    </w:p>
    <w:p w14:paraId="74EF6855" w14:textId="26A44CC0" w:rsidR="00654292" w:rsidRPr="00273415" w:rsidRDefault="00654292" w:rsidP="00654292">
      <w:pPr>
        <w:pStyle w:val="ListParagraph"/>
        <w:numPr>
          <w:ilvl w:val="3"/>
          <w:numId w:val="26"/>
        </w:numPr>
        <w:rPr>
          <w:rFonts w:ascii="Times New Roman" w:hAnsi="Times New Roman" w:cs="Times New Roman"/>
          <w:bCs/>
          <w:sz w:val="28"/>
          <w:szCs w:val="28"/>
        </w:rPr>
      </w:pPr>
      <w:r w:rsidRPr="00273415">
        <w:rPr>
          <w:rFonts w:ascii="Times New Roman" w:hAnsi="Times New Roman" w:cs="Times New Roman"/>
          <w:bCs/>
          <w:sz w:val="28"/>
          <w:szCs w:val="28"/>
        </w:rPr>
        <w:t>Acts 18:18, "Paul, having remained many days longer, took leave of the brethren and put out to sea for Syria, and with him were Priscilla and Aquila. In Cenchrea</w:t>
      </w:r>
      <w:r w:rsidR="00273415">
        <w:rPr>
          <w:rFonts w:ascii="Times New Roman" w:hAnsi="Times New Roman" w:cs="Times New Roman"/>
          <w:bCs/>
          <w:sz w:val="28"/>
          <w:szCs w:val="28"/>
        </w:rPr>
        <w:t>,</w:t>
      </w:r>
      <w:r w:rsidRPr="00273415">
        <w:rPr>
          <w:rFonts w:ascii="Times New Roman" w:hAnsi="Times New Roman" w:cs="Times New Roman"/>
          <w:bCs/>
          <w:sz w:val="28"/>
          <w:szCs w:val="28"/>
        </w:rPr>
        <w:t xml:space="preserve"> he had his hair cut, for he was keeping a vow."</w:t>
      </w:r>
    </w:p>
    <w:p w14:paraId="390D99D3" w14:textId="141ECBD5"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lastRenderedPageBreak/>
        <w:t xml:space="preserve">that you receive her in the Lord in a manner worthy of </w:t>
      </w:r>
      <w:proofErr w:type="gramStart"/>
      <w:r w:rsidRPr="00273415">
        <w:rPr>
          <w:rFonts w:cs="Times New Roman"/>
          <w:color w:val="auto"/>
          <w:szCs w:val="28"/>
        </w:rPr>
        <w:t xml:space="preserve">the </w:t>
      </w:r>
      <w:r w:rsidRPr="00273415">
        <w:rPr>
          <w:rFonts w:cs="Times New Roman"/>
          <w:color w:val="auto"/>
          <w:szCs w:val="28"/>
          <w:u w:val="single"/>
        </w:rPr>
        <w:t>saints</w:t>
      </w:r>
      <w:proofErr w:type="gramEnd"/>
      <w:r w:rsidRPr="00273415">
        <w:rPr>
          <w:rFonts w:cs="Times New Roman"/>
          <w:color w:val="auto"/>
          <w:szCs w:val="28"/>
        </w:rPr>
        <w:t>, and that you help her in whatever matter she may have need of you; for she herself has also been a helper of many, and of myself as well.</w:t>
      </w:r>
    </w:p>
    <w:p w14:paraId="20BB3C8B" w14:textId="76BFFB9B" w:rsidR="00E83FE6" w:rsidRPr="00273415" w:rsidRDefault="0065429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is verse suggests that Phoebe was a godly woman who served the people in the church.</w:t>
      </w:r>
    </w:p>
    <w:p w14:paraId="1619B483" w14:textId="1A651DCB" w:rsidR="00654292" w:rsidRPr="00273415" w:rsidRDefault="0065429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Saints</w:t>
      </w:r>
    </w:p>
    <w:p w14:paraId="652BCD19" w14:textId="0C00737A" w:rsidR="00654292" w:rsidRPr="00273415" w:rsidRDefault="00654292" w:rsidP="00654292">
      <w:pPr>
        <w:pStyle w:val="ListParagraph"/>
        <w:numPr>
          <w:ilvl w:val="2"/>
          <w:numId w:val="26"/>
        </w:numPr>
        <w:rPr>
          <w:rFonts w:ascii="Times New Roman" w:hAnsi="Times New Roman" w:cs="Times New Roman"/>
          <w:sz w:val="28"/>
          <w:szCs w:val="28"/>
        </w:rPr>
      </w:pPr>
      <w:r w:rsidRPr="00E162D2">
        <w:rPr>
          <w:rFonts w:ascii="Times New Roman" w:hAnsi="Times New Roman" w:cs="Times New Roman"/>
          <w:bCs/>
          <w:sz w:val="28"/>
          <w:szCs w:val="28"/>
          <w:lang w:val="el-GR"/>
        </w:rPr>
        <w:t>ἅγιος</w:t>
      </w:r>
      <w:r w:rsidRPr="00E162D2">
        <w:rPr>
          <w:rFonts w:ascii="Times New Roman" w:hAnsi="Times New Roman" w:cs="Times New Roman"/>
          <w:bCs/>
          <w:sz w:val="28"/>
          <w:szCs w:val="28"/>
        </w:rPr>
        <w:t xml:space="preserve"> </w:t>
      </w:r>
      <w:proofErr w:type="spellStart"/>
      <w:r w:rsidRPr="00E162D2">
        <w:rPr>
          <w:rFonts w:ascii="Times New Roman" w:hAnsi="Times New Roman" w:cs="Times New Roman"/>
          <w:bCs/>
          <w:sz w:val="28"/>
          <w:szCs w:val="28"/>
        </w:rPr>
        <w:t>hágios</w:t>
      </w:r>
      <w:proofErr w:type="spellEnd"/>
      <w:r w:rsidRPr="00E162D2">
        <w:rPr>
          <w:rFonts w:ascii="Times New Roman" w:hAnsi="Times New Roman" w:cs="Times New Roman"/>
          <w:bCs/>
          <w:sz w:val="28"/>
          <w:szCs w:val="28"/>
        </w:rPr>
        <w:t>;</w:t>
      </w:r>
      <w:r w:rsidRPr="00273415">
        <w:rPr>
          <w:rFonts w:ascii="Times New Roman" w:hAnsi="Times New Roman" w:cs="Times New Roman"/>
          <w:sz w:val="28"/>
          <w:szCs w:val="28"/>
        </w:rPr>
        <w:t xml:space="preserve"> fem. </w:t>
      </w:r>
      <w:proofErr w:type="spellStart"/>
      <w:r w:rsidRPr="00273415">
        <w:rPr>
          <w:rFonts w:ascii="Times New Roman" w:hAnsi="Times New Roman" w:cs="Times New Roman"/>
          <w:i/>
          <w:sz w:val="28"/>
          <w:szCs w:val="28"/>
        </w:rPr>
        <w:t>hagía</w:t>
      </w:r>
      <w:proofErr w:type="spellEnd"/>
      <w:r w:rsidRPr="00273415">
        <w:rPr>
          <w:rFonts w:ascii="Times New Roman" w:hAnsi="Times New Roman" w:cs="Times New Roman"/>
          <w:sz w:val="28"/>
          <w:szCs w:val="28"/>
        </w:rPr>
        <w:t xml:space="preserve">, neut. </w:t>
      </w:r>
      <w:proofErr w:type="spellStart"/>
      <w:r w:rsidRPr="00273415">
        <w:rPr>
          <w:rFonts w:ascii="Times New Roman" w:hAnsi="Times New Roman" w:cs="Times New Roman"/>
          <w:i/>
          <w:sz w:val="28"/>
          <w:szCs w:val="28"/>
        </w:rPr>
        <w:t>hágion</w:t>
      </w:r>
      <w:proofErr w:type="spellEnd"/>
      <w:r w:rsidRPr="00273415">
        <w:rPr>
          <w:rFonts w:ascii="Times New Roman" w:hAnsi="Times New Roman" w:cs="Times New Roman"/>
          <w:sz w:val="28"/>
          <w:szCs w:val="28"/>
        </w:rPr>
        <w:t xml:space="preserve"> (39), adj. from </w:t>
      </w:r>
      <w:proofErr w:type="spellStart"/>
      <w:r w:rsidRPr="00273415">
        <w:rPr>
          <w:rFonts w:ascii="Times New Roman" w:hAnsi="Times New Roman" w:cs="Times New Roman"/>
          <w:i/>
          <w:sz w:val="28"/>
          <w:szCs w:val="28"/>
        </w:rPr>
        <w:t>hágos</w:t>
      </w:r>
      <w:proofErr w:type="spellEnd"/>
      <w:r w:rsidRPr="00273415">
        <w:rPr>
          <w:rFonts w:ascii="Times New Roman" w:hAnsi="Times New Roman" w:cs="Times New Roman"/>
          <w:sz w:val="28"/>
          <w:szCs w:val="28"/>
        </w:rPr>
        <w:t xml:space="preserve"> (</w:t>
      </w:r>
      <w:proofErr w:type="spellStart"/>
      <w:r w:rsidRPr="00273415">
        <w:rPr>
          <w:rFonts w:ascii="Times New Roman" w:hAnsi="Times New Roman" w:cs="Times New Roman"/>
          <w:sz w:val="28"/>
          <w:szCs w:val="28"/>
        </w:rPr>
        <w:t>n.f.</w:t>
      </w:r>
      <w:proofErr w:type="spellEnd"/>
      <w:r w:rsidRPr="00273415">
        <w:rPr>
          <w:rFonts w:ascii="Times New Roman" w:hAnsi="Times New Roman" w:cs="Times New Roman"/>
          <w:sz w:val="28"/>
          <w:szCs w:val="28"/>
        </w:rPr>
        <w:t xml:space="preserve">), any matter of religious awe, expiation, sacrifice. Holy, set apart, sanctified, consecrated, saint. It has a common root, </w:t>
      </w:r>
      <w:proofErr w:type="spellStart"/>
      <w:r w:rsidRPr="00273415">
        <w:rPr>
          <w:rFonts w:ascii="Times New Roman" w:hAnsi="Times New Roman" w:cs="Times New Roman"/>
          <w:i/>
          <w:sz w:val="28"/>
          <w:szCs w:val="28"/>
        </w:rPr>
        <w:t>hág</w:t>
      </w:r>
      <w:proofErr w:type="spellEnd"/>
      <w:r w:rsidRPr="00273415">
        <w:rPr>
          <w:rFonts w:ascii="Times New Roman" w:hAnsi="Times New Roman" w:cs="Times New Roman"/>
          <w:i/>
          <w:sz w:val="28"/>
          <w:szCs w:val="28"/>
        </w:rPr>
        <w:t>-</w:t>
      </w:r>
      <w:r w:rsidRPr="00273415">
        <w:rPr>
          <w:rFonts w:ascii="Times New Roman" w:hAnsi="Times New Roman" w:cs="Times New Roman"/>
          <w:sz w:val="28"/>
          <w:szCs w:val="28"/>
        </w:rPr>
        <w:t xml:space="preserve">, with </w:t>
      </w:r>
      <w:proofErr w:type="spellStart"/>
      <w:r w:rsidRPr="00273415">
        <w:rPr>
          <w:rFonts w:ascii="Times New Roman" w:hAnsi="Times New Roman" w:cs="Times New Roman"/>
          <w:i/>
          <w:sz w:val="28"/>
          <w:szCs w:val="28"/>
        </w:rPr>
        <w:t>hagnós</w:t>
      </w:r>
      <w:proofErr w:type="spellEnd"/>
      <w:r w:rsidRPr="00273415">
        <w:rPr>
          <w:rFonts w:ascii="Times New Roman" w:hAnsi="Times New Roman" w:cs="Times New Roman"/>
          <w:sz w:val="28"/>
          <w:szCs w:val="28"/>
        </w:rPr>
        <w:t xml:space="preserve"> (53), chaste, pure. Its fundamental idea is separation, consecration, devotion to the service of Deity, sharing in God</w:t>
      </w:r>
      <w:r w:rsidR="00273415">
        <w:rPr>
          <w:rFonts w:ascii="Times New Roman" w:hAnsi="Times New Roman" w:cs="Times New Roman"/>
          <w:sz w:val="28"/>
          <w:szCs w:val="28"/>
        </w:rPr>
        <w:t>'</w:t>
      </w:r>
      <w:r w:rsidRPr="00273415">
        <w:rPr>
          <w:rFonts w:ascii="Times New Roman" w:hAnsi="Times New Roman" w:cs="Times New Roman"/>
          <w:sz w:val="28"/>
          <w:szCs w:val="28"/>
        </w:rPr>
        <w:t>s purity and abstaining from earth</w:t>
      </w:r>
      <w:r w:rsidR="00273415">
        <w:rPr>
          <w:rFonts w:ascii="Times New Roman" w:hAnsi="Times New Roman" w:cs="Times New Roman"/>
          <w:sz w:val="28"/>
          <w:szCs w:val="28"/>
        </w:rPr>
        <w:t>'</w:t>
      </w:r>
      <w:r w:rsidRPr="00273415">
        <w:rPr>
          <w:rFonts w:ascii="Times New Roman" w:hAnsi="Times New Roman" w:cs="Times New Roman"/>
          <w:sz w:val="28"/>
          <w:szCs w:val="28"/>
        </w:rPr>
        <w:t>s defilement.</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w:t>
      </w:r>
      <w:r w:rsidRPr="00273415">
        <w:rPr>
          <w:rFonts w:ascii="Times New Roman" w:hAnsi="Times New Roman" w:cs="Times New Roman"/>
          <w:sz w:val="24"/>
          <w:szCs w:val="24"/>
        </w:rPr>
        <w:t>(</w:t>
      </w:r>
      <w:proofErr w:type="spellStart"/>
      <w:r w:rsidRPr="00273415">
        <w:rPr>
          <w:rFonts w:ascii="Times New Roman" w:hAnsi="Times New Roman" w:cs="Times New Roman"/>
          <w:sz w:val="24"/>
          <w:szCs w:val="24"/>
        </w:rPr>
        <w:t>Zodhiates</w:t>
      </w:r>
      <w:proofErr w:type="spellEnd"/>
      <w:r w:rsidRPr="00273415">
        <w:rPr>
          <w:rFonts w:ascii="Times New Roman" w:hAnsi="Times New Roman" w:cs="Times New Roman"/>
          <w:sz w:val="24"/>
          <w:szCs w:val="24"/>
        </w:rPr>
        <w:t xml:space="preserve">, Spiros. 2000. In </w:t>
      </w:r>
      <w:proofErr w:type="gramStart"/>
      <w:r w:rsidRPr="00273415">
        <w:rPr>
          <w:rFonts w:ascii="Times New Roman" w:hAnsi="Times New Roman" w:cs="Times New Roman"/>
          <w:i/>
          <w:iCs/>
          <w:sz w:val="24"/>
          <w:szCs w:val="24"/>
        </w:rPr>
        <w:t>The</w:t>
      </w:r>
      <w:proofErr w:type="gramEnd"/>
      <w:r w:rsidRPr="00273415">
        <w:rPr>
          <w:rFonts w:ascii="Times New Roman" w:hAnsi="Times New Roman" w:cs="Times New Roman"/>
          <w:i/>
          <w:iCs/>
          <w:sz w:val="24"/>
          <w:szCs w:val="24"/>
        </w:rPr>
        <w:t xml:space="preserve"> Complete Word Study Dictionary: New Testament</w:t>
      </w:r>
      <w:r w:rsidRPr="00273415">
        <w:rPr>
          <w:rFonts w:ascii="Times New Roman" w:hAnsi="Times New Roman" w:cs="Times New Roman"/>
          <w:sz w:val="24"/>
          <w:szCs w:val="24"/>
        </w:rPr>
        <w:t>, electronic ed. Chattanooga, TN: AMG Publishers.</w:t>
      </w:r>
      <w:r w:rsidRPr="00273415">
        <w:rPr>
          <w:rFonts w:ascii="Times New Roman" w:hAnsi="Times New Roman" w:cs="Times New Roman"/>
          <w:sz w:val="24"/>
          <w:szCs w:val="24"/>
        </w:rPr>
        <w:t>)</w:t>
      </w:r>
    </w:p>
    <w:p w14:paraId="1364159F" w14:textId="3760824F" w:rsidR="00654292" w:rsidRPr="00273415" w:rsidRDefault="00654292" w:rsidP="00654292">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Just as she had helped others, Paul instructs them to help her. Those who serve the body of Christ ought also to be supported by the body of Christ. This support can be financial, prayerful, physical, </w:t>
      </w:r>
      <w:r w:rsidR="00273415">
        <w:rPr>
          <w:rFonts w:ascii="Times New Roman" w:hAnsi="Times New Roman" w:cs="Times New Roman"/>
          <w:sz w:val="28"/>
          <w:szCs w:val="28"/>
        </w:rPr>
        <w:t xml:space="preserve">or </w:t>
      </w:r>
      <w:r w:rsidRPr="00273415">
        <w:rPr>
          <w:rFonts w:ascii="Times New Roman" w:hAnsi="Times New Roman" w:cs="Times New Roman"/>
          <w:sz w:val="28"/>
          <w:szCs w:val="28"/>
        </w:rPr>
        <w:t xml:space="preserve">whatever else might be </w:t>
      </w:r>
      <w:r w:rsidR="00273415">
        <w:rPr>
          <w:rFonts w:ascii="Times New Roman" w:hAnsi="Times New Roman" w:cs="Times New Roman"/>
          <w:sz w:val="28"/>
          <w:szCs w:val="28"/>
        </w:rPr>
        <w:t>need</w:t>
      </w:r>
      <w:r w:rsidRPr="00273415">
        <w:rPr>
          <w:rFonts w:ascii="Times New Roman" w:hAnsi="Times New Roman" w:cs="Times New Roman"/>
          <w:sz w:val="28"/>
          <w:szCs w:val="28"/>
        </w:rPr>
        <w:t>ed.</w:t>
      </w:r>
    </w:p>
    <w:p w14:paraId="16D89E0A" w14:textId="18591B6C" w:rsidR="005D399A" w:rsidRPr="00273415" w:rsidRDefault="005D399A" w:rsidP="00273415">
      <w:pPr>
        <w:pStyle w:val="Heading1"/>
        <w:numPr>
          <w:ilvl w:val="0"/>
          <w:numId w:val="26"/>
        </w:numPr>
        <w:spacing w:before="0"/>
        <w:rPr>
          <w:rFonts w:cs="Times New Roman"/>
          <w:color w:val="auto"/>
          <w:szCs w:val="28"/>
        </w:rPr>
      </w:pPr>
      <w:r w:rsidRPr="00273415">
        <w:rPr>
          <w:rFonts w:cs="Times New Roman"/>
          <w:color w:val="auto"/>
          <w:szCs w:val="28"/>
        </w:rPr>
        <w:t xml:space="preserve">Greet Prisca and Aquila, my fellow workers in Christ Jesus, </w:t>
      </w:r>
    </w:p>
    <w:p w14:paraId="7B79B4C4" w14:textId="77777777" w:rsidR="006A60AC" w:rsidRPr="00273415" w:rsidRDefault="006A60AC" w:rsidP="00273415">
      <w:pPr>
        <w:pStyle w:val="Heading1"/>
        <w:numPr>
          <w:ilvl w:val="0"/>
          <w:numId w:val="26"/>
        </w:numPr>
        <w:spacing w:before="0"/>
        <w:rPr>
          <w:rFonts w:cs="Times New Roman"/>
          <w:color w:val="auto"/>
          <w:szCs w:val="28"/>
        </w:rPr>
      </w:pPr>
      <w:r w:rsidRPr="00273415">
        <w:rPr>
          <w:rFonts w:cs="Times New Roman"/>
          <w:color w:val="auto"/>
          <w:szCs w:val="28"/>
        </w:rPr>
        <w:t xml:space="preserve">who for my life risked their own necks, to whom not only do I give thanks, but also all the churches of the </w:t>
      </w:r>
      <w:proofErr w:type="gramStart"/>
      <w:r w:rsidRPr="00273415">
        <w:rPr>
          <w:rFonts w:cs="Times New Roman"/>
          <w:color w:val="auto"/>
          <w:szCs w:val="28"/>
        </w:rPr>
        <w:t>Gentiles;</w:t>
      </w:r>
      <w:proofErr w:type="gramEnd"/>
      <w:r w:rsidRPr="00273415">
        <w:rPr>
          <w:rFonts w:cs="Times New Roman"/>
          <w:color w:val="auto"/>
          <w:szCs w:val="28"/>
        </w:rPr>
        <w:t xml:space="preserve"> </w:t>
      </w:r>
    </w:p>
    <w:p w14:paraId="72BCDB5C" w14:textId="297CC704" w:rsidR="005D399A" w:rsidRPr="00273415" w:rsidRDefault="006A60AC"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F</w:t>
      </w:r>
      <w:r w:rsidR="00654292" w:rsidRPr="00273415">
        <w:rPr>
          <w:rFonts w:ascii="Times New Roman" w:hAnsi="Times New Roman" w:cs="Times New Roman"/>
          <w:sz w:val="28"/>
          <w:szCs w:val="28"/>
        </w:rPr>
        <w:t>rom verse 3 to verse 16, Paul sends greetings to different people.</w:t>
      </w:r>
    </w:p>
    <w:p w14:paraId="7F85BEF2" w14:textId="0C73DC01" w:rsidR="006A60AC" w:rsidRPr="00273415" w:rsidRDefault="006A60AC"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Aquila was the husband</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and Prisca was the wife. But the order of their mention is always reversed so that she is mentioned before he is. This demonstrates her prominence.</w:t>
      </w:r>
    </w:p>
    <w:p w14:paraId="136DEE65" w14:textId="6CF7F52D" w:rsidR="00654292" w:rsidRPr="00273415" w:rsidRDefault="0065429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Prisca means </w:t>
      </w:r>
      <w:r w:rsidR="006A60AC" w:rsidRPr="00273415">
        <w:rPr>
          <w:rFonts w:ascii="Times New Roman" w:hAnsi="Times New Roman" w:cs="Times New Roman"/>
          <w:sz w:val="28"/>
          <w:szCs w:val="28"/>
        </w:rPr>
        <w:t>‘</w:t>
      </w:r>
      <w:r w:rsidRPr="00273415">
        <w:rPr>
          <w:rFonts w:ascii="Times New Roman" w:hAnsi="Times New Roman" w:cs="Times New Roman"/>
          <w:sz w:val="28"/>
          <w:szCs w:val="28"/>
        </w:rPr>
        <w:t>ancient.</w:t>
      </w:r>
      <w:r w:rsidR="006A60AC" w:rsidRPr="00273415">
        <w:rPr>
          <w:rFonts w:ascii="Times New Roman" w:hAnsi="Times New Roman" w:cs="Times New Roman"/>
          <w:sz w:val="28"/>
          <w:szCs w:val="28"/>
        </w:rPr>
        <w:t>’</w:t>
      </w:r>
    </w:p>
    <w:p w14:paraId="7D19EC9F" w14:textId="65EB7F76" w:rsidR="00654292" w:rsidRPr="00273415" w:rsidRDefault="0065429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Aquila</w:t>
      </w:r>
      <w:r w:rsidR="00273415">
        <w:rPr>
          <w:rFonts w:ascii="Times New Roman" w:hAnsi="Times New Roman" w:cs="Times New Roman"/>
          <w:sz w:val="28"/>
          <w:szCs w:val="28"/>
        </w:rPr>
        <w:t xml:space="preserve"> (means 'eagle')</w:t>
      </w:r>
      <w:r w:rsidRPr="00273415">
        <w:rPr>
          <w:rFonts w:ascii="Times New Roman" w:hAnsi="Times New Roman" w:cs="Times New Roman"/>
          <w:sz w:val="28"/>
          <w:szCs w:val="28"/>
        </w:rPr>
        <w:t xml:space="preserve"> and his wife Prisca, also Priscilla</w:t>
      </w:r>
      <w:r w:rsidR="006A60AC" w:rsidRPr="00273415">
        <w:rPr>
          <w:rFonts w:ascii="Times New Roman" w:hAnsi="Times New Roman" w:cs="Times New Roman"/>
          <w:sz w:val="28"/>
          <w:szCs w:val="28"/>
        </w:rPr>
        <w:t xml:space="preserve">. The two are mentioned in </w:t>
      </w:r>
      <w:r w:rsidRPr="00273415">
        <w:rPr>
          <w:rFonts w:ascii="Times New Roman" w:hAnsi="Times New Roman" w:cs="Times New Roman"/>
          <w:sz w:val="28"/>
          <w:szCs w:val="28"/>
        </w:rPr>
        <w:t>Acts 18:2</w:t>
      </w:r>
      <w:r w:rsidR="006A60AC" w:rsidRPr="00273415">
        <w:rPr>
          <w:rFonts w:ascii="Times New Roman" w:hAnsi="Times New Roman" w:cs="Times New Roman"/>
          <w:sz w:val="28"/>
          <w:szCs w:val="28"/>
        </w:rPr>
        <w:t>, 18, 26; 1 Cor. 16:19</w:t>
      </w:r>
      <w:r w:rsidRPr="00273415">
        <w:rPr>
          <w:rFonts w:ascii="Times New Roman" w:hAnsi="Times New Roman" w:cs="Times New Roman"/>
          <w:sz w:val="28"/>
          <w:szCs w:val="28"/>
        </w:rPr>
        <w:t>).</w:t>
      </w:r>
      <w:r w:rsidR="006A60AC" w:rsidRPr="00273415">
        <w:rPr>
          <w:rFonts w:ascii="Times New Roman" w:hAnsi="Times New Roman" w:cs="Times New Roman"/>
          <w:sz w:val="28"/>
          <w:szCs w:val="28"/>
        </w:rPr>
        <w:t xml:space="preserve"> Both worked to serve the Lord Jesus by helping people in the church and risked their lives in that service.</w:t>
      </w:r>
    </w:p>
    <w:p w14:paraId="0D4E78ED" w14:textId="1E45B2EA" w:rsidR="006A60AC" w:rsidRPr="00273415" w:rsidRDefault="00273415" w:rsidP="006A60AC">
      <w:pPr>
        <w:pStyle w:val="ListParagraph"/>
        <w:numPr>
          <w:ilvl w:val="2"/>
          <w:numId w:val="26"/>
        </w:numPr>
        <w:rPr>
          <w:rFonts w:ascii="Times New Roman" w:hAnsi="Times New Roman" w:cs="Times New Roman"/>
          <w:sz w:val="28"/>
          <w:szCs w:val="28"/>
        </w:rPr>
      </w:pPr>
      <w:r>
        <w:rPr>
          <w:rFonts w:ascii="Times New Roman" w:hAnsi="Times New Roman" w:cs="Times New Roman"/>
          <w:sz w:val="28"/>
          <w:szCs w:val="28"/>
        </w:rPr>
        <w:t>"</w:t>
      </w:r>
      <w:r w:rsidR="006A60AC" w:rsidRPr="00273415">
        <w:rPr>
          <w:rFonts w:ascii="Times New Roman" w:hAnsi="Times New Roman" w:cs="Times New Roman"/>
          <w:sz w:val="28"/>
          <w:szCs w:val="28"/>
        </w:rPr>
        <w:t xml:space="preserve">Priscilla is a diminutive of Prisca, a name for women in the </w:t>
      </w:r>
      <w:proofErr w:type="spellStart"/>
      <w:r w:rsidR="006A60AC" w:rsidRPr="00273415">
        <w:rPr>
          <w:rFonts w:ascii="Times New Roman" w:hAnsi="Times New Roman" w:cs="Times New Roman"/>
          <w:sz w:val="28"/>
          <w:szCs w:val="28"/>
        </w:rPr>
        <w:t>Acilian</w:t>
      </w:r>
      <w:proofErr w:type="spellEnd"/>
      <w:r w:rsidR="006A60AC" w:rsidRPr="00273415">
        <w:rPr>
          <w:rFonts w:ascii="Times New Roman" w:hAnsi="Times New Roman" w:cs="Times New Roman"/>
          <w:sz w:val="28"/>
          <w:szCs w:val="28"/>
        </w:rPr>
        <w:t xml:space="preserve"> gens. She may have been a noble Roman lady, but her husband was a Jew of Pontus and a </w:t>
      </w:r>
      <w:proofErr w:type="gramStart"/>
      <w:r w:rsidR="006A60AC" w:rsidRPr="00273415">
        <w:rPr>
          <w:rFonts w:ascii="Times New Roman" w:hAnsi="Times New Roman" w:cs="Times New Roman"/>
          <w:sz w:val="28"/>
          <w:szCs w:val="28"/>
        </w:rPr>
        <w:t>tent-maker</w:t>
      </w:r>
      <w:proofErr w:type="gramEnd"/>
      <w:r w:rsidR="006A60AC" w:rsidRPr="00273415">
        <w:rPr>
          <w:rFonts w:ascii="Times New Roman" w:hAnsi="Times New Roman" w:cs="Times New Roman"/>
          <w:sz w:val="28"/>
          <w:szCs w:val="28"/>
        </w:rPr>
        <w:t xml:space="preserve"> by trade. They were driven from Rome by Claudius, came to Corinth, then to Ephesus, then back to Rome, and again to Ephesus.</w:t>
      </w:r>
      <w:r>
        <w:rPr>
          <w:rFonts w:ascii="Times New Roman" w:hAnsi="Times New Roman" w:cs="Times New Roman"/>
          <w:sz w:val="28"/>
          <w:szCs w:val="28"/>
        </w:rPr>
        <w:t>"</w:t>
      </w:r>
      <w:r w:rsidR="006A60AC" w:rsidRPr="00273415">
        <w:rPr>
          <w:rFonts w:ascii="Times New Roman" w:hAnsi="Times New Roman" w:cs="Times New Roman"/>
          <w:sz w:val="28"/>
          <w:szCs w:val="28"/>
        </w:rPr>
        <w:t xml:space="preserve"> (</w:t>
      </w:r>
      <w:r w:rsidR="006A60AC" w:rsidRPr="00273415">
        <w:rPr>
          <w:rFonts w:ascii="Times New Roman" w:hAnsi="Times New Roman" w:cs="Times New Roman"/>
          <w:sz w:val="28"/>
          <w:szCs w:val="28"/>
        </w:rPr>
        <w:t xml:space="preserve">Robertson, A.T. 1933. </w:t>
      </w:r>
      <w:r w:rsidR="006A60AC" w:rsidRPr="00273415">
        <w:rPr>
          <w:rFonts w:ascii="Times New Roman" w:hAnsi="Times New Roman" w:cs="Times New Roman"/>
          <w:i/>
          <w:iCs/>
          <w:sz w:val="28"/>
          <w:szCs w:val="28"/>
        </w:rPr>
        <w:t>Word Pictures in the New Testament</w:t>
      </w:r>
      <w:r w:rsidR="006A60AC" w:rsidRPr="00273415">
        <w:rPr>
          <w:rFonts w:ascii="Times New Roman" w:hAnsi="Times New Roman" w:cs="Times New Roman"/>
          <w:sz w:val="28"/>
          <w:szCs w:val="28"/>
        </w:rPr>
        <w:t>. Nashville, TN: Broadman Press.</w:t>
      </w:r>
      <w:r w:rsidR="006A60AC" w:rsidRPr="00273415">
        <w:rPr>
          <w:rFonts w:ascii="Times New Roman" w:hAnsi="Times New Roman" w:cs="Times New Roman"/>
          <w:sz w:val="28"/>
          <w:szCs w:val="28"/>
        </w:rPr>
        <w:t>)</w:t>
      </w:r>
    </w:p>
    <w:p w14:paraId="3039584B" w14:textId="38206E34" w:rsidR="006A60AC" w:rsidRPr="00273415" w:rsidRDefault="006A60AC"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Aquila was a Jew and a native of Pontus (Acts 18:2)</w:t>
      </w:r>
      <w:r w:rsidR="00E162D2">
        <w:rPr>
          <w:rFonts w:ascii="Times New Roman" w:hAnsi="Times New Roman" w:cs="Times New Roman"/>
          <w:sz w:val="28"/>
          <w:szCs w:val="28"/>
        </w:rPr>
        <w:t>.</w:t>
      </w:r>
    </w:p>
    <w:p w14:paraId="006C71CF" w14:textId="64D30669"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lastRenderedPageBreak/>
        <w:t xml:space="preserve">also greet the church that is in their house. Greet </w:t>
      </w:r>
      <w:proofErr w:type="spellStart"/>
      <w:r w:rsidRPr="00273415">
        <w:rPr>
          <w:rFonts w:cs="Times New Roman"/>
          <w:color w:val="auto"/>
          <w:szCs w:val="28"/>
        </w:rPr>
        <w:t>Epaenetus</w:t>
      </w:r>
      <w:proofErr w:type="spellEnd"/>
      <w:r w:rsidRPr="00273415">
        <w:rPr>
          <w:rFonts w:cs="Times New Roman"/>
          <w:color w:val="auto"/>
          <w:szCs w:val="28"/>
        </w:rPr>
        <w:t xml:space="preserve">, my beloved, who is the first convert to Christ from Asia. </w:t>
      </w:r>
    </w:p>
    <w:p w14:paraId="57DCBCD0" w14:textId="53CBDAE5" w:rsidR="005D399A" w:rsidRPr="00273415" w:rsidRDefault="006A60AC"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Notice that Paul says they have a church in their house. This is evidence that the term church is used in different senses of the body as a whole and specific locations.</w:t>
      </w:r>
    </w:p>
    <w:p w14:paraId="0890018F" w14:textId="071F253E" w:rsidR="006A60AC" w:rsidRPr="00273415" w:rsidRDefault="006A60AC" w:rsidP="005D399A">
      <w:pPr>
        <w:pStyle w:val="ListParagraph"/>
        <w:numPr>
          <w:ilvl w:val="1"/>
          <w:numId w:val="26"/>
        </w:numPr>
        <w:rPr>
          <w:rFonts w:ascii="Times New Roman" w:hAnsi="Times New Roman" w:cs="Times New Roman"/>
          <w:sz w:val="28"/>
          <w:szCs w:val="28"/>
        </w:rPr>
      </w:pPr>
      <w:proofErr w:type="spellStart"/>
      <w:r w:rsidRPr="00273415">
        <w:rPr>
          <w:rFonts w:ascii="Times New Roman" w:hAnsi="Times New Roman" w:cs="Times New Roman"/>
          <w:sz w:val="28"/>
          <w:szCs w:val="28"/>
        </w:rPr>
        <w:t>Epaenetus</w:t>
      </w:r>
      <w:proofErr w:type="spellEnd"/>
      <w:r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Pr="00273415">
        <w:rPr>
          <w:rFonts w:ascii="Times New Roman" w:hAnsi="Times New Roman" w:cs="Times New Roman"/>
          <w:sz w:val="28"/>
          <w:szCs w:val="28"/>
        </w:rPr>
        <w:t>praised.</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w:t>
      </w:r>
    </w:p>
    <w:p w14:paraId="60BAC8CC" w14:textId="25A1C040" w:rsidR="005D399A" w:rsidRPr="00273415" w:rsidRDefault="005D399A" w:rsidP="00E17126">
      <w:pPr>
        <w:pStyle w:val="Heading1"/>
        <w:numPr>
          <w:ilvl w:val="0"/>
          <w:numId w:val="26"/>
        </w:numPr>
        <w:rPr>
          <w:rFonts w:cs="Times New Roman"/>
          <w:b w:val="0"/>
          <w:bCs/>
          <w:color w:val="auto"/>
          <w:szCs w:val="28"/>
        </w:rPr>
      </w:pPr>
      <w:r w:rsidRPr="00273415">
        <w:rPr>
          <w:rFonts w:cs="Times New Roman"/>
          <w:color w:val="auto"/>
          <w:szCs w:val="28"/>
        </w:rPr>
        <w:t xml:space="preserve">Greet Mary, who has worked hard for you. </w:t>
      </w:r>
    </w:p>
    <w:p w14:paraId="395E34D1" w14:textId="7DD3E553" w:rsidR="005D399A" w:rsidRPr="00273415" w:rsidRDefault="006A60AC" w:rsidP="005D399A">
      <w:pPr>
        <w:pStyle w:val="ListParagraph"/>
        <w:numPr>
          <w:ilvl w:val="1"/>
          <w:numId w:val="26"/>
        </w:numPr>
        <w:rPr>
          <w:rFonts w:ascii="Times New Roman" w:hAnsi="Times New Roman" w:cs="Times New Roman"/>
          <w:bCs/>
          <w:sz w:val="28"/>
          <w:szCs w:val="28"/>
        </w:rPr>
      </w:pPr>
      <w:r w:rsidRPr="00273415">
        <w:rPr>
          <w:rFonts w:ascii="Times New Roman" w:hAnsi="Times New Roman" w:cs="Times New Roman"/>
          <w:bCs/>
          <w:sz w:val="28"/>
          <w:szCs w:val="28"/>
        </w:rPr>
        <w:t xml:space="preserve">Mary is </w:t>
      </w:r>
      <w:r w:rsidRPr="00273415">
        <w:rPr>
          <w:rFonts w:ascii="Times New Roman" w:hAnsi="Times New Roman" w:cs="Times New Roman"/>
          <w:bCs/>
          <w:sz w:val="28"/>
          <w:szCs w:val="28"/>
          <w:lang w:val="el-GR"/>
        </w:rPr>
        <w:t>Μαρία</w:t>
      </w:r>
      <w:r w:rsidRPr="00273415">
        <w:rPr>
          <w:rFonts w:ascii="Times New Roman" w:hAnsi="Times New Roman" w:cs="Times New Roman"/>
          <w:bCs/>
          <w:sz w:val="28"/>
          <w:szCs w:val="28"/>
        </w:rPr>
        <w:t xml:space="preserve"> María</w:t>
      </w:r>
      <w:r w:rsidRPr="00273415">
        <w:rPr>
          <w:rFonts w:ascii="Times New Roman" w:hAnsi="Times New Roman" w:cs="Times New Roman"/>
          <w:bCs/>
          <w:sz w:val="28"/>
          <w:szCs w:val="28"/>
        </w:rPr>
        <w:t xml:space="preserve">, </w:t>
      </w:r>
      <w:r w:rsidRPr="00273415">
        <w:rPr>
          <w:rFonts w:ascii="Times New Roman" w:hAnsi="Times New Roman" w:cs="Times New Roman"/>
          <w:bCs/>
          <w:sz w:val="28"/>
          <w:szCs w:val="28"/>
        </w:rPr>
        <w:t>not Mary</w:t>
      </w:r>
      <w:r w:rsidR="00273415">
        <w:rPr>
          <w:rFonts w:ascii="Times New Roman" w:hAnsi="Times New Roman" w:cs="Times New Roman"/>
          <w:bCs/>
          <w:sz w:val="28"/>
          <w:szCs w:val="28"/>
        </w:rPr>
        <w:t>,</w:t>
      </w:r>
      <w:r w:rsidRPr="00273415">
        <w:rPr>
          <w:rFonts w:ascii="Times New Roman" w:hAnsi="Times New Roman" w:cs="Times New Roman"/>
          <w:bCs/>
          <w:sz w:val="28"/>
          <w:szCs w:val="28"/>
        </w:rPr>
        <w:t xml:space="preserve"> the mother of Jesus.</w:t>
      </w:r>
    </w:p>
    <w:p w14:paraId="4FD191AF" w14:textId="68E08F1D" w:rsidR="003060B2" w:rsidRPr="00273415" w:rsidRDefault="003060B2" w:rsidP="005D399A">
      <w:pPr>
        <w:pStyle w:val="ListParagraph"/>
        <w:numPr>
          <w:ilvl w:val="1"/>
          <w:numId w:val="26"/>
        </w:numPr>
        <w:rPr>
          <w:rFonts w:ascii="Times New Roman" w:hAnsi="Times New Roman" w:cs="Times New Roman"/>
          <w:bCs/>
          <w:sz w:val="28"/>
          <w:szCs w:val="28"/>
        </w:rPr>
      </w:pPr>
      <w:r w:rsidRPr="00273415">
        <w:rPr>
          <w:rFonts w:ascii="Times New Roman" w:hAnsi="Times New Roman" w:cs="Times New Roman"/>
          <w:bCs/>
          <w:sz w:val="28"/>
          <w:szCs w:val="28"/>
        </w:rPr>
        <w:t xml:space="preserve">Mary or Miriam means </w:t>
      </w:r>
      <w:r w:rsidR="00273415">
        <w:rPr>
          <w:rFonts w:ascii="Times New Roman" w:hAnsi="Times New Roman" w:cs="Times New Roman"/>
          <w:bCs/>
          <w:sz w:val="28"/>
          <w:szCs w:val="28"/>
        </w:rPr>
        <w:t>'</w:t>
      </w:r>
      <w:r w:rsidRPr="00273415">
        <w:rPr>
          <w:rFonts w:ascii="Times New Roman" w:hAnsi="Times New Roman" w:cs="Times New Roman"/>
          <w:bCs/>
          <w:sz w:val="28"/>
          <w:szCs w:val="28"/>
        </w:rPr>
        <w:t>their rebellion.</w:t>
      </w:r>
      <w:r w:rsidR="00273415">
        <w:rPr>
          <w:rFonts w:ascii="Times New Roman" w:hAnsi="Times New Roman" w:cs="Times New Roman"/>
          <w:bCs/>
          <w:sz w:val="28"/>
          <w:szCs w:val="28"/>
        </w:rPr>
        <w:t>'</w:t>
      </w:r>
    </w:p>
    <w:p w14:paraId="36DFC539" w14:textId="0BBFC611" w:rsidR="006A60AC" w:rsidRPr="00273415" w:rsidRDefault="006A60AC" w:rsidP="005D399A">
      <w:pPr>
        <w:pStyle w:val="ListParagraph"/>
        <w:numPr>
          <w:ilvl w:val="1"/>
          <w:numId w:val="26"/>
        </w:numPr>
        <w:rPr>
          <w:rFonts w:ascii="Times New Roman" w:hAnsi="Times New Roman" w:cs="Times New Roman"/>
          <w:bCs/>
          <w:sz w:val="28"/>
          <w:szCs w:val="28"/>
        </w:rPr>
      </w:pPr>
      <w:r w:rsidRPr="00273415">
        <w:rPr>
          <w:rFonts w:ascii="Times New Roman" w:hAnsi="Times New Roman" w:cs="Times New Roman"/>
          <w:bCs/>
          <w:sz w:val="28"/>
          <w:szCs w:val="28"/>
        </w:rPr>
        <w:t>She was a Jewish Christian in Rome.</w:t>
      </w:r>
    </w:p>
    <w:p w14:paraId="681484A4" w14:textId="7BF26959"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w:t>
      </w:r>
      <w:r w:rsidRPr="00273415">
        <w:rPr>
          <w:rFonts w:cs="Times New Roman"/>
          <w:color w:val="auto"/>
          <w:szCs w:val="28"/>
          <w:u w:val="single"/>
        </w:rPr>
        <w:t>Andronicus</w:t>
      </w:r>
      <w:r w:rsidRPr="00273415">
        <w:rPr>
          <w:rFonts w:cs="Times New Roman"/>
          <w:color w:val="auto"/>
          <w:szCs w:val="28"/>
        </w:rPr>
        <w:t xml:space="preserve"> and </w:t>
      </w:r>
      <w:r w:rsidRPr="00273415">
        <w:rPr>
          <w:rFonts w:cs="Times New Roman"/>
          <w:color w:val="auto"/>
          <w:szCs w:val="28"/>
          <w:u w:val="single"/>
        </w:rPr>
        <w:t>Junias</w:t>
      </w:r>
      <w:r w:rsidRPr="00273415">
        <w:rPr>
          <w:rFonts w:cs="Times New Roman"/>
          <w:color w:val="auto"/>
          <w:szCs w:val="28"/>
        </w:rPr>
        <w:t xml:space="preserve">, my </w:t>
      </w:r>
      <w:r w:rsidRPr="00273415">
        <w:rPr>
          <w:rFonts w:cs="Times New Roman"/>
          <w:color w:val="auto"/>
          <w:szCs w:val="28"/>
          <w:u w:val="single"/>
        </w:rPr>
        <w:t>kinsmen</w:t>
      </w:r>
      <w:r w:rsidRPr="00273415">
        <w:rPr>
          <w:rFonts w:cs="Times New Roman"/>
          <w:color w:val="auto"/>
          <w:szCs w:val="28"/>
        </w:rPr>
        <w:t xml:space="preserve"> and my fellow prisoners, who are outstanding among the </w:t>
      </w:r>
      <w:r w:rsidRPr="00273415">
        <w:rPr>
          <w:rFonts w:cs="Times New Roman"/>
          <w:color w:val="auto"/>
          <w:szCs w:val="28"/>
          <w:u w:val="single"/>
        </w:rPr>
        <w:t>apostles</w:t>
      </w:r>
      <w:r w:rsidRPr="00273415">
        <w:rPr>
          <w:rFonts w:cs="Times New Roman"/>
          <w:color w:val="auto"/>
          <w:szCs w:val="28"/>
        </w:rPr>
        <w:t xml:space="preserve">, who also were in Christ before me. </w:t>
      </w:r>
    </w:p>
    <w:p w14:paraId="57092C4F" w14:textId="77777777" w:rsidR="003060B2" w:rsidRPr="00273415" w:rsidRDefault="003060B2" w:rsidP="00043C20">
      <w:pPr>
        <w:pStyle w:val="ListParagraph"/>
        <w:numPr>
          <w:ilvl w:val="1"/>
          <w:numId w:val="26"/>
        </w:numPr>
        <w:rPr>
          <w:rFonts w:ascii="Times New Roman" w:hAnsi="Times New Roman" w:cs="Times New Roman"/>
          <w:sz w:val="28"/>
          <w:szCs w:val="28"/>
        </w:rPr>
      </w:pPr>
      <w:r w:rsidRPr="00273415">
        <w:rPr>
          <w:rFonts w:ascii="Times New Roman" w:hAnsi="Times New Roman" w:cs="Times New Roman"/>
          <w:bCs/>
          <w:sz w:val="28"/>
          <w:szCs w:val="28"/>
          <w:u w:val="single"/>
        </w:rPr>
        <w:t>Andronicus</w:t>
      </w:r>
    </w:p>
    <w:p w14:paraId="17235204" w14:textId="5521B213" w:rsidR="00043C20" w:rsidRPr="00273415" w:rsidRDefault="00043C20" w:rsidP="003060B2">
      <w:pPr>
        <w:pStyle w:val="ListParagraph"/>
        <w:numPr>
          <w:ilvl w:val="2"/>
          <w:numId w:val="26"/>
        </w:numPr>
        <w:rPr>
          <w:rFonts w:ascii="Times New Roman" w:hAnsi="Times New Roman" w:cs="Times New Roman"/>
          <w:sz w:val="24"/>
          <w:szCs w:val="24"/>
        </w:rPr>
      </w:pPr>
      <w:r w:rsidRPr="00273415">
        <w:rPr>
          <w:rFonts w:ascii="Times New Roman" w:hAnsi="Times New Roman" w:cs="Times New Roman"/>
          <w:bCs/>
          <w:sz w:val="28"/>
          <w:szCs w:val="28"/>
        </w:rPr>
        <w:t>“</w:t>
      </w:r>
      <w:r w:rsidRPr="00273415">
        <w:rPr>
          <w:rFonts w:ascii="Times New Roman" w:hAnsi="Times New Roman" w:cs="Times New Roman"/>
          <w:bCs/>
          <w:sz w:val="28"/>
          <w:szCs w:val="28"/>
          <w:lang w:val="el-GR"/>
        </w:rPr>
        <w:t>Ἀνδρόνικος</w:t>
      </w:r>
      <w:r w:rsidRPr="00273415">
        <w:rPr>
          <w:rFonts w:ascii="Times New Roman" w:hAnsi="Times New Roman" w:cs="Times New Roman"/>
          <w:bCs/>
          <w:sz w:val="28"/>
          <w:szCs w:val="28"/>
        </w:rPr>
        <w:t xml:space="preserve"> </w:t>
      </w:r>
      <w:proofErr w:type="spellStart"/>
      <w:r w:rsidRPr="00273415">
        <w:rPr>
          <w:rFonts w:ascii="Times New Roman" w:hAnsi="Times New Roman" w:cs="Times New Roman"/>
          <w:bCs/>
          <w:sz w:val="28"/>
          <w:szCs w:val="28"/>
        </w:rPr>
        <w:t>Andrónikos</w:t>
      </w:r>
      <w:proofErr w:type="spellEnd"/>
      <w:r w:rsidRPr="00273415">
        <w:rPr>
          <w:rFonts w:ascii="Times New Roman" w:hAnsi="Times New Roman" w:cs="Times New Roman"/>
          <w:bCs/>
          <w:sz w:val="28"/>
          <w:szCs w:val="28"/>
        </w:rPr>
        <w:t>; gen</w:t>
      </w:r>
      <w:r w:rsidRPr="00273415">
        <w:rPr>
          <w:rFonts w:ascii="Times New Roman" w:hAnsi="Times New Roman" w:cs="Times New Roman"/>
          <w:sz w:val="28"/>
          <w:szCs w:val="28"/>
        </w:rPr>
        <w:t xml:space="preserve">. </w:t>
      </w:r>
      <w:proofErr w:type="spellStart"/>
      <w:r w:rsidRPr="00273415">
        <w:rPr>
          <w:rFonts w:ascii="Times New Roman" w:hAnsi="Times New Roman" w:cs="Times New Roman"/>
          <w:sz w:val="28"/>
          <w:szCs w:val="28"/>
        </w:rPr>
        <w:t>Androníkou</w:t>
      </w:r>
      <w:proofErr w:type="spellEnd"/>
      <w:r w:rsidRPr="00273415">
        <w:rPr>
          <w:rFonts w:ascii="Times New Roman" w:hAnsi="Times New Roman" w:cs="Times New Roman"/>
          <w:sz w:val="28"/>
          <w:szCs w:val="28"/>
        </w:rPr>
        <w:t>, proper noun. Andronicus, a Greek name saluted by Paul in Rom. 16:</w:t>
      </w:r>
      <w:proofErr w:type="gramStart"/>
      <w:r w:rsidRPr="00273415">
        <w:rPr>
          <w:rFonts w:ascii="Times New Roman" w:hAnsi="Times New Roman" w:cs="Times New Roman"/>
          <w:sz w:val="28"/>
          <w:szCs w:val="28"/>
        </w:rPr>
        <w:t>7, and</w:t>
      </w:r>
      <w:proofErr w:type="gramEnd"/>
      <w:r w:rsidRPr="00273415">
        <w:rPr>
          <w:rFonts w:ascii="Times New Roman" w:hAnsi="Times New Roman" w:cs="Times New Roman"/>
          <w:sz w:val="28"/>
          <w:szCs w:val="28"/>
        </w:rPr>
        <w:t xml:space="preserve"> coupled with that of Junias or Junia. It is impossible, as this name occurs in the acc. case, to determine whether it is masc. or fem.</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w:t>
      </w:r>
      <w:r w:rsidRPr="00273415">
        <w:rPr>
          <w:rFonts w:ascii="Times New Roman" w:hAnsi="Times New Roman" w:cs="Times New Roman"/>
          <w:sz w:val="24"/>
          <w:szCs w:val="24"/>
        </w:rPr>
        <w:t>(</w:t>
      </w:r>
      <w:proofErr w:type="spellStart"/>
      <w:r w:rsidRPr="00273415">
        <w:rPr>
          <w:rFonts w:ascii="Times New Roman" w:hAnsi="Times New Roman" w:cs="Times New Roman"/>
          <w:sz w:val="24"/>
          <w:szCs w:val="24"/>
        </w:rPr>
        <w:t>Zodhiates</w:t>
      </w:r>
      <w:proofErr w:type="spellEnd"/>
      <w:r w:rsidRPr="00273415">
        <w:rPr>
          <w:rFonts w:ascii="Times New Roman" w:hAnsi="Times New Roman" w:cs="Times New Roman"/>
          <w:sz w:val="24"/>
          <w:szCs w:val="24"/>
        </w:rPr>
        <w:t xml:space="preserve">, Spiros. 2000. In </w:t>
      </w:r>
      <w:proofErr w:type="gramStart"/>
      <w:r w:rsidRPr="00273415">
        <w:rPr>
          <w:rFonts w:ascii="Times New Roman" w:hAnsi="Times New Roman" w:cs="Times New Roman"/>
          <w:i/>
          <w:iCs/>
          <w:sz w:val="24"/>
          <w:szCs w:val="24"/>
        </w:rPr>
        <w:t>The</w:t>
      </w:r>
      <w:proofErr w:type="gramEnd"/>
      <w:r w:rsidRPr="00273415">
        <w:rPr>
          <w:rFonts w:ascii="Times New Roman" w:hAnsi="Times New Roman" w:cs="Times New Roman"/>
          <w:i/>
          <w:iCs/>
          <w:sz w:val="24"/>
          <w:szCs w:val="24"/>
        </w:rPr>
        <w:t xml:space="preserve"> Complete Word Study Dictionary: New Testament</w:t>
      </w:r>
      <w:r w:rsidRPr="00273415">
        <w:rPr>
          <w:rFonts w:ascii="Times New Roman" w:hAnsi="Times New Roman" w:cs="Times New Roman"/>
          <w:sz w:val="24"/>
          <w:szCs w:val="24"/>
        </w:rPr>
        <w:t>, electronic ed. Chattanooga, TN: AMG Publishers.)</w:t>
      </w:r>
    </w:p>
    <w:p w14:paraId="0E6F1038" w14:textId="578BF669" w:rsidR="00043C20" w:rsidRPr="00273415" w:rsidRDefault="00043C20" w:rsidP="00E319E7">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u w:val="single"/>
        </w:rPr>
        <w:t>Junias</w:t>
      </w:r>
      <w:r w:rsidRPr="00273415">
        <w:rPr>
          <w:rFonts w:ascii="Times New Roman" w:hAnsi="Times New Roman" w:cs="Times New Roman"/>
          <w:sz w:val="28"/>
          <w:szCs w:val="28"/>
        </w:rPr>
        <w:t xml:space="preserve"> – </w:t>
      </w:r>
      <w:r w:rsidR="00273415">
        <w:rPr>
          <w:rFonts w:ascii="Times New Roman" w:hAnsi="Times New Roman" w:cs="Times New Roman"/>
          <w:sz w:val="28"/>
          <w:szCs w:val="28"/>
        </w:rPr>
        <w:t xml:space="preserve">There is debate about this word in the Greek. This appears to </w:t>
      </w:r>
      <w:r w:rsidRPr="00273415">
        <w:rPr>
          <w:rFonts w:ascii="Times New Roman" w:hAnsi="Times New Roman" w:cs="Times New Roman"/>
          <w:sz w:val="28"/>
          <w:szCs w:val="28"/>
        </w:rPr>
        <w:t xml:space="preserve">be </w:t>
      </w:r>
      <w:r w:rsidR="00273415">
        <w:rPr>
          <w:rFonts w:ascii="Times New Roman" w:hAnsi="Times New Roman" w:cs="Times New Roman"/>
          <w:sz w:val="28"/>
          <w:szCs w:val="28"/>
        </w:rPr>
        <w:t>f</w:t>
      </w:r>
      <w:r w:rsidRPr="00273415">
        <w:rPr>
          <w:rFonts w:ascii="Times New Roman" w:hAnsi="Times New Roman" w:cs="Times New Roman"/>
          <w:sz w:val="28"/>
          <w:szCs w:val="28"/>
        </w:rPr>
        <w:t>eminine</w:t>
      </w:r>
      <w:r w:rsidR="00273415">
        <w:rPr>
          <w:rFonts w:ascii="Times New Roman" w:hAnsi="Times New Roman" w:cs="Times New Roman"/>
          <w:sz w:val="28"/>
          <w:szCs w:val="28"/>
        </w:rPr>
        <w:t xml:space="preserve"> in the Greek</w:t>
      </w:r>
      <w:r w:rsidRPr="00273415">
        <w:rPr>
          <w:rFonts w:ascii="Times New Roman" w:hAnsi="Times New Roman" w:cs="Times New Roman"/>
          <w:sz w:val="28"/>
          <w:szCs w:val="28"/>
        </w:rPr>
        <w:t>. Some have used this to show that women can be pastors and elders by saying apostles.</w:t>
      </w:r>
      <w:r w:rsidR="00273415">
        <w:rPr>
          <w:rFonts w:ascii="Times New Roman" w:hAnsi="Times New Roman" w:cs="Times New Roman"/>
          <w:sz w:val="28"/>
          <w:szCs w:val="28"/>
        </w:rPr>
        <w:t xml:space="preserve"> </w:t>
      </w:r>
      <w:proofErr w:type="gramStart"/>
      <w:r w:rsidR="00273415">
        <w:rPr>
          <w:rFonts w:ascii="Times New Roman" w:hAnsi="Times New Roman" w:cs="Times New Roman"/>
          <w:sz w:val="28"/>
          <w:szCs w:val="28"/>
        </w:rPr>
        <w:t>But,</w:t>
      </w:r>
      <w:proofErr w:type="gramEnd"/>
      <w:r w:rsidR="00273415">
        <w:rPr>
          <w:rFonts w:ascii="Times New Roman" w:hAnsi="Times New Roman" w:cs="Times New Roman"/>
          <w:sz w:val="28"/>
          <w:szCs w:val="28"/>
        </w:rPr>
        <w:t xml:space="preserve"> it says "kinsmen" which is in the masculine form. See </w:t>
      </w:r>
      <w:r w:rsidR="00273415" w:rsidRPr="00273415">
        <w:rPr>
          <w:rFonts w:ascii="Times New Roman" w:hAnsi="Times New Roman" w:cs="Times New Roman"/>
          <w:sz w:val="28"/>
          <w:szCs w:val="28"/>
        </w:rPr>
        <w:t>Was Junia in Romans 16:7 a female apostle in authority?</w:t>
      </w:r>
      <w:r w:rsidR="00273415">
        <w:rPr>
          <w:rFonts w:ascii="Times New Roman" w:hAnsi="Times New Roman" w:cs="Times New Roman"/>
          <w:sz w:val="28"/>
          <w:szCs w:val="28"/>
        </w:rPr>
        <w:t xml:space="preserve"> </w:t>
      </w:r>
      <w:r w:rsidR="00273415" w:rsidRPr="00273415">
        <w:rPr>
          <w:rFonts w:ascii="Times New Roman" w:hAnsi="Times New Roman" w:cs="Times New Roman"/>
          <w:sz w:val="24"/>
          <w:szCs w:val="24"/>
        </w:rPr>
        <w:t>(</w:t>
      </w:r>
      <w:hyperlink r:id="rId7" w:history="1">
        <w:r w:rsidR="00273415" w:rsidRPr="00A078E1">
          <w:rPr>
            <w:rStyle w:val="Hyperlink"/>
            <w:rFonts w:ascii="Times New Roman" w:hAnsi="Times New Roman" w:cs="Times New Roman"/>
            <w:sz w:val="24"/>
            <w:szCs w:val="24"/>
          </w:rPr>
          <w:t>https://carm.org/women-in-ministry/was-junia-in-romans-167-a-female-apostle-in-authority</w:t>
        </w:r>
      </w:hyperlink>
      <w:r w:rsidR="00273415" w:rsidRPr="00273415">
        <w:rPr>
          <w:rFonts w:ascii="Times New Roman" w:hAnsi="Times New Roman" w:cs="Times New Roman"/>
          <w:sz w:val="24"/>
          <w:szCs w:val="24"/>
        </w:rPr>
        <w:t>)</w:t>
      </w:r>
    </w:p>
    <w:p w14:paraId="1CB4A944" w14:textId="242FF2D8" w:rsidR="00273415" w:rsidRPr="00273415" w:rsidRDefault="00273415" w:rsidP="00273415">
      <w:pPr>
        <w:pStyle w:val="ListParagraph"/>
        <w:numPr>
          <w:ilvl w:val="2"/>
          <w:numId w:val="26"/>
        </w:numPr>
        <w:rPr>
          <w:rFonts w:ascii="Times New Roman" w:hAnsi="Times New Roman" w:cs="Times New Roman"/>
          <w:sz w:val="28"/>
          <w:szCs w:val="28"/>
        </w:rPr>
      </w:pPr>
      <w:r>
        <w:rPr>
          <w:rFonts w:ascii="Times New Roman" w:hAnsi="Times New Roman" w:cs="Times New Roman"/>
          <w:sz w:val="28"/>
          <w:szCs w:val="28"/>
        </w:rPr>
        <w:t>"</w:t>
      </w:r>
      <w:r w:rsidRPr="00273415">
        <w:rPr>
          <w:rFonts w:ascii="Times New Roman" w:hAnsi="Times New Roman" w:cs="Times New Roman"/>
          <w:sz w:val="28"/>
          <w:szCs w:val="28"/>
        </w:rPr>
        <w:t xml:space="preserve">The church father Chrysostom (died A.D. 407) referred to this person as a woman (Homily on Romans 31.7; NPNF 1, 11:555) but the church father Origen (died A.D. 252) referred to Junias as a man (MPG 14: 1289), and the early church historian Epiphanius (died A.D. 403) explicitly uses a masculine pronoun of Junias and seems to have specific information about him when he says that </w:t>
      </w:r>
      <w:r>
        <w:rPr>
          <w:rFonts w:ascii="Times New Roman" w:hAnsi="Times New Roman" w:cs="Times New Roman"/>
          <w:sz w:val="28"/>
          <w:szCs w:val="28"/>
        </w:rPr>
        <w:t>"</w:t>
      </w:r>
      <w:r w:rsidRPr="00273415">
        <w:rPr>
          <w:rFonts w:ascii="Times New Roman" w:hAnsi="Times New Roman" w:cs="Times New Roman"/>
          <w:sz w:val="28"/>
          <w:szCs w:val="28"/>
        </w:rPr>
        <w:t xml:space="preserve">Junias, of whom Paul makes mention, became bishop of </w:t>
      </w:r>
      <w:proofErr w:type="spellStart"/>
      <w:r w:rsidRPr="00273415">
        <w:rPr>
          <w:rFonts w:ascii="Times New Roman" w:hAnsi="Times New Roman" w:cs="Times New Roman"/>
          <w:sz w:val="28"/>
          <w:szCs w:val="28"/>
        </w:rPr>
        <w:t>Apameia</w:t>
      </w:r>
      <w:proofErr w:type="spellEnd"/>
      <w:r w:rsidRPr="00273415">
        <w:rPr>
          <w:rFonts w:ascii="Times New Roman" w:hAnsi="Times New Roman" w:cs="Times New Roman"/>
          <w:sz w:val="28"/>
          <w:szCs w:val="28"/>
        </w:rPr>
        <w:t xml:space="preserve"> of Syria</w:t>
      </w:r>
      <w:r>
        <w:rPr>
          <w:rFonts w:ascii="Times New Roman" w:hAnsi="Times New Roman" w:cs="Times New Roman"/>
          <w:sz w:val="28"/>
          <w:szCs w:val="28"/>
        </w:rPr>
        <w:t>"</w:t>
      </w:r>
      <w:r w:rsidRPr="00273415">
        <w:rPr>
          <w:rFonts w:ascii="Times New Roman" w:hAnsi="Times New Roman" w:cs="Times New Roman"/>
          <w:sz w:val="28"/>
          <w:szCs w:val="28"/>
        </w:rPr>
        <w:t xml:space="preserve"> (Index </w:t>
      </w:r>
      <w:proofErr w:type="spellStart"/>
      <w:r w:rsidRPr="00273415">
        <w:rPr>
          <w:rFonts w:ascii="Times New Roman" w:hAnsi="Times New Roman" w:cs="Times New Roman"/>
          <w:sz w:val="28"/>
          <w:szCs w:val="28"/>
        </w:rPr>
        <w:t>disciplulorum</w:t>
      </w:r>
      <w:proofErr w:type="spellEnd"/>
      <w:r w:rsidRPr="00273415">
        <w:rPr>
          <w:rFonts w:ascii="Times New Roman" w:hAnsi="Times New Roman" w:cs="Times New Roman"/>
          <w:sz w:val="28"/>
          <w:szCs w:val="28"/>
        </w:rPr>
        <w:t xml:space="preserve"> 125.19- 20).</w:t>
      </w:r>
      <w:r>
        <w:rPr>
          <w:rFonts w:ascii="Times New Roman" w:hAnsi="Times New Roman" w:cs="Times New Roman"/>
          <w:sz w:val="28"/>
          <w:szCs w:val="28"/>
        </w:rPr>
        <w:t xml:space="preserve"> </w:t>
      </w:r>
      <w:r w:rsidRPr="00273415">
        <w:rPr>
          <w:rFonts w:ascii="Times New Roman" w:hAnsi="Times New Roman" w:cs="Times New Roman"/>
          <w:szCs w:val="24"/>
        </w:rPr>
        <w:t>(</w:t>
      </w:r>
      <w:hyperlink r:id="rId8" w:history="1">
        <w:r w:rsidRPr="00A078E1">
          <w:rPr>
            <w:rStyle w:val="Hyperlink"/>
            <w:rFonts w:ascii="Times New Roman" w:hAnsi="Times New Roman" w:cs="Times New Roman"/>
            <w:szCs w:val="20"/>
          </w:rPr>
          <w:t>http://www.cbmw.org/Journal/Vol-2-No-5/Willow-Creek-Enforces-Egalitarianism</w:t>
        </w:r>
      </w:hyperlink>
      <w:r w:rsidRPr="00273415">
        <w:rPr>
          <w:rFonts w:ascii="Times New Roman" w:hAnsi="Times New Roman" w:cs="Times New Roman"/>
          <w:szCs w:val="24"/>
        </w:rPr>
        <w:t>)</w:t>
      </w:r>
    </w:p>
    <w:p w14:paraId="6CA517A5" w14:textId="65F75745" w:rsidR="00043C20" w:rsidRPr="00273415" w:rsidRDefault="00043C20" w:rsidP="00E319E7">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u w:val="single"/>
        </w:rPr>
        <w:t>Apostles</w:t>
      </w:r>
      <w:r w:rsidR="00273415" w:rsidRPr="00273415">
        <w:rPr>
          <w:rFonts w:ascii="Times New Roman" w:hAnsi="Times New Roman" w:cs="Times New Roman"/>
          <w:sz w:val="28"/>
          <w:szCs w:val="28"/>
        </w:rPr>
        <w:t xml:space="preserve"> – there are different kinds in the New Testament</w:t>
      </w:r>
    </w:p>
    <w:p w14:paraId="2DBB608E" w14:textId="4D2251D8" w:rsidR="00043C20" w:rsidRPr="00273415" w:rsidRDefault="003060B2" w:rsidP="00043C20">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Some</w:t>
      </w:r>
      <w:r w:rsidR="00043C20" w:rsidRPr="00273415">
        <w:rPr>
          <w:rFonts w:ascii="Times New Roman" w:hAnsi="Times New Roman" w:cs="Times New Roman"/>
          <w:sz w:val="28"/>
          <w:szCs w:val="28"/>
        </w:rPr>
        <w:t xml:space="preserve"> apostles were only among the 12. They performed miracles. Some wrote scripture</w:t>
      </w:r>
      <w:r w:rsidR="00043C20" w:rsidRPr="00273415">
        <w:rPr>
          <w:rFonts w:ascii="Times New Roman" w:hAnsi="Times New Roman" w:cs="Times New Roman"/>
          <w:sz w:val="28"/>
          <w:szCs w:val="28"/>
        </w:rPr>
        <w:t xml:space="preserve"> (Acts 1:21-22)</w:t>
      </w:r>
      <w:r w:rsidR="00E162D2">
        <w:rPr>
          <w:rFonts w:ascii="Times New Roman" w:hAnsi="Times New Roman" w:cs="Times New Roman"/>
          <w:sz w:val="28"/>
          <w:szCs w:val="28"/>
        </w:rPr>
        <w:t>.</w:t>
      </w:r>
    </w:p>
    <w:p w14:paraId="0873F896" w14:textId="4E060E23" w:rsidR="00043C20" w:rsidRPr="00273415" w:rsidRDefault="00043C20" w:rsidP="00043C20">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lastRenderedPageBreak/>
        <w:t>Paul was an apostle (unique?) specifically commissioned by Christ. He performed miracles and wrote scripture</w:t>
      </w:r>
      <w:r w:rsidR="00E162D2">
        <w:rPr>
          <w:rFonts w:ascii="Times New Roman" w:hAnsi="Times New Roman" w:cs="Times New Roman"/>
          <w:sz w:val="28"/>
          <w:szCs w:val="28"/>
        </w:rPr>
        <w:t xml:space="preserve"> </w:t>
      </w:r>
      <w:r w:rsidRPr="00273415">
        <w:rPr>
          <w:rFonts w:ascii="Times New Roman" w:hAnsi="Times New Roman" w:cs="Times New Roman"/>
          <w:sz w:val="28"/>
          <w:szCs w:val="28"/>
        </w:rPr>
        <w:t>(Acts 14:14; 1 Cor. 9:1; Gal. 1:1)</w:t>
      </w:r>
      <w:r w:rsidR="00E162D2">
        <w:rPr>
          <w:rFonts w:ascii="Times New Roman" w:hAnsi="Times New Roman" w:cs="Times New Roman"/>
          <w:sz w:val="28"/>
          <w:szCs w:val="28"/>
        </w:rPr>
        <w:t>.</w:t>
      </w:r>
    </w:p>
    <w:p w14:paraId="64145387" w14:textId="19BBA61B" w:rsidR="00043C20" w:rsidRPr="00273415" w:rsidRDefault="00043C20" w:rsidP="00043C20">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Barnabas is an apostle. He performed no miracles, wrote no scripture . . . </w:t>
      </w:r>
      <w:r w:rsidRPr="00273415">
        <w:rPr>
          <w:rFonts w:ascii="Times New Roman" w:hAnsi="Times New Roman" w:cs="Times New Roman"/>
          <w:sz w:val="28"/>
          <w:szCs w:val="28"/>
        </w:rPr>
        <w:t>(Acts 14:14)</w:t>
      </w:r>
      <w:r w:rsidR="00E162D2">
        <w:rPr>
          <w:rFonts w:ascii="Times New Roman" w:hAnsi="Times New Roman" w:cs="Times New Roman"/>
          <w:sz w:val="28"/>
          <w:szCs w:val="28"/>
        </w:rPr>
        <w:t>.</w:t>
      </w:r>
    </w:p>
    <w:p w14:paraId="7AD5555B" w14:textId="5AEB8E36" w:rsidR="00043C20" w:rsidRPr="00273415" w:rsidRDefault="00043C20" w:rsidP="00043C20">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Jesus is called an apostle. He performed miracles</w:t>
      </w:r>
      <w:r w:rsidRPr="00273415">
        <w:rPr>
          <w:rFonts w:ascii="Times New Roman" w:hAnsi="Times New Roman" w:cs="Times New Roman"/>
          <w:sz w:val="28"/>
          <w:szCs w:val="28"/>
        </w:rPr>
        <w:t xml:space="preserve"> (Heb. 3:1)</w:t>
      </w:r>
      <w:r w:rsidR="00E162D2">
        <w:rPr>
          <w:rFonts w:ascii="Times New Roman" w:hAnsi="Times New Roman" w:cs="Times New Roman"/>
          <w:sz w:val="28"/>
          <w:szCs w:val="28"/>
        </w:rPr>
        <w:t>.</w:t>
      </w:r>
    </w:p>
    <w:p w14:paraId="653872CD" w14:textId="552A9223" w:rsidR="00043C20" w:rsidRPr="00273415" w:rsidRDefault="00043C20" w:rsidP="00043C20">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here are apostles in the sense of simply being sent. They are messengers. They perform no miracles</w:t>
      </w:r>
      <w:r w:rsidRPr="00273415">
        <w:rPr>
          <w:rFonts w:ascii="Times New Roman" w:hAnsi="Times New Roman" w:cs="Times New Roman"/>
          <w:sz w:val="28"/>
          <w:szCs w:val="28"/>
        </w:rPr>
        <w:t xml:space="preserve"> (Phil. 1:19 John 20:19)</w:t>
      </w:r>
      <w:r w:rsidR="00E162D2">
        <w:rPr>
          <w:rFonts w:ascii="Times New Roman" w:hAnsi="Times New Roman" w:cs="Times New Roman"/>
          <w:sz w:val="28"/>
          <w:szCs w:val="28"/>
        </w:rPr>
        <w:t>.</w:t>
      </w:r>
    </w:p>
    <w:p w14:paraId="41990E4B" w14:textId="060F5877" w:rsidR="00043C20" w:rsidRPr="00273415" w:rsidRDefault="00043C20" w:rsidP="00043C20">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It could possibly be that anyone who was involved in Christ</w:t>
      </w:r>
      <w:r w:rsidR="00273415">
        <w:rPr>
          <w:rFonts w:ascii="Times New Roman" w:hAnsi="Times New Roman" w:cs="Times New Roman"/>
          <w:sz w:val="28"/>
          <w:szCs w:val="28"/>
        </w:rPr>
        <w:t>'</w:t>
      </w:r>
      <w:r w:rsidRPr="00273415">
        <w:rPr>
          <w:rFonts w:ascii="Times New Roman" w:hAnsi="Times New Roman" w:cs="Times New Roman"/>
          <w:sz w:val="28"/>
          <w:szCs w:val="28"/>
        </w:rPr>
        <w:t>s ministry before his death and saw him after his resurrection could be referred to as apostles</w:t>
      </w:r>
      <w:r w:rsidRPr="00273415">
        <w:rPr>
          <w:rFonts w:ascii="Times New Roman" w:hAnsi="Times New Roman" w:cs="Times New Roman"/>
          <w:sz w:val="28"/>
          <w:szCs w:val="28"/>
        </w:rPr>
        <w:t xml:space="preserve"> (</w:t>
      </w:r>
      <w:r w:rsidR="007232A2" w:rsidRPr="00273415">
        <w:rPr>
          <w:rFonts w:ascii="Times New Roman" w:hAnsi="Times New Roman" w:cs="Times New Roman"/>
          <w:sz w:val="28"/>
          <w:szCs w:val="28"/>
        </w:rPr>
        <w:t>Acts 1:21-22</w:t>
      </w:r>
      <w:r w:rsidRPr="00273415">
        <w:rPr>
          <w:rFonts w:ascii="Times New Roman" w:hAnsi="Times New Roman" w:cs="Times New Roman"/>
          <w:sz w:val="28"/>
          <w:szCs w:val="28"/>
        </w:rPr>
        <w:t>)</w:t>
      </w:r>
      <w:r w:rsidR="00E162D2">
        <w:rPr>
          <w:rFonts w:ascii="Times New Roman" w:hAnsi="Times New Roman" w:cs="Times New Roman"/>
          <w:sz w:val="28"/>
          <w:szCs w:val="28"/>
        </w:rPr>
        <w:t>.</w:t>
      </w:r>
    </w:p>
    <w:p w14:paraId="5BFED608" w14:textId="15C17445" w:rsidR="00043C20" w:rsidRPr="00273415" w:rsidRDefault="00043C20" w:rsidP="003060B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here are false apostles</w:t>
      </w:r>
      <w:r w:rsidR="007232A2" w:rsidRPr="00273415">
        <w:rPr>
          <w:rFonts w:ascii="Times New Roman" w:hAnsi="Times New Roman" w:cs="Times New Roman"/>
          <w:sz w:val="28"/>
          <w:szCs w:val="28"/>
        </w:rPr>
        <w:t xml:space="preserve"> (2 Cor. 11:13; Rev. 2:2)</w:t>
      </w:r>
      <w:r w:rsidR="00E162D2">
        <w:rPr>
          <w:rFonts w:ascii="Times New Roman" w:hAnsi="Times New Roman" w:cs="Times New Roman"/>
          <w:sz w:val="28"/>
          <w:szCs w:val="28"/>
        </w:rPr>
        <w:t>.</w:t>
      </w:r>
    </w:p>
    <w:p w14:paraId="3F2870E1" w14:textId="022571E0"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w:t>
      </w:r>
      <w:proofErr w:type="spellStart"/>
      <w:r w:rsidRPr="00273415">
        <w:rPr>
          <w:rFonts w:cs="Times New Roman"/>
          <w:color w:val="auto"/>
          <w:szCs w:val="28"/>
        </w:rPr>
        <w:t>Ampliatus</w:t>
      </w:r>
      <w:proofErr w:type="spellEnd"/>
      <w:r w:rsidRPr="00273415">
        <w:rPr>
          <w:rFonts w:cs="Times New Roman"/>
          <w:color w:val="auto"/>
          <w:szCs w:val="28"/>
        </w:rPr>
        <w:t xml:space="preserve">, my beloved in the Lord. </w:t>
      </w:r>
    </w:p>
    <w:p w14:paraId="7A004398" w14:textId="4825B5AD" w:rsidR="005D399A" w:rsidRPr="00273415" w:rsidRDefault="003060B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Amplias means </w:t>
      </w:r>
      <w:r w:rsidR="00273415">
        <w:rPr>
          <w:rFonts w:ascii="Times New Roman" w:hAnsi="Times New Roman" w:cs="Times New Roman"/>
          <w:sz w:val="28"/>
          <w:szCs w:val="28"/>
        </w:rPr>
        <w:t>'</w:t>
      </w:r>
      <w:r w:rsidRPr="00273415">
        <w:rPr>
          <w:rFonts w:ascii="Times New Roman" w:hAnsi="Times New Roman" w:cs="Times New Roman"/>
          <w:sz w:val="28"/>
          <w:szCs w:val="28"/>
        </w:rPr>
        <w:t>large.</w:t>
      </w:r>
      <w:r w:rsidR="00273415">
        <w:rPr>
          <w:rFonts w:ascii="Times New Roman" w:hAnsi="Times New Roman" w:cs="Times New Roman"/>
          <w:sz w:val="28"/>
          <w:szCs w:val="28"/>
        </w:rPr>
        <w:t>'</w:t>
      </w:r>
    </w:p>
    <w:p w14:paraId="7B0E94B6" w14:textId="26122CF7"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Urbanus, our fellow worker in Christ, and Stachys my beloved. </w:t>
      </w:r>
    </w:p>
    <w:p w14:paraId="3B6F53BA" w14:textId="27634680" w:rsidR="005D399A" w:rsidRPr="00273415" w:rsidRDefault="003060B2" w:rsidP="005D399A">
      <w:pPr>
        <w:pStyle w:val="ListParagraph"/>
        <w:numPr>
          <w:ilvl w:val="1"/>
          <w:numId w:val="26"/>
        </w:numPr>
        <w:rPr>
          <w:rFonts w:ascii="Times New Roman" w:hAnsi="Times New Roman" w:cs="Times New Roman"/>
          <w:sz w:val="28"/>
          <w:szCs w:val="28"/>
        </w:rPr>
      </w:pPr>
      <w:proofErr w:type="spellStart"/>
      <w:r w:rsidRPr="00273415">
        <w:rPr>
          <w:rFonts w:ascii="Times New Roman" w:hAnsi="Times New Roman" w:cs="Times New Roman"/>
          <w:sz w:val="28"/>
          <w:szCs w:val="28"/>
        </w:rPr>
        <w:t>Ur</w:t>
      </w:r>
      <w:r w:rsidR="003D103E" w:rsidRPr="00273415">
        <w:rPr>
          <w:rFonts w:ascii="Times New Roman" w:hAnsi="Times New Roman" w:cs="Times New Roman"/>
          <w:sz w:val="28"/>
          <w:szCs w:val="28"/>
        </w:rPr>
        <w:t>b</w:t>
      </w:r>
      <w:r w:rsidRPr="00273415">
        <w:rPr>
          <w:rFonts w:ascii="Times New Roman" w:hAnsi="Times New Roman" w:cs="Times New Roman"/>
          <w:sz w:val="28"/>
          <w:szCs w:val="28"/>
        </w:rPr>
        <w:t>anas</w:t>
      </w:r>
      <w:proofErr w:type="spellEnd"/>
      <w:r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Pr="00273415">
        <w:rPr>
          <w:rFonts w:ascii="Times New Roman" w:hAnsi="Times New Roman" w:cs="Times New Roman"/>
          <w:sz w:val="28"/>
          <w:szCs w:val="28"/>
        </w:rPr>
        <w:t>refined or polite.</w:t>
      </w:r>
      <w:r w:rsidR="00273415">
        <w:rPr>
          <w:rFonts w:ascii="Times New Roman" w:hAnsi="Times New Roman" w:cs="Times New Roman"/>
          <w:sz w:val="28"/>
          <w:szCs w:val="28"/>
        </w:rPr>
        <w:t>'</w:t>
      </w:r>
    </w:p>
    <w:p w14:paraId="1400DB1A" w14:textId="2ACF1B8F" w:rsidR="003060B2" w:rsidRPr="00273415" w:rsidRDefault="003060B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Stachys means </w:t>
      </w:r>
      <w:r w:rsidR="00273415">
        <w:rPr>
          <w:rFonts w:ascii="Times New Roman" w:hAnsi="Times New Roman" w:cs="Times New Roman"/>
          <w:sz w:val="28"/>
          <w:szCs w:val="28"/>
        </w:rPr>
        <w:t>'</w:t>
      </w:r>
      <w:r w:rsidRPr="00273415">
        <w:rPr>
          <w:rFonts w:ascii="Times New Roman" w:hAnsi="Times New Roman" w:cs="Times New Roman"/>
          <w:sz w:val="28"/>
          <w:szCs w:val="28"/>
        </w:rPr>
        <w:t>a head of grain.</w:t>
      </w:r>
      <w:r w:rsidR="00273415">
        <w:rPr>
          <w:rFonts w:ascii="Times New Roman" w:hAnsi="Times New Roman" w:cs="Times New Roman"/>
          <w:sz w:val="28"/>
          <w:szCs w:val="28"/>
        </w:rPr>
        <w:t>'</w:t>
      </w:r>
    </w:p>
    <w:p w14:paraId="73A94875" w14:textId="158C60E5"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Apelles, the approved in Christ. Greet those who are of the household of Aristobulus. </w:t>
      </w:r>
    </w:p>
    <w:p w14:paraId="4E011750" w14:textId="7722569C" w:rsidR="005D399A" w:rsidRPr="00273415" w:rsidRDefault="003060B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Apelles means </w:t>
      </w:r>
      <w:r w:rsidR="00273415">
        <w:rPr>
          <w:rFonts w:ascii="Times New Roman" w:hAnsi="Times New Roman" w:cs="Times New Roman"/>
          <w:sz w:val="28"/>
          <w:szCs w:val="28"/>
        </w:rPr>
        <w:t>'</w:t>
      </w:r>
      <w:r w:rsidRPr="00273415">
        <w:rPr>
          <w:rFonts w:ascii="Times New Roman" w:hAnsi="Times New Roman" w:cs="Times New Roman"/>
          <w:sz w:val="28"/>
          <w:szCs w:val="28"/>
        </w:rPr>
        <w:t>called.</w:t>
      </w:r>
      <w:r w:rsidR="00273415">
        <w:rPr>
          <w:rFonts w:ascii="Times New Roman" w:hAnsi="Times New Roman" w:cs="Times New Roman"/>
          <w:sz w:val="28"/>
          <w:szCs w:val="28"/>
        </w:rPr>
        <w:t>'</w:t>
      </w:r>
    </w:p>
    <w:p w14:paraId="7FD47C5C" w14:textId="7A414119" w:rsidR="003060B2" w:rsidRPr="00273415" w:rsidRDefault="003060B2"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Aristobulus means ‘the best </w:t>
      </w:r>
      <w:proofErr w:type="gramStart"/>
      <w:r w:rsidRPr="00273415">
        <w:rPr>
          <w:rFonts w:ascii="Times New Roman" w:hAnsi="Times New Roman" w:cs="Times New Roman"/>
          <w:sz w:val="28"/>
          <w:szCs w:val="28"/>
        </w:rPr>
        <w:t>councilor</w:t>
      </w:r>
      <w:proofErr w:type="gramEnd"/>
      <w:r w:rsidRPr="00273415">
        <w:rPr>
          <w:rFonts w:ascii="Times New Roman" w:hAnsi="Times New Roman" w:cs="Times New Roman"/>
          <w:sz w:val="28"/>
          <w:szCs w:val="28"/>
        </w:rPr>
        <w:t>’</w:t>
      </w:r>
      <w:r w:rsidR="00947ECE" w:rsidRPr="00273415">
        <w:rPr>
          <w:rFonts w:ascii="Times New Roman" w:hAnsi="Times New Roman" w:cs="Times New Roman"/>
          <w:sz w:val="28"/>
          <w:szCs w:val="28"/>
        </w:rPr>
        <w:t xml:space="preserve"> </w:t>
      </w:r>
    </w:p>
    <w:p w14:paraId="3737AAAB" w14:textId="15005453"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Herodion, my kinsman. Greet those of the household of Narcissus, who are in the Lord. </w:t>
      </w:r>
    </w:p>
    <w:p w14:paraId="5A8428EE" w14:textId="1776FA94" w:rsidR="005D399A" w:rsidRPr="00273415" w:rsidRDefault="003060B2" w:rsidP="005D399A">
      <w:pPr>
        <w:pStyle w:val="ListParagraph"/>
        <w:numPr>
          <w:ilvl w:val="1"/>
          <w:numId w:val="26"/>
        </w:numPr>
        <w:rPr>
          <w:rFonts w:ascii="Times New Roman" w:hAnsi="Times New Roman" w:cs="Times New Roman"/>
          <w:sz w:val="28"/>
          <w:szCs w:val="28"/>
        </w:rPr>
      </w:pPr>
      <w:proofErr w:type="spellStart"/>
      <w:r w:rsidRPr="00273415">
        <w:rPr>
          <w:rFonts w:ascii="Times New Roman" w:hAnsi="Times New Roman" w:cs="Times New Roman"/>
          <w:sz w:val="28"/>
          <w:szCs w:val="28"/>
        </w:rPr>
        <w:t>Horodion</w:t>
      </w:r>
      <w:proofErr w:type="spellEnd"/>
      <w:r w:rsidR="00947ECE"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00947ECE" w:rsidRPr="00273415">
        <w:rPr>
          <w:rFonts w:ascii="Times New Roman" w:hAnsi="Times New Roman" w:cs="Times New Roman"/>
          <w:sz w:val="28"/>
          <w:szCs w:val="28"/>
        </w:rPr>
        <w:t>heroic.</w:t>
      </w:r>
      <w:r w:rsidR="00273415">
        <w:rPr>
          <w:rFonts w:ascii="Times New Roman" w:hAnsi="Times New Roman" w:cs="Times New Roman"/>
          <w:sz w:val="28"/>
          <w:szCs w:val="28"/>
        </w:rPr>
        <w:t>'</w:t>
      </w:r>
    </w:p>
    <w:p w14:paraId="0DE50743" w14:textId="76DE62E2" w:rsidR="00947ECE" w:rsidRPr="00273415" w:rsidRDefault="00947ECE"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Narcissus means </w:t>
      </w:r>
      <w:r w:rsidR="00273415">
        <w:rPr>
          <w:rFonts w:ascii="Times New Roman" w:hAnsi="Times New Roman" w:cs="Times New Roman"/>
          <w:sz w:val="28"/>
          <w:szCs w:val="28"/>
        </w:rPr>
        <w:t>'</w:t>
      </w:r>
      <w:r w:rsidRPr="00273415">
        <w:rPr>
          <w:rFonts w:ascii="Times New Roman" w:hAnsi="Times New Roman" w:cs="Times New Roman"/>
          <w:sz w:val="28"/>
          <w:szCs w:val="28"/>
        </w:rPr>
        <w:t>the daffodil flower</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or </w:t>
      </w:r>
      <w:r w:rsidR="00273415">
        <w:rPr>
          <w:rFonts w:ascii="Times New Roman" w:hAnsi="Times New Roman" w:cs="Times New Roman"/>
          <w:sz w:val="28"/>
          <w:szCs w:val="28"/>
        </w:rPr>
        <w:t>'</w:t>
      </w:r>
      <w:r w:rsidRPr="00273415">
        <w:rPr>
          <w:rFonts w:ascii="Times New Roman" w:hAnsi="Times New Roman" w:cs="Times New Roman"/>
          <w:sz w:val="28"/>
          <w:szCs w:val="28"/>
        </w:rPr>
        <w:t>stupidity.</w:t>
      </w:r>
      <w:r w:rsidR="00273415">
        <w:rPr>
          <w:rFonts w:ascii="Times New Roman" w:hAnsi="Times New Roman" w:cs="Times New Roman"/>
          <w:sz w:val="28"/>
          <w:szCs w:val="28"/>
        </w:rPr>
        <w:t>'</w:t>
      </w:r>
    </w:p>
    <w:p w14:paraId="3FA7A00C" w14:textId="6316797F"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w:t>
      </w:r>
      <w:proofErr w:type="spellStart"/>
      <w:r w:rsidRPr="00273415">
        <w:rPr>
          <w:rFonts w:cs="Times New Roman"/>
          <w:color w:val="auto"/>
          <w:szCs w:val="28"/>
        </w:rPr>
        <w:t>Tryphaena</w:t>
      </w:r>
      <w:proofErr w:type="spellEnd"/>
      <w:r w:rsidRPr="00273415">
        <w:rPr>
          <w:rFonts w:cs="Times New Roman"/>
          <w:color w:val="auto"/>
          <w:szCs w:val="28"/>
        </w:rPr>
        <w:t xml:space="preserve"> and Tryphosa, workers in the Lord. Greet Persis the beloved, who has worked hard in the Lord. </w:t>
      </w:r>
    </w:p>
    <w:p w14:paraId="2E674BEF" w14:textId="393F8D7F" w:rsidR="005D399A" w:rsidRPr="00273415" w:rsidRDefault="0013593E" w:rsidP="005D399A">
      <w:pPr>
        <w:pStyle w:val="ListParagraph"/>
        <w:numPr>
          <w:ilvl w:val="1"/>
          <w:numId w:val="26"/>
        </w:numPr>
        <w:rPr>
          <w:rFonts w:ascii="Times New Roman" w:hAnsi="Times New Roman" w:cs="Times New Roman"/>
          <w:sz w:val="28"/>
          <w:szCs w:val="28"/>
        </w:rPr>
      </w:pPr>
      <w:proofErr w:type="spellStart"/>
      <w:r w:rsidRPr="00273415">
        <w:rPr>
          <w:rFonts w:ascii="Times New Roman" w:hAnsi="Times New Roman" w:cs="Times New Roman"/>
          <w:sz w:val="28"/>
          <w:szCs w:val="28"/>
        </w:rPr>
        <w:t>Tryphaena</w:t>
      </w:r>
      <w:proofErr w:type="spellEnd"/>
      <w:r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Pr="00273415">
        <w:rPr>
          <w:rFonts w:ascii="Times New Roman" w:hAnsi="Times New Roman" w:cs="Times New Roman"/>
          <w:sz w:val="28"/>
          <w:szCs w:val="28"/>
        </w:rPr>
        <w:t>luxurious.</w:t>
      </w:r>
      <w:r w:rsidR="00273415">
        <w:rPr>
          <w:rFonts w:ascii="Times New Roman" w:hAnsi="Times New Roman" w:cs="Times New Roman"/>
          <w:sz w:val="28"/>
          <w:szCs w:val="28"/>
        </w:rPr>
        <w:t>'</w:t>
      </w:r>
    </w:p>
    <w:p w14:paraId="1441C0AC" w14:textId="3426B3A5" w:rsidR="0013593E" w:rsidRPr="00273415" w:rsidRDefault="0013593E"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Tryphosa means </w:t>
      </w:r>
      <w:r w:rsidR="00273415">
        <w:rPr>
          <w:rFonts w:ascii="Times New Roman" w:hAnsi="Times New Roman" w:cs="Times New Roman"/>
          <w:sz w:val="28"/>
          <w:szCs w:val="28"/>
        </w:rPr>
        <w:t>'</w:t>
      </w:r>
      <w:r w:rsidRPr="00273415">
        <w:rPr>
          <w:rFonts w:ascii="Times New Roman" w:hAnsi="Times New Roman" w:cs="Times New Roman"/>
          <w:sz w:val="28"/>
          <w:szCs w:val="28"/>
        </w:rPr>
        <w:t>luxuriating.</w:t>
      </w:r>
      <w:r w:rsidR="00273415">
        <w:rPr>
          <w:rFonts w:ascii="Times New Roman" w:hAnsi="Times New Roman" w:cs="Times New Roman"/>
          <w:sz w:val="28"/>
          <w:szCs w:val="28"/>
        </w:rPr>
        <w:t>'</w:t>
      </w:r>
    </w:p>
    <w:p w14:paraId="41BDA54B" w14:textId="5AC7B471"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Rufus, a choice man in the Lord, also his mother and mine. </w:t>
      </w:r>
    </w:p>
    <w:p w14:paraId="7D3BBDE8" w14:textId="5B1480AD" w:rsidR="00DC6615" w:rsidRPr="00273415" w:rsidRDefault="0013593E" w:rsidP="00DC6615">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Rufus means </w:t>
      </w:r>
      <w:r w:rsidR="00273415">
        <w:rPr>
          <w:rFonts w:ascii="Times New Roman" w:hAnsi="Times New Roman" w:cs="Times New Roman"/>
          <w:sz w:val="28"/>
          <w:szCs w:val="28"/>
        </w:rPr>
        <w:t>'</w:t>
      </w:r>
      <w:r w:rsidRPr="00273415">
        <w:rPr>
          <w:rFonts w:ascii="Times New Roman" w:hAnsi="Times New Roman" w:cs="Times New Roman"/>
          <w:sz w:val="28"/>
          <w:szCs w:val="28"/>
        </w:rPr>
        <w:t>red.</w:t>
      </w:r>
      <w:r w:rsidR="00273415">
        <w:rPr>
          <w:rFonts w:ascii="Times New Roman" w:hAnsi="Times New Roman" w:cs="Times New Roman"/>
          <w:sz w:val="28"/>
          <w:szCs w:val="28"/>
        </w:rPr>
        <w:t>'</w:t>
      </w:r>
    </w:p>
    <w:p w14:paraId="23FB1353" w14:textId="69643821" w:rsidR="00702A63" w:rsidRPr="00273415" w:rsidRDefault="00702A63" w:rsidP="00DC6615">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lastRenderedPageBreak/>
        <w:t xml:space="preserve">This might be the same person found in </w:t>
      </w:r>
      <w:r w:rsidRPr="00273415">
        <w:rPr>
          <w:rFonts w:ascii="Times New Roman" w:hAnsi="Times New Roman" w:cs="Times New Roman"/>
          <w:sz w:val="28"/>
          <w:szCs w:val="28"/>
        </w:rPr>
        <w:t>Mark 15:21, "They pressed into service a passer-by coming from the country, Simon of Cyrene (the father of Alexander and Rufus), to bear His cross."</w:t>
      </w:r>
    </w:p>
    <w:p w14:paraId="607F1AF1" w14:textId="25FC493F"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Asyncritus, Phlegon, Hermes, Patrobas, Hermas and the brethren with them. </w:t>
      </w:r>
    </w:p>
    <w:p w14:paraId="59B185A3" w14:textId="0C5ED6CF" w:rsidR="005D399A" w:rsidRPr="00273415" w:rsidRDefault="0013593E"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Asyncritus means </w:t>
      </w:r>
      <w:r w:rsidR="00273415">
        <w:rPr>
          <w:rFonts w:ascii="Times New Roman" w:hAnsi="Times New Roman" w:cs="Times New Roman"/>
          <w:sz w:val="28"/>
          <w:szCs w:val="28"/>
        </w:rPr>
        <w:t>'</w:t>
      </w:r>
      <w:r w:rsidRPr="00273415">
        <w:rPr>
          <w:rFonts w:ascii="Times New Roman" w:hAnsi="Times New Roman" w:cs="Times New Roman"/>
          <w:sz w:val="28"/>
          <w:szCs w:val="28"/>
        </w:rPr>
        <w:t>i</w:t>
      </w:r>
      <w:r w:rsidR="00273415">
        <w:rPr>
          <w:rFonts w:ascii="Times New Roman" w:hAnsi="Times New Roman" w:cs="Times New Roman"/>
          <w:sz w:val="28"/>
          <w:szCs w:val="28"/>
        </w:rPr>
        <w:t>n</w:t>
      </w:r>
      <w:r w:rsidRPr="00273415">
        <w:rPr>
          <w:rFonts w:ascii="Times New Roman" w:hAnsi="Times New Roman" w:cs="Times New Roman"/>
          <w:sz w:val="28"/>
          <w:szCs w:val="28"/>
        </w:rPr>
        <w:t>comparable.</w:t>
      </w:r>
      <w:r w:rsidR="00273415">
        <w:rPr>
          <w:rFonts w:ascii="Times New Roman" w:hAnsi="Times New Roman" w:cs="Times New Roman"/>
          <w:sz w:val="28"/>
          <w:szCs w:val="28"/>
        </w:rPr>
        <w:t>'</w:t>
      </w:r>
    </w:p>
    <w:p w14:paraId="1F8A498C" w14:textId="7A396CEC" w:rsidR="0013593E" w:rsidRPr="00273415" w:rsidRDefault="0013593E"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Phlegon</w:t>
      </w:r>
      <w:r w:rsidRPr="00273415">
        <w:rPr>
          <w:rFonts w:ascii="Times New Roman" w:hAnsi="Times New Roman" w:cs="Times New Roman"/>
          <w:sz w:val="28"/>
          <w:szCs w:val="28"/>
        </w:rPr>
        <w:t xml:space="preserve"> means</w:t>
      </w:r>
      <w:r w:rsidRPr="00273415">
        <w:rPr>
          <w:rFonts w:ascii="Times New Roman" w:hAnsi="Times New Roman" w:cs="Times New Roman"/>
          <w:sz w:val="28"/>
          <w:szCs w:val="28"/>
        </w:rPr>
        <w:t xml:space="preserve"> </w:t>
      </w:r>
      <w:r w:rsidR="00273415">
        <w:rPr>
          <w:rFonts w:ascii="Times New Roman" w:hAnsi="Times New Roman" w:cs="Times New Roman"/>
          <w:sz w:val="28"/>
          <w:szCs w:val="28"/>
        </w:rPr>
        <w:t>'</w:t>
      </w:r>
      <w:r w:rsidR="00D75DDF" w:rsidRPr="00273415">
        <w:rPr>
          <w:rFonts w:ascii="Times New Roman" w:hAnsi="Times New Roman" w:cs="Times New Roman"/>
          <w:sz w:val="28"/>
          <w:szCs w:val="28"/>
        </w:rPr>
        <w:t>burning.</w:t>
      </w:r>
      <w:r w:rsidR="00273415">
        <w:rPr>
          <w:rFonts w:ascii="Times New Roman" w:hAnsi="Times New Roman" w:cs="Times New Roman"/>
          <w:sz w:val="28"/>
          <w:szCs w:val="28"/>
        </w:rPr>
        <w:t>'</w:t>
      </w:r>
    </w:p>
    <w:p w14:paraId="058F4F85" w14:textId="1F7C54B8" w:rsidR="00702A63" w:rsidRPr="00273415" w:rsidRDefault="0013593E" w:rsidP="00702A63">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Hermes</w:t>
      </w:r>
      <w:r w:rsidRPr="00273415">
        <w:rPr>
          <w:rFonts w:ascii="Times New Roman" w:hAnsi="Times New Roman" w:cs="Times New Roman"/>
          <w:sz w:val="28"/>
          <w:szCs w:val="28"/>
        </w:rPr>
        <w:t xml:space="preserve"> means</w:t>
      </w:r>
      <w:r w:rsidRPr="00273415">
        <w:rPr>
          <w:rFonts w:ascii="Times New Roman" w:hAnsi="Times New Roman" w:cs="Times New Roman"/>
          <w:sz w:val="28"/>
          <w:szCs w:val="28"/>
        </w:rPr>
        <w:t xml:space="preserve"> </w:t>
      </w:r>
      <w:r w:rsidR="00273415">
        <w:rPr>
          <w:rFonts w:ascii="Times New Roman" w:hAnsi="Times New Roman" w:cs="Times New Roman"/>
          <w:sz w:val="28"/>
          <w:szCs w:val="28"/>
        </w:rPr>
        <w:t>'</w:t>
      </w:r>
      <w:r w:rsidR="00D75DDF" w:rsidRPr="00273415">
        <w:rPr>
          <w:rFonts w:ascii="Times New Roman" w:hAnsi="Times New Roman" w:cs="Times New Roman"/>
          <w:sz w:val="28"/>
          <w:szCs w:val="28"/>
        </w:rPr>
        <w:t>herald of the gods.</w:t>
      </w:r>
      <w:r w:rsidR="00273415">
        <w:rPr>
          <w:rFonts w:ascii="Times New Roman" w:hAnsi="Times New Roman" w:cs="Times New Roman"/>
          <w:sz w:val="28"/>
          <w:szCs w:val="28"/>
        </w:rPr>
        <w:t>'</w:t>
      </w:r>
    </w:p>
    <w:p w14:paraId="6A24F48E" w14:textId="724DB5EF" w:rsidR="00702A63" w:rsidRPr="00273415" w:rsidRDefault="00702A63" w:rsidP="00702A63">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This might be the same person found in </w:t>
      </w:r>
      <w:r w:rsidRPr="00273415">
        <w:rPr>
          <w:rFonts w:ascii="Times New Roman" w:hAnsi="Times New Roman" w:cs="Times New Roman"/>
          <w:sz w:val="28"/>
          <w:szCs w:val="28"/>
        </w:rPr>
        <w:t xml:space="preserve">Acts 14:12, "And they began calling Barnabas, Zeus, and Paul, Hermes, because he was the chief speaker." </w:t>
      </w:r>
    </w:p>
    <w:p w14:paraId="06B879E1" w14:textId="38F4A17A" w:rsidR="0013593E" w:rsidRPr="00273415" w:rsidRDefault="0013593E"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Patrobas</w:t>
      </w:r>
      <w:r w:rsidRPr="00273415">
        <w:rPr>
          <w:rFonts w:ascii="Times New Roman" w:hAnsi="Times New Roman" w:cs="Times New Roman"/>
          <w:sz w:val="28"/>
          <w:szCs w:val="28"/>
        </w:rPr>
        <w:t xml:space="preserve"> means</w:t>
      </w:r>
      <w:r w:rsidRPr="00273415">
        <w:rPr>
          <w:rFonts w:ascii="Times New Roman" w:hAnsi="Times New Roman" w:cs="Times New Roman"/>
          <w:sz w:val="28"/>
          <w:szCs w:val="28"/>
        </w:rPr>
        <w:t xml:space="preserve"> </w:t>
      </w:r>
      <w:r w:rsidR="00D75DDF" w:rsidRPr="00273415">
        <w:rPr>
          <w:rFonts w:ascii="Times New Roman" w:hAnsi="Times New Roman" w:cs="Times New Roman"/>
          <w:sz w:val="28"/>
          <w:szCs w:val="28"/>
        </w:rPr>
        <w:t>‘paternal.’</w:t>
      </w:r>
    </w:p>
    <w:p w14:paraId="34E09B21" w14:textId="790F486A" w:rsidR="0013593E" w:rsidRPr="00273415" w:rsidRDefault="0013593E"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Hermas means </w:t>
      </w:r>
      <w:r w:rsidR="00273415">
        <w:rPr>
          <w:rFonts w:ascii="Times New Roman" w:hAnsi="Times New Roman" w:cs="Times New Roman"/>
          <w:sz w:val="28"/>
          <w:szCs w:val="28"/>
        </w:rPr>
        <w:t>'</w:t>
      </w:r>
      <w:r w:rsidR="00E63D79" w:rsidRPr="00273415">
        <w:rPr>
          <w:rFonts w:ascii="Times New Roman" w:hAnsi="Times New Roman" w:cs="Times New Roman"/>
          <w:sz w:val="28"/>
          <w:szCs w:val="28"/>
        </w:rPr>
        <w:t>mercury.</w:t>
      </w:r>
      <w:r w:rsidR="00273415">
        <w:rPr>
          <w:rFonts w:ascii="Times New Roman" w:hAnsi="Times New Roman" w:cs="Times New Roman"/>
          <w:sz w:val="28"/>
          <w:szCs w:val="28"/>
        </w:rPr>
        <w:t>'</w:t>
      </w:r>
    </w:p>
    <w:p w14:paraId="47CE0B94" w14:textId="4E776269"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Philologus and Julia, Nereus and his sister, and Olympas, and all the saints who are with them. </w:t>
      </w:r>
    </w:p>
    <w:p w14:paraId="3A313AAB" w14:textId="2D63752E" w:rsidR="005D399A" w:rsidRPr="00273415" w:rsidRDefault="00E63D79"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Philologus means </w:t>
      </w:r>
      <w:r w:rsidR="00273415">
        <w:rPr>
          <w:rFonts w:ascii="Times New Roman" w:hAnsi="Times New Roman" w:cs="Times New Roman"/>
          <w:sz w:val="28"/>
          <w:szCs w:val="28"/>
        </w:rPr>
        <w:t>'</w:t>
      </w:r>
      <w:r w:rsidR="00755A62" w:rsidRPr="00273415">
        <w:rPr>
          <w:rFonts w:ascii="Times New Roman" w:hAnsi="Times New Roman" w:cs="Times New Roman"/>
          <w:sz w:val="28"/>
          <w:szCs w:val="28"/>
        </w:rPr>
        <w:t>lover of the word</w:t>
      </w:r>
      <w:r w:rsidR="00273415">
        <w:rPr>
          <w:rFonts w:ascii="Times New Roman" w:hAnsi="Times New Roman" w:cs="Times New Roman"/>
          <w:sz w:val="28"/>
          <w:szCs w:val="28"/>
        </w:rPr>
        <w:t>.'</w:t>
      </w:r>
    </w:p>
    <w:p w14:paraId="5A6D2422" w14:textId="5B931F1B" w:rsidR="00E63D79" w:rsidRPr="00273415" w:rsidRDefault="00E63D79"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Julia </w:t>
      </w:r>
      <w:r w:rsidRPr="00273415">
        <w:rPr>
          <w:rFonts w:ascii="Times New Roman" w:hAnsi="Times New Roman" w:cs="Times New Roman"/>
          <w:sz w:val="28"/>
          <w:szCs w:val="28"/>
        </w:rPr>
        <w:t xml:space="preserve">means </w:t>
      </w:r>
      <w:r w:rsidR="00273415">
        <w:rPr>
          <w:rFonts w:ascii="Times New Roman" w:hAnsi="Times New Roman" w:cs="Times New Roman"/>
          <w:sz w:val="28"/>
          <w:szCs w:val="28"/>
        </w:rPr>
        <w:t>'</w:t>
      </w:r>
      <w:proofErr w:type="spellStart"/>
      <w:r w:rsidR="00755A62" w:rsidRPr="00273415">
        <w:rPr>
          <w:rFonts w:ascii="Times New Roman" w:hAnsi="Times New Roman" w:cs="Times New Roman"/>
          <w:sz w:val="28"/>
          <w:szCs w:val="28"/>
        </w:rPr>
        <w:t>sof</w:t>
      </w:r>
      <w:proofErr w:type="spellEnd"/>
      <w:r w:rsidR="00755A62" w:rsidRPr="00273415">
        <w:rPr>
          <w:rFonts w:ascii="Times New Roman" w:hAnsi="Times New Roman" w:cs="Times New Roman"/>
          <w:sz w:val="28"/>
          <w:szCs w:val="28"/>
        </w:rPr>
        <w:t xml:space="preserve"> haired</w:t>
      </w:r>
      <w:r w:rsidR="00273415">
        <w:rPr>
          <w:rFonts w:ascii="Times New Roman" w:hAnsi="Times New Roman" w:cs="Times New Roman"/>
          <w:sz w:val="28"/>
          <w:szCs w:val="28"/>
        </w:rPr>
        <w:t>.'</w:t>
      </w:r>
    </w:p>
    <w:p w14:paraId="77B26FD9" w14:textId="361D2DE5" w:rsidR="00E63D79" w:rsidRPr="00273415" w:rsidRDefault="00E63D79"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Nereus</w:t>
      </w:r>
      <w:r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00795918" w:rsidRPr="00273415">
        <w:rPr>
          <w:rFonts w:ascii="Times New Roman" w:hAnsi="Times New Roman" w:cs="Times New Roman"/>
          <w:sz w:val="28"/>
          <w:szCs w:val="28"/>
        </w:rPr>
        <w:t>lump</w:t>
      </w:r>
      <w:r w:rsidR="00273415">
        <w:rPr>
          <w:rFonts w:ascii="Times New Roman" w:hAnsi="Times New Roman" w:cs="Times New Roman"/>
          <w:sz w:val="28"/>
          <w:szCs w:val="28"/>
        </w:rPr>
        <w:t>.'</w:t>
      </w:r>
    </w:p>
    <w:p w14:paraId="26053EC8" w14:textId="60B5C81B" w:rsidR="00E63D79" w:rsidRPr="00273415" w:rsidRDefault="00E63D79"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Olympas </w:t>
      </w:r>
      <w:r w:rsidRPr="00273415">
        <w:rPr>
          <w:rFonts w:ascii="Times New Roman" w:hAnsi="Times New Roman" w:cs="Times New Roman"/>
          <w:sz w:val="28"/>
          <w:szCs w:val="28"/>
        </w:rPr>
        <w:t xml:space="preserve">means </w:t>
      </w:r>
      <w:r w:rsidR="00273415">
        <w:rPr>
          <w:rFonts w:ascii="Times New Roman" w:hAnsi="Times New Roman" w:cs="Times New Roman"/>
          <w:sz w:val="28"/>
          <w:szCs w:val="28"/>
        </w:rPr>
        <w:t>'</w:t>
      </w:r>
      <w:proofErr w:type="gramStart"/>
      <w:r w:rsidR="00795918" w:rsidRPr="00273415">
        <w:rPr>
          <w:rFonts w:ascii="Times New Roman" w:hAnsi="Times New Roman" w:cs="Times New Roman"/>
          <w:sz w:val="28"/>
          <w:szCs w:val="28"/>
        </w:rPr>
        <w:t>heavenly</w:t>
      </w:r>
      <w:proofErr w:type="gramEnd"/>
      <w:r w:rsidR="00273415">
        <w:rPr>
          <w:rFonts w:ascii="Times New Roman" w:hAnsi="Times New Roman" w:cs="Times New Roman"/>
          <w:sz w:val="28"/>
          <w:szCs w:val="28"/>
        </w:rPr>
        <w:t>'</w:t>
      </w:r>
    </w:p>
    <w:p w14:paraId="4B9E1883" w14:textId="06998916"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reet one another with a holy kiss. All the churches of Christ greet you. </w:t>
      </w:r>
    </w:p>
    <w:p w14:paraId="7ACE42BA" w14:textId="38D7DC08" w:rsidR="005D399A" w:rsidRPr="00273415" w:rsidRDefault="00F916AA"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e holy kiss was somewhat equivalent to our handshake. It was a greeting. Kissing each other on the cheek is still done in many countries.</w:t>
      </w:r>
    </w:p>
    <w:p w14:paraId="4C0A98F6" w14:textId="1D0E4459"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Now I urge you, brethren, </w:t>
      </w:r>
      <w:r w:rsidRPr="00273415">
        <w:rPr>
          <w:rFonts w:cs="Times New Roman"/>
          <w:color w:val="auto"/>
          <w:szCs w:val="28"/>
          <w:u w:val="single"/>
        </w:rPr>
        <w:t>keep your eye on those who cause dissensions and hindrances</w:t>
      </w:r>
      <w:r w:rsidRPr="00273415">
        <w:rPr>
          <w:rFonts w:cs="Times New Roman"/>
          <w:color w:val="auto"/>
          <w:szCs w:val="28"/>
        </w:rPr>
        <w:t xml:space="preserve"> </w:t>
      </w:r>
      <w:r w:rsidRPr="00273415">
        <w:rPr>
          <w:rFonts w:cs="Times New Roman"/>
          <w:color w:val="auto"/>
          <w:szCs w:val="28"/>
          <w:u w:val="single"/>
        </w:rPr>
        <w:t>contrary to the teaching which you learned</w:t>
      </w:r>
      <w:r w:rsidRPr="00273415">
        <w:rPr>
          <w:rFonts w:cs="Times New Roman"/>
          <w:color w:val="auto"/>
          <w:szCs w:val="28"/>
        </w:rPr>
        <w:t xml:space="preserve">, and turn away from them. </w:t>
      </w:r>
    </w:p>
    <w:p w14:paraId="49E2E922" w14:textId="63A1D03B" w:rsidR="00F916AA" w:rsidRPr="00273415" w:rsidRDefault="00F916AA" w:rsidP="00E83FE6">
      <w:pPr>
        <w:pStyle w:val="ListParagraph"/>
        <w:numPr>
          <w:ilvl w:val="1"/>
          <w:numId w:val="26"/>
        </w:numPr>
        <w:rPr>
          <w:rFonts w:ascii="Times New Roman" w:hAnsi="Times New Roman" w:cs="Times New Roman"/>
          <w:sz w:val="28"/>
          <w:szCs w:val="28"/>
          <w:u w:val="single"/>
        </w:rPr>
      </w:pPr>
      <w:r w:rsidRPr="00273415">
        <w:rPr>
          <w:rFonts w:ascii="Times New Roman" w:hAnsi="Times New Roman" w:cs="Times New Roman"/>
          <w:sz w:val="28"/>
          <w:szCs w:val="28"/>
          <w:u w:val="single"/>
        </w:rPr>
        <w:t xml:space="preserve">Keep your eye on those who cause dissension and </w:t>
      </w:r>
      <w:proofErr w:type="gramStart"/>
      <w:r w:rsidRPr="00273415">
        <w:rPr>
          <w:rFonts w:ascii="Times New Roman" w:hAnsi="Times New Roman" w:cs="Times New Roman"/>
          <w:sz w:val="28"/>
          <w:szCs w:val="28"/>
          <w:u w:val="single"/>
        </w:rPr>
        <w:t>hindrances</w:t>
      </w:r>
      <w:proofErr w:type="gramEnd"/>
    </w:p>
    <w:p w14:paraId="6D78E764" w14:textId="32296A0B" w:rsidR="00F916AA" w:rsidRPr="00273415" w:rsidRDefault="00F916AA" w:rsidP="00F916AA">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Dissension = </w:t>
      </w:r>
      <w:r w:rsidRPr="00273415">
        <w:rPr>
          <w:rFonts w:ascii="Times New Roman" w:hAnsi="Times New Roman" w:cs="Times New Roman"/>
          <w:sz w:val="28"/>
          <w:szCs w:val="28"/>
          <w:lang w:val="el-GR"/>
        </w:rPr>
        <w:t>διχοστασία</w:t>
      </w:r>
      <w:r w:rsidRPr="00273415">
        <w:rPr>
          <w:rFonts w:ascii="Times New Roman" w:hAnsi="Times New Roman" w:cs="Times New Roman"/>
          <w:sz w:val="28"/>
          <w:szCs w:val="28"/>
        </w:rPr>
        <w:t xml:space="preserve"> </w:t>
      </w:r>
      <w:proofErr w:type="spellStart"/>
      <w:r w:rsidRPr="00273415">
        <w:rPr>
          <w:rFonts w:ascii="Times New Roman" w:hAnsi="Times New Roman" w:cs="Times New Roman"/>
          <w:sz w:val="28"/>
          <w:szCs w:val="28"/>
        </w:rPr>
        <w:t>dichostasía</w:t>
      </w:r>
      <w:proofErr w:type="spellEnd"/>
    </w:p>
    <w:p w14:paraId="1BF902F8" w14:textId="46C51E1E" w:rsidR="00F916AA" w:rsidRPr="00273415" w:rsidRDefault="00F916AA" w:rsidP="00F916AA">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Hindrances = </w:t>
      </w:r>
      <w:r w:rsidRPr="00273415">
        <w:rPr>
          <w:rFonts w:ascii="Times New Roman" w:hAnsi="Times New Roman" w:cs="Times New Roman"/>
          <w:sz w:val="28"/>
          <w:szCs w:val="28"/>
          <w:lang w:val="el-GR"/>
        </w:rPr>
        <w:t>σκάνδαλον</w:t>
      </w:r>
      <w:r w:rsidRPr="00273415">
        <w:rPr>
          <w:rFonts w:ascii="Times New Roman" w:hAnsi="Times New Roman" w:cs="Times New Roman"/>
          <w:sz w:val="28"/>
          <w:szCs w:val="28"/>
        </w:rPr>
        <w:t xml:space="preserve"> </w:t>
      </w:r>
      <w:proofErr w:type="spellStart"/>
      <w:r w:rsidRPr="00273415">
        <w:rPr>
          <w:rFonts w:ascii="Times New Roman" w:hAnsi="Times New Roman" w:cs="Times New Roman"/>
          <w:sz w:val="28"/>
          <w:szCs w:val="28"/>
        </w:rPr>
        <w:t>skándalon</w:t>
      </w:r>
      <w:proofErr w:type="spellEnd"/>
    </w:p>
    <w:p w14:paraId="7BCC0709" w14:textId="006F537F" w:rsidR="005D399A" w:rsidRPr="00273415" w:rsidRDefault="00F916AA" w:rsidP="00F916AA">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here are a lot of false teachers and people who sow discord among Christians.</w:t>
      </w:r>
    </w:p>
    <w:p w14:paraId="5B6CB503" w14:textId="4FA2D437" w:rsidR="00F916AA" w:rsidRPr="00273415" w:rsidRDefault="00F916AA" w:rsidP="00F916AA">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hey are spiritual enemies who hinder the Lord</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s work. </w:t>
      </w:r>
    </w:p>
    <w:p w14:paraId="68A5319F" w14:textId="0ABF6B52" w:rsidR="008B76E3" w:rsidRPr="00273415" w:rsidRDefault="008B76E3" w:rsidP="008B76E3">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u w:val="single"/>
        </w:rPr>
        <w:t>C</w:t>
      </w:r>
      <w:r w:rsidRPr="00273415">
        <w:rPr>
          <w:rFonts w:ascii="Times New Roman" w:hAnsi="Times New Roman" w:cs="Times New Roman"/>
          <w:sz w:val="28"/>
          <w:szCs w:val="28"/>
          <w:u w:val="single"/>
        </w:rPr>
        <w:t xml:space="preserve">ontrary to the teaching which you </w:t>
      </w:r>
      <w:proofErr w:type="gramStart"/>
      <w:r w:rsidRPr="00273415">
        <w:rPr>
          <w:rFonts w:ascii="Times New Roman" w:hAnsi="Times New Roman" w:cs="Times New Roman"/>
          <w:sz w:val="28"/>
          <w:szCs w:val="28"/>
          <w:u w:val="single"/>
        </w:rPr>
        <w:t>learned</w:t>
      </w:r>
      <w:proofErr w:type="gramEnd"/>
    </w:p>
    <w:p w14:paraId="2B184992" w14:textId="5FE16CD8" w:rsidR="008B76E3" w:rsidRPr="00273415" w:rsidRDefault="008B76E3" w:rsidP="008B76E3">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lastRenderedPageBreak/>
        <w:t>Paul is telling the Romans to separate from those who cause problems in the Christian church</w:t>
      </w:r>
      <w:r w:rsidR="00273415">
        <w:rPr>
          <w:rFonts w:ascii="Times New Roman" w:hAnsi="Times New Roman" w:cs="Times New Roman"/>
          <w:sz w:val="28"/>
          <w:szCs w:val="28"/>
        </w:rPr>
        <w:t xml:space="preserve"> because they contradict</w:t>
      </w:r>
      <w:r w:rsidRPr="00273415">
        <w:rPr>
          <w:rFonts w:ascii="Times New Roman" w:hAnsi="Times New Roman" w:cs="Times New Roman"/>
          <w:sz w:val="28"/>
          <w:szCs w:val="28"/>
        </w:rPr>
        <w:t xml:space="preserve"> good biblical teaching.</w:t>
      </w:r>
    </w:p>
    <w:p w14:paraId="46A6E259" w14:textId="66198A09" w:rsidR="008B76E3" w:rsidRPr="00273415" w:rsidRDefault="008B76E3" w:rsidP="008B76E3">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herefore</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i</w:t>
      </w:r>
      <w:r w:rsidR="00273415">
        <w:rPr>
          <w:rFonts w:ascii="Times New Roman" w:hAnsi="Times New Roman" w:cs="Times New Roman"/>
          <w:sz w:val="28"/>
          <w:szCs w:val="28"/>
        </w:rPr>
        <w:t>ndividuals must</w:t>
      </w:r>
      <w:r w:rsidRPr="00273415">
        <w:rPr>
          <w:rFonts w:ascii="Times New Roman" w:hAnsi="Times New Roman" w:cs="Times New Roman"/>
          <w:sz w:val="28"/>
          <w:szCs w:val="28"/>
        </w:rPr>
        <w:t xml:space="preserve"> know biblical theology.</w:t>
      </w:r>
    </w:p>
    <w:p w14:paraId="636B97BF" w14:textId="3F27C88A"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For such men are slaves, not of our Lord Christ but of their own appetites; and by their </w:t>
      </w:r>
      <w:r w:rsidRPr="00273415">
        <w:rPr>
          <w:rFonts w:cs="Times New Roman"/>
          <w:color w:val="auto"/>
          <w:szCs w:val="28"/>
          <w:u w:val="single"/>
        </w:rPr>
        <w:t>smooth and flattering speech</w:t>
      </w:r>
      <w:r w:rsidRPr="00273415">
        <w:rPr>
          <w:rFonts w:cs="Times New Roman"/>
          <w:color w:val="auto"/>
          <w:szCs w:val="28"/>
        </w:rPr>
        <w:t xml:space="preserve"> they deceive the hearts of the unsuspecting. </w:t>
      </w:r>
    </w:p>
    <w:p w14:paraId="1B0AC89C" w14:textId="6408FF4A" w:rsidR="005D399A" w:rsidRPr="00273415" w:rsidRDefault="008B76E3"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These false teachers are not slaves of Christ in a good sense. They are slaves to their own appetites. The literal Greek for </w:t>
      </w:r>
      <w:r w:rsidR="00273415">
        <w:rPr>
          <w:rFonts w:ascii="Times New Roman" w:hAnsi="Times New Roman" w:cs="Times New Roman"/>
          <w:sz w:val="28"/>
          <w:szCs w:val="28"/>
        </w:rPr>
        <w:t>'</w:t>
      </w:r>
      <w:r w:rsidRPr="00273415">
        <w:rPr>
          <w:rFonts w:ascii="Times New Roman" w:hAnsi="Times New Roman" w:cs="Times New Roman"/>
          <w:sz w:val="28"/>
          <w:szCs w:val="28"/>
        </w:rPr>
        <w:t>appetites</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 is bellies (</w:t>
      </w:r>
      <w:r w:rsidRPr="00273415">
        <w:rPr>
          <w:rFonts w:ascii="Times New Roman" w:hAnsi="Times New Roman" w:cs="Times New Roman"/>
          <w:sz w:val="28"/>
          <w:szCs w:val="28"/>
          <w:lang w:val="el-GR"/>
        </w:rPr>
        <w:t>κοιλία</w:t>
      </w:r>
      <w:r w:rsidRPr="00273415">
        <w:rPr>
          <w:rFonts w:ascii="Times New Roman" w:hAnsi="Times New Roman" w:cs="Times New Roman"/>
          <w:sz w:val="28"/>
          <w:szCs w:val="28"/>
        </w:rPr>
        <w:t xml:space="preserve">, </w:t>
      </w:r>
      <w:proofErr w:type="spellStart"/>
      <w:r w:rsidRPr="00273415">
        <w:rPr>
          <w:rFonts w:ascii="Times New Roman" w:hAnsi="Times New Roman" w:cs="Times New Roman"/>
          <w:sz w:val="28"/>
          <w:szCs w:val="28"/>
        </w:rPr>
        <w:t>koilía</w:t>
      </w:r>
      <w:proofErr w:type="spellEnd"/>
      <w:r w:rsidRPr="00273415">
        <w:rPr>
          <w:rFonts w:ascii="Times New Roman" w:hAnsi="Times New Roman" w:cs="Times New Roman"/>
          <w:sz w:val="28"/>
          <w:szCs w:val="28"/>
        </w:rPr>
        <w:t>).</w:t>
      </w:r>
    </w:p>
    <w:p w14:paraId="342F62B1" w14:textId="4B9BC233" w:rsidR="008B76E3" w:rsidRPr="00273415" w:rsidRDefault="008B76E3" w:rsidP="005D399A">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Smooth and flattering </w:t>
      </w:r>
      <w:proofErr w:type="gramStart"/>
      <w:r w:rsidRPr="00273415">
        <w:rPr>
          <w:rFonts w:ascii="Times New Roman" w:hAnsi="Times New Roman" w:cs="Times New Roman"/>
          <w:sz w:val="28"/>
          <w:szCs w:val="28"/>
        </w:rPr>
        <w:t>speech</w:t>
      </w:r>
      <w:proofErr w:type="gramEnd"/>
    </w:p>
    <w:p w14:paraId="4EE34475" w14:textId="76515260" w:rsidR="008B76E3" w:rsidRPr="00273415" w:rsidRDefault="008B76E3" w:rsidP="008B76E3">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2 Tim</w:t>
      </w:r>
      <w:r w:rsidRPr="00273415">
        <w:rPr>
          <w:rFonts w:ascii="Times New Roman" w:hAnsi="Times New Roman" w:cs="Times New Roman"/>
          <w:sz w:val="28"/>
          <w:szCs w:val="28"/>
        </w:rPr>
        <w:t>.</w:t>
      </w:r>
      <w:r w:rsidRPr="00273415">
        <w:rPr>
          <w:rFonts w:ascii="Times New Roman" w:hAnsi="Times New Roman" w:cs="Times New Roman"/>
          <w:sz w:val="28"/>
          <w:szCs w:val="28"/>
        </w:rPr>
        <w:t xml:space="preserve"> 4:3, "For the time will come when they will not endure sound doctrine; but wanting to have their ears tickled, they will accumulate for themselves teachers in accordance </w:t>
      </w:r>
      <w:proofErr w:type="gramStart"/>
      <w:r w:rsidRPr="00273415">
        <w:rPr>
          <w:rFonts w:ascii="Times New Roman" w:hAnsi="Times New Roman" w:cs="Times New Roman"/>
          <w:sz w:val="28"/>
          <w:szCs w:val="28"/>
        </w:rPr>
        <w:t>to</w:t>
      </w:r>
      <w:proofErr w:type="gramEnd"/>
      <w:r w:rsidRPr="00273415">
        <w:rPr>
          <w:rFonts w:ascii="Times New Roman" w:hAnsi="Times New Roman" w:cs="Times New Roman"/>
          <w:sz w:val="28"/>
          <w:szCs w:val="28"/>
        </w:rPr>
        <w:t xml:space="preserve"> their own desires</w:t>
      </w:r>
      <w:r w:rsidRPr="00273415">
        <w:rPr>
          <w:rFonts w:ascii="Times New Roman" w:hAnsi="Times New Roman" w:cs="Times New Roman"/>
          <w:sz w:val="28"/>
          <w:szCs w:val="28"/>
        </w:rPr>
        <w:t>.</w:t>
      </w:r>
      <w:r w:rsidR="00273415">
        <w:rPr>
          <w:rFonts w:ascii="Times New Roman" w:hAnsi="Times New Roman" w:cs="Times New Roman"/>
          <w:sz w:val="28"/>
          <w:szCs w:val="28"/>
        </w:rPr>
        <w:t>"</w:t>
      </w:r>
    </w:p>
    <w:p w14:paraId="703F3089" w14:textId="08642632" w:rsidR="008B76E3" w:rsidRPr="00273415" w:rsidRDefault="00196830" w:rsidP="008B76E3">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Many in the positive confession movement speak about how we are little gods, that God needs our permission to work here in the world, that we give permission for God to do things in our lives, </w:t>
      </w:r>
      <w:r w:rsidR="00273415">
        <w:rPr>
          <w:rFonts w:ascii="Times New Roman" w:hAnsi="Times New Roman" w:cs="Times New Roman"/>
          <w:sz w:val="28"/>
          <w:szCs w:val="28"/>
        </w:rPr>
        <w:t xml:space="preserve">and </w:t>
      </w:r>
      <w:r w:rsidRPr="00273415">
        <w:rPr>
          <w:rFonts w:ascii="Times New Roman" w:hAnsi="Times New Roman" w:cs="Times New Roman"/>
          <w:sz w:val="28"/>
          <w:szCs w:val="28"/>
        </w:rPr>
        <w:t>that our words have more power than Christ</w:t>
      </w:r>
      <w:r w:rsidR="00273415">
        <w:rPr>
          <w:rFonts w:ascii="Times New Roman" w:hAnsi="Times New Roman" w:cs="Times New Roman"/>
          <w:sz w:val="28"/>
          <w:szCs w:val="28"/>
        </w:rPr>
        <w:t>'</w:t>
      </w:r>
      <w:r w:rsidRPr="00273415">
        <w:rPr>
          <w:rFonts w:ascii="Times New Roman" w:hAnsi="Times New Roman" w:cs="Times New Roman"/>
          <w:sz w:val="28"/>
          <w:szCs w:val="28"/>
        </w:rPr>
        <w:t>s words, etc.</w:t>
      </w:r>
    </w:p>
    <w:p w14:paraId="6480BB88" w14:textId="3C02B169" w:rsidR="00196830" w:rsidRPr="00273415" w:rsidRDefault="00196830" w:rsidP="008B76E3">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here are plenty of false teachers within the Christian faith.</w:t>
      </w:r>
    </w:p>
    <w:p w14:paraId="1BFFFB7E" w14:textId="3605C557"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For the report of your obedience has reached to all; </w:t>
      </w:r>
      <w:proofErr w:type="gramStart"/>
      <w:r w:rsidRPr="00273415">
        <w:rPr>
          <w:rFonts w:cs="Times New Roman"/>
          <w:color w:val="auto"/>
          <w:szCs w:val="28"/>
        </w:rPr>
        <w:t>therefore</w:t>
      </w:r>
      <w:proofErr w:type="gramEnd"/>
      <w:r w:rsidRPr="00273415">
        <w:rPr>
          <w:rFonts w:cs="Times New Roman"/>
          <w:color w:val="auto"/>
          <w:szCs w:val="28"/>
        </w:rPr>
        <w:t xml:space="preserve"> I am rejoicing over you, but I want you to be wise in what is good and innocent in what is evil. </w:t>
      </w:r>
    </w:p>
    <w:p w14:paraId="7D425CB4" w14:textId="58687153" w:rsidR="00E83FE6" w:rsidRPr="00273415" w:rsidRDefault="00196830"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Paul is rejoicing in the obedience of the people in the Roman church. Your obedience is to the Lord Jesus and the sound teachings of the faith.</w:t>
      </w:r>
    </w:p>
    <w:p w14:paraId="1D572B2F" w14:textId="7B16CB66" w:rsidR="00196830" w:rsidRPr="00273415" w:rsidRDefault="00273415" w:rsidP="00E83FE6">
      <w:pPr>
        <w:pStyle w:val="ListParagraph"/>
        <w:numPr>
          <w:ilvl w:val="1"/>
          <w:numId w:val="26"/>
        </w:numPr>
        <w:rPr>
          <w:rFonts w:ascii="Times New Roman" w:hAnsi="Times New Roman" w:cs="Times New Roman"/>
          <w:sz w:val="28"/>
          <w:szCs w:val="28"/>
        </w:rPr>
      </w:pPr>
      <w:r>
        <w:rPr>
          <w:rFonts w:ascii="Times New Roman" w:hAnsi="Times New Roman" w:cs="Times New Roman"/>
          <w:sz w:val="28"/>
          <w:szCs w:val="28"/>
        </w:rPr>
        <w:t>Paul</w:t>
      </w:r>
      <w:r w:rsidR="00196830" w:rsidRPr="00273415">
        <w:rPr>
          <w:rFonts w:ascii="Times New Roman" w:hAnsi="Times New Roman" w:cs="Times New Roman"/>
          <w:sz w:val="28"/>
          <w:szCs w:val="28"/>
        </w:rPr>
        <w:t xml:space="preserve"> goes on to say </w:t>
      </w:r>
      <w:r>
        <w:rPr>
          <w:rFonts w:ascii="Times New Roman" w:hAnsi="Times New Roman" w:cs="Times New Roman"/>
          <w:sz w:val="28"/>
          <w:szCs w:val="28"/>
        </w:rPr>
        <w:t xml:space="preserve">that we must </w:t>
      </w:r>
      <w:r w:rsidR="00196830" w:rsidRPr="00273415">
        <w:rPr>
          <w:rFonts w:ascii="Times New Roman" w:hAnsi="Times New Roman" w:cs="Times New Roman"/>
          <w:sz w:val="28"/>
          <w:szCs w:val="28"/>
        </w:rPr>
        <w:t xml:space="preserve">be wise </w:t>
      </w:r>
      <w:r>
        <w:rPr>
          <w:rFonts w:ascii="Times New Roman" w:hAnsi="Times New Roman" w:cs="Times New Roman"/>
          <w:sz w:val="28"/>
          <w:szCs w:val="28"/>
        </w:rPr>
        <w:t>in</w:t>
      </w:r>
      <w:r w:rsidR="00196830" w:rsidRPr="00273415">
        <w:rPr>
          <w:rFonts w:ascii="Times New Roman" w:hAnsi="Times New Roman" w:cs="Times New Roman"/>
          <w:sz w:val="28"/>
          <w:szCs w:val="28"/>
        </w:rPr>
        <w:t xml:space="preserve"> what is good and innocent </w:t>
      </w:r>
      <w:r>
        <w:rPr>
          <w:rFonts w:ascii="Times New Roman" w:hAnsi="Times New Roman" w:cs="Times New Roman"/>
          <w:sz w:val="28"/>
          <w:szCs w:val="28"/>
        </w:rPr>
        <w:t xml:space="preserve">in </w:t>
      </w:r>
      <w:r w:rsidR="00196830" w:rsidRPr="00273415">
        <w:rPr>
          <w:rFonts w:ascii="Times New Roman" w:hAnsi="Times New Roman" w:cs="Times New Roman"/>
          <w:sz w:val="28"/>
          <w:szCs w:val="28"/>
        </w:rPr>
        <w:t>what is evil</w:t>
      </w:r>
      <w:r>
        <w:rPr>
          <w:rFonts w:ascii="Times New Roman" w:hAnsi="Times New Roman" w:cs="Times New Roman"/>
          <w:sz w:val="28"/>
          <w:szCs w:val="28"/>
        </w:rPr>
        <w:t xml:space="preserve">. This </w:t>
      </w:r>
      <w:r w:rsidR="00196830" w:rsidRPr="00273415">
        <w:rPr>
          <w:rFonts w:ascii="Times New Roman" w:hAnsi="Times New Roman" w:cs="Times New Roman"/>
          <w:sz w:val="28"/>
          <w:szCs w:val="28"/>
        </w:rPr>
        <w:t>is another way of saying to remain sanctified in our Lord.</w:t>
      </w:r>
    </w:p>
    <w:p w14:paraId="49E14EFD" w14:textId="6BB29A45" w:rsidR="00196830" w:rsidRPr="00273415" w:rsidRDefault="00196830"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We are to avoid false teachers, as well as sinful practices.</w:t>
      </w:r>
    </w:p>
    <w:p w14:paraId="0F46C546" w14:textId="23B1C481"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The God of peace will soon crush Satan under your feet. The grace of our Lord Jesus be with you. </w:t>
      </w:r>
    </w:p>
    <w:p w14:paraId="0B7A58B6" w14:textId="6F60BD55" w:rsidR="005E0739" w:rsidRPr="00273415" w:rsidRDefault="005E0739" w:rsidP="005E0739">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is is the blessed promise of the final victory over Satan. Though it is not yet, it is inevitable.</w:t>
      </w:r>
    </w:p>
    <w:p w14:paraId="2AD7F1D8" w14:textId="1413A63E"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Timothy my fellow worker greets you, and so do Lucius and Jason and Sosipater, my kinsmen. </w:t>
      </w:r>
    </w:p>
    <w:p w14:paraId="2AF1F760" w14:textId="770ACBA2" w:rsidR="003D103E" w:rsidRPr="00273415" w:rsidRDefault="00EF7C4C" w:rsidP="003D103E">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Lucius</w:t>
      </w:r>
      <w:r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light, bright, </w:t>
      </w:r>
      <w:proofErr w:type="gramStart"/>
      <w:r w:rsidRPr="00273415">
        <w:rPr>
          <w:rFonts w:ascii="Times New Roman" w:hAnsi="Times New Roman" w:cs="Times New Roman"/>
          <w:sz w:val="28"/>
          <w:szCs w:val="28"/>
        </w:rPr>
        <w:t>white</w:t>
      </w:r>
      <w:proofErr w:type="gramEnd"/>
      <w:r w:rsidR="00273415">
        <w:rPr>
          <w:rFonts w:ascii="Times New Roman" w:hAnsi="Times New Roman" w:cs="Times New Roman"/>
          <w:sz w:val="28"/>
          <w:szCs w:val="28"/>
        </w:rPr>
        <w:t>'</w:t>
      </w:r>
    </w:p>
    <w:p w14:paraId="0B76072E" w14:textId="1BA19C74" w:rsidR="003D103E" w:rsidRPr="00273415" w:rsidRDefault="004F3A18" w:rsidP="003D103E">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lastRenderedPageBreak/>
        <w:t xml:space="preserve">this might be the same </w:t>
      </w:r>
      <w:r w:rsidR="003D103E" w:rsidRPr="00273415">
        <w:rPr>
          <w:rFonts w:ascii="Times New Roman" w:hAnsi="Times New Roman" w:cs="Times New Roman"/>
          <w:sz w:val="28"/>
          <w:szCs w:val="28"/>
        </w:rPr>
        <w:t xml:space="preserve">Lucius mentioned in Acts 13:1, </w:t>
      </w:r>
      <w:r w:rsidR="003D103E" w:rsidRPr="00273415">
        <w:rPr>
          <w:rFonts w:ascii="Times New Roman" w:hAnsi="Times New Roman" w:cs="Times New Roman"/>
          <w:sz w:val="28"/>
          <w:szCs w:val="28"/>
        </w:rPr>
        <w:t xml:space="preserve">"Now there were at Antioch, in the church that was there, prophets and teachers: Barnabas, and Simeon who was called Niger, and Lucius of Cyrene, and Manaen who had been brought up with Herod the tetrarch, and Saul." </w:t>
      </w:r>
    </w:p>
    <w:p w14:paraId="0D7FB776" w14:textId="348602B7" w:rsidR="00EF7C4C" w:rsidRPr="00273415" w:rsidRDefault="00EF7C4C"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Jason</w:t>
      </w:r>
      <w:r w:rsidRPr="00273415">
        <w:rPr>
          <w:rFonts w:ascii="Times New Roman" w:hAnsi="Times New Roman" w:cs="Times New Roman"/>
          <w:sz w:val="28"/>
          <w:szCs w:val="28"/>
        </w:rPr>
        <w:t xml:space="preserve"> means </w:t>
      </w:r>
      <w:r w:rsidR="00273415">
        <w:rPr>
          <w:rFonts w:ascii="Times New Roman" w:hAnsi="Times New Roman" w:cs="Times New Roman"/>
          <w:sz w:val="28"/>
          <w:szCs w:val="28"/>
        </w:rPr>
        <w:t>'</w:t>
      </w:r>
      <w:r w:rsidRPr="00273415">
        <w:rPr>
          <w:rFonts w:ascii="Times New Roman" w:hAnsi="Times New Roman" w:cs="Times New Roman"/>
          <w:sz w:val="28"/>
          <w:szCs w:val="28"/>
        </w:rPr>
        <w:t>one who will heal</w:t>
      </w:r>
      <w:r w:rsidR="00273415">
        <w:rPr>
          <w:rFonts w:ascii="Times New Roman" w:hAnsi="Times New Roman" w:cs="Times New Roman"/>
          <w:sz w:val="28"/>
          <w:szCs w:val="28"/>
        </w:rPr>
        <w:t>.'</w:t>
      </w:r>
    </w:p>
    <w:p w14:paraId="0D73F145" w14:textId="636F928C" w:rsidR="003D103E" w:rsidRPr="00273415" w:rsidRDefault="003D103E" w:rsidP="003D103E">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this is probably the same Jason of </w:t>
      </w:r>
      <w:r w:rsidRPr="00273415">
        <w:rPr>
          <w:rFonts w:ascii="Times New Roman" w:hAnsi="Times New Roman" w:cs="Times New Roman"/>
          <w:sz w:val="28"/>
          <w:szCs w:val="28"/>
        </w:rPr>
        <w:t xml:space="preserve">Acts 17:5, "But the Jews, becoming jealous and taking along some wicked men from the marketplace, formed a mob and set the city in an uproar; and attacking the house of Jason, they were seeking to bring them out to the people." </w:t>
      </w:r>
    </w:p>
    <w:p w14:paraId="03A8B3BF" w14:textId="6121A97A" w:rsidR="00EF7C4C" w:rsidRPr="00273415" w:rsidRDefault="00EF7C4C"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Sosipater means </w:t>
      </w:r>
      <w:r w:rsidR="00273415">
        <w:rPr>
          <w:rFonts w:ascii="Times New Roman" w:hAnsi="Times New Roman" w:cs="Times New Roman"/>
          <w:sz w:val="28"/>
          <w:szCs w:val="28"/>
        </w:rPr>
        <w:t>'</w:t>
      </w:r>
      <w:r w:rsidRPr="00273415">
        <w:rPr>
          <w:rFonts w:ascii="Times New Roman" w:hAnsi="Times New Roman" w:cs="Times New Roman"/>
          <w:sz w:val="28"/>
          <w:szCs w:val="28"/>
        </w:rPr>
        <w:t>savior of his father</w:t>
      </w:r>
      <w:r w:rsidR="003D103E" w:rsidRPr="00273415">
        <w:rPr>
          <w:rFonts w:ascii="Times New Roman" w:hAnsi="Times New Roman" w:cs="Times New Roman"/>
          <w:sz w:val="28"/>
          <w:szCs w:val="28"/>
        </w:rPr>
        <w:t xml:space="preserve"> or preserved father</w:t>
      </w:r>
      <w:r w:rsidR="00273415">
        <w:rPr>
          <w:rFonts w:ascii="Times New Roman" w:hAnsi="Times New Roman" w:cs="Times New Roman"/>
          <w:sz w:val="28"/>
          <w:szCs w:val="28"/>
        </w:rPr>
        <w:t>.'</w:t>
      </w:r>
    </w:p>
    <w:p w14:paraId="595F2950" w14:textId="4AA07A2A"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I, Tertius, who </w:t>
      </w:r>
      <w:proofErr w:type="gramStart"/>
      <w:r w:rsidRPr="00273415">
        <w:rPr>
          <w:rFonts w:cs="Times New Roman"/>
          <w:color w:val="auto"/>
          <w:szCs w:val="28"/>
        </w:rPr>
        <w:t>write</w:t>
      </w:r>
      <w:proofErr w:type="gramEnd"/>
      <w:r w:rsidRPr="00273415">
        <w:rPr>
          <w:rFonts w:cs="Times New Roman"/>
          <w:color w:val="auto"/>
          <w:szCs w:val="28"/>
        </w:rPr>
        <w:t xml:space="preserve"> this letter, greet you in the Lord. </w:t>
      </w:r>
    </w:p>
    <w:p w14:paraId="3AD16490" w14:textId="4A55EDE9" w:rsidR="00E83FE6" w:rsidRPr="00273415" w:rsidRDefault="00EF7C4C"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Tertius means </w:t>
      </w:r>
      <w:r w:rsidR="00273415">
        <w:rPr>
          <w:rFonts w:ascii="Times New Roman" w:hAnsi="Times New Roman" w:cs="Times New Roman"/>
          <w:sz w:val="28"/>
          <w:szCs w:val="28"/>
        </w:rPr>
        <w:t>'</w:t>
      </w:r>
      <w:r w:rsidRPr="00273415">
        <w:rPr>
          <w:rFonts w:ascii="Times New Roman" w:hAnsi="Times New Roman" w:cs="Times New Roman"/>
          <w:sz w:val="28"/>
          <w:szCs w:val="28"/>
        </w:rPr>
        <w:t>third</w:t>
      </w:r>
      <w:r w:rsidR="00273415">
        <w:rPr>
          <w:rFonts w:ascii="Times New Roman" w:hAnsi="Times New Roman" w:cs="Times New Roman"/>
          <w:sz w:val="28"/>
          <w:szCs w:val="28"/>
        </w:rPr>
        <w:t>.'</w:t>
      </w:r>
    </w:p>
    <w:p w14:paraId="35EF83F8" w14:textId="5A65139A" w:rsidR="00EF7C4C" w:rsidRPr="00273415" w:rsidRDefault="00EF7C4C"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ertius is the amanuensis. It is someone who wrote what Paul dictated.</w:t>
      </w:r>
    </w:p>
    <w:p w14:paraId="57C91EB7" w14:textId="3A6A5FF8" w:rsidR="00EF7C4C" w:rsidRPr="00273415" w:rsidRDefault="00EF7C4C"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Scriptures</w:t>
      </w:r>
    </w:p>
    <w:p w14:paraId="2C11378E" w14:textId="6CB7D3EC" w:rsidR="00EF7C4C" w:rsidRPr="00273415" w:rsidRDefault="00EF7C4C" w:rsidP="00EF7C4C">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2 Thess</w:t>
      </w:r>
      <w:r w:rsidRPr="00273415">
        <w:rPr>
          <w:rFonts w:ascii="Times New Roman" w:hAnsi="Times New Roman" w:cs="Times New Roman"/>
          <w:sz w:val="28"/>
          <w:szCs w:val="28"/>
        </w:rPr>
        <w:t>.</w:t>
      </w:r>
      <w:r w:rsidRPr="00273415">
        <w:rPr>
          <w:rFonts w:ascii="Times New Roman" w:hAnsi="Times New Roman" w:cs="Times New Roman"/>
          <w:sz w:val="28"/>
          <w:szCs w:val="28"/>
        </w:rPr>
        <w:t xml:space="preserve"> 3:17, "I, Paul, write this greeting with my own hand, and this is a distinguishing mark in every letter; this is the way I write."</w:t>
      </w:r>
    </w:p>
    <w:p w14:paraId="278A1582" w14:textId="404D15BB" w:rsidR="00EF7C4C" w:rsidRPr="00273415" w:rsidRDefault="00EF7C4C" w:rsidP="00EF7C4C">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1 Cor</w:t>
      </w:r>
      <w:r w:rsidRPr="00273415">
        <w:rPr>
          <w:rFonts w:ascii="Times New Roman" w:hAnsi="Times New Roman" w:cs="Times New Roman"/>
          <w:sz w:val="28"/>
          <w:szCs w:val="28"/>
        </w:rPr>
        <w:t>.</w:t>
      </w:r>
      <w:r w:rsidRPr="00273415">
        <w:rPr>
          <w:rFonts w:ascii="Times New Roman" w:hAnsi="Times New Roman" w:cs="Times New Roman"/>
          <w:sz w:val="28"/>
          <w:szCs w:val="28"/>
        </w:rPr>
        <w:t xml:space="preserve"> 16:21, "The greeting is in my own hand—Paul."</w:t>
      </w:r>
    </w:p>
    <w:p w14:paraId="19E4C073" w14:textId="679219CA" w:rsidR="00EF7C4C" w:rsidRPr="00273415" w:rsidRDefault="00EF7C4C" w:rsidP="00EF7C4C">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Col</w:t>
      </w:r>
      <w:r w:rsidRPr="00273415">
        <w:rPr>
          <w:rFonts w:ascii="Times New Roman" w:hAnsi="Times New Roman" w:cs="Times New Roman"/>
          <w:sz w:val="28"/>
          <w:szCs w:val="28"/>
        </w:rPr>
        <w:t>.</w:t>
      </w:r>
      <w:r w:rsidRPr="00273415">
        <w:rPr>
          <w:rFonts w:ascii="Times New Roman" w:hAnsi="Times New Roman" w:cs="Times New Roman"/>
          <w:sz w:val="28"/>
          <w:szCs w:val="28"/>
        </w:rPr>
        <w:t xml:space="preserve"> 4:18, "I, Paul, write this greeting with my own hand. Remember my imprisonment. Grace be with you." </w:t>
      </w:r>
    </w:p>
    <w:p w14:paraId="22EF0955" w14:textId="48E68211"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Gaius, host to me and to the whole church, greets you. Erastus, the city treasurer greets you, and Quartus, the brother. </w:t>
      </w:r>
    </w:p>
    <w:p w14:paraId="730D5062" w14:textId="5D94D072" w:rsidR="00E83FE6" w:rsidRPr="00273415" w:rsidRDefault="00EF7C4C"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Gaius means </w:t>
      </w:r>
      <w:r w:rsidR="00273415">
        <w:rPr>
          <w:rFonts w:ascii="Times New Roman" w:hAnsi="Times New Roman" w:cs="Times New Roman"/>
          <w:sz w:val="28"/>
          <w:szCs w:val="28"/>
        </w:rPr>
        <w:t>'</w:t>
      </w:r>
      <w:r w:rsidRPr="00273415">
        <w:rPr>
          <w:rFonts w:ascii="Times New Roman" w:hAnsi="Times New Roman" w:cs="Times New Roman"/>
          <w:sz w:val="28"/>
          <w:szCs w:val="28"/>
        </w:rPr>
        <w:t>lord</w:t>
      </w:r>
      <w:r w:rsidR="00273415">
        <w:rPr>
          <w:rFonts w:ascii="Times New Roman" w:hAnsi="Times New Roman" w:cs="Times New Roman"/>
          <w:sz w:val="28"/>
          <w:szCs w:val="28"/>
        </w:rPr>
        <w:t>.'</w:t>
      </w:r>
    </w:p>
    <w:p w14:paraId="5C8F14D9" w14:textId="5F0EF803" w:rsidR="00740EAE" w:rsidRPr="00273415" w:rsidRDefault="003D103E" w:rsidP="00740EAE">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w:t>
      </w:r>
      <w:r w:rsidR="00740EAE" w:rsidRPr="00273415">
        <w:rPr>
          <w:rFonts w:ascii="Times New Roman" w:hAnsi="Times New Roman" w:cs="Times New Roman"/>
          <w:sz w:val="28"/>
          <w:szCs w:val="28"/>
        </w:rPr>
        <w:t xml:space="preserve">his might be the same </w:t>
      </w:r>
      <w:r w:rsidR="004F3A18" w:rsidRPr="00273415">
        <w:rPr>
          <w:rFonts w:ascii="Times New Roman" w:hAnsi="Times New Roman" w:cs="Times New Roman"/>
          <w:sz w:val="28"/>
          <w:szCs w:val="28"/>
        </w:rPr>
        <w:t>person found in</w:t>
      </w:r>
      <w:r w:rsidR="00740EAE" w:rsidRPr="00273415">
        <w:rPr>
          <w:rFonts w:ascii="Times New Roman" w:hAnsi="Times New Roman" w:cs="Times New Roman"/>
          <w:sz w:val="28"/>
          <w:szCs w:val="28"/>
        </w:rPr>
        <w:t xml:space="preserve"> </w:t>
      </w:r>
      <w:r w:rsidR="00740EAE" w:rsidRPr="00273415">
        <w:rPr>
          <w:rFonts w:ascii="Times New Roman" w:hAnsi="Times New Roman" w:cs="Times New Roman"/>
          <w:sz w:val="28"/>
          <w:szCs w:val="28"/>
        </w:rPr>
        <w:t>1 Cor</w:t>
      </w:r>
      <w:r w:rsidR="00740EAE" w:rsidRPr="00273415">
        <w:rPr>
          <w:rFonts w:ascii="Times New Roman" w:hAnsi="Times New Roman" w:cs="Times New Roman"/>
          <w:sz w:val="28"/>
          <w:szCs w:val="28"/>
        </w:rPr>
        <w:t>.</w:t>
      </w:r>
      <w:r w:rsidR="00740EAE" w:rsidRPr="00273415">
        <w:rPr>
          <w:rFonts w:ascii="Times New Roman" w:hAnsi="Times New Roman" w:cs="Times New Roman"/>
          <w:sz w:val="28"/>
          <w:szCs w:val="28"/>
        </w:rPr>
        <w:t xml:space="preserve"> 1:14, "I thank God that I baptized none of you except Crispus and Gaius</w:t>
      </w:r>
      <w:r w:rsidR="00740EAE" w:rsidRPr="00273415">
        <w:rPr>
          <w:rFonts w:ascii="Times New Roman" w:hAnsi="Times New Roman" w:cs="Times New Roman"/>
          <w:sz w:val="28"/>
          <w:szCs w:val="28"/>
        </w:rPr>
        <w:t>.</w:t>
      </w:r>
      <w:r w:rsidR="00740EAE" w:rsidRPr="00273415">
        <w:rPr>
          <w:rFonts w:ascii="Times New Roman" w:hAnsi="Times New Roman" w:cs="Times New Roman"/>
          <w:sz w:val="28"/>
          <w:szCs w:val="28"/>
        </w:rPr>
        <w:t>"</w:t>
      </w:r>
    </w:p>
    <w:p w14:paraId="479B1311" w14:textId="310D8639" w:rsidR="00740EAE" w:rsidRPr="00273415" w:rsidRDefault="00373733" w:rsidP="00740EAE">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Erastus means </w:t>
      </w:r>
      <w:r w:rsidR="00273415">
        <w:rPr>
          <w:rFonts w:ascii="Times New Roman" w:hAnsi="Times New Roman" w:cs="Times New Roman"/>
          <w:sz w:val="28"/>
          <w:szCs w:val="28"/>
        </w:rPr>
        <w:t>'</w:t>
      </w:r>
      <w:r w:rsidR="00740EAE" w:rsidRPr="00273415">
        <w:rPr>
          <w:rFonts w:ascii="Times New Roman" w:hAnsi="Times New Roman" w:cs="Times New Roman"/>
          <w:sz w:val="28"/>
          <w:szCs w:val="28"/>
        </w:rPr>
        <w:t>beloved</w:t>
      </w:r>
      <w:r w:rsidR="00273415">
        <w:rPr>
          <w:rFonts w:ascii="Times New Roman" w:hAnsi="Times New Roman" w:cs="Times New Roman"/>
          <w:sz w:val="28"/>
          <w:szCs w:val="28"/>
        </w:rPr>
        <w:t>.'</w:t>
      </w:r>
    </w:p>
    <w:p w14:paraId="25251A74" w14:textId="2B938866" w:rsidR="00740EAE" w:rsidRPr="00273415" w:rsidRDefault="00740EAE" w:rsidP="00740EAE">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This might be the same person from </w:t>
      </w:r>
      <w:r w:rsidRPr="00273415">
        <w:rPr>
          <w:rFonts w:ascii="Times New Roman" w:hAnsi="Times New Roman" w:cs="Times New Roman"/>
          <w:sz w:val="28"/>
          <w:szCs w:val="28"/>
        </w:rPr>
        <w:t>2 Tim</w:t>
      </w:r>
      <w:r w:rsidRPr="00273415">
        <w:rPr>
          <w:rFonts w:ascii="Times New Roman" w:hAnsi="Times New Roman" w:cs="Times New Roman"/>
          <w:sz w:val="28"/>
          <w:szCs w:val="28"/>
        </w:rPr>
        <w:t xml:space="preserve">. </w:t>
      </w:r>
      <w:r w:rsidRPr="00273415">
        <w:rPr>
          <w:rFonts w:ascii="Times New Roman" w:hAnsi="Times New Roman" w:cs="Times New Roman"/>
          <w:sz w:val="28"/>
          <w:szCs w:val="28"/>
        </w:rPr>
        <w:t xml:space="preserve">4:20, "Erastus remained at Corinth, but Trophimus I left sick at Miletus." </w:t>
      </w:r>
    </w:p>
    <w:p w14:paraId="1522CFF3" w14:textId="6EE30641" w:rsidR="00373733" w:rsidRPr="00273415" w:rsidRDefault="00740EAE" w:rsidP="00D67311">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 </w:t>
      </w:r>
      <w:r w:rsidR="00373733" w:rsidRPr="00273415">
        <w:rPr>
          <w:rFonts w:ascii="Times New Roman" w:hAnsi="Times New Roman" w:cs="Times New Roman"/>
          <w:sz w:val="28"/>
          <w:szCs w:val="28"/>
        </w:rPr>
        <w:t xml:space="preserve">Quartus means </w:t>
      </w:r>
      <w:r w:rsidR="00273415">
        <w:rPr>
          <w:rFonts w:ascii="Times New Roman" w:hAnsi="Times New Roman" w:cs="Times New Roman"/>
          <w:sz w:val="28"/>
          <w:szCs w:val="28"/>
        </w:rPr>
        <w:t>'</w:t>
      </w:r>
      <w:r w:rsidRPr="00273415">
        <w:rPr>
          <w:rFonts w:ascii="Times New Roman" w:hAnsi="Times New Roman" w:cs="Times New Roman"/>
          <w:sz w:val="28"/>
          <w:szCs w:val="28"/>
        </w:rPr>
        <w:t>fourth</w:t>
      </w:r>
      <w:r w:rsidR="00273415">
        <w:rPr>
          <w:rFonts w:ascii="Times New Roman" w:hAnsi="Times New Roman" w:cs="Times New Roman"/>
          <w:sz w:val="28"/>
          <w:szCs w:val="28"/>
        </w:rPr>
        <w:t>.'</w:t>
      </w:r>
    </w:p>
    <w:p w14:paraId="15A375C2" w14:textId="32FE5CC0"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The grace of our Lord Jesus Christ be with you all. Amen. </w:t>
      </w:r>
    </w:p>
    <w:p w14:paraId="66511AB1" w14:textId="234AFA67" w:rsidR="00E83FE6" w:rsidRPr="00273415" w:rsidRDefault="00740EAE"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Note: early manuscripts do not contain this verse.</w:t>
      </w:r>
    </w:p>
    <w:p w14:paraId="1D9921C8" w14:textId="4F447E88" w:rsidR="00D22302" w:rsidRPr="00273415" w:rsidRDefault="00D22302"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ere are many concluding benedictions in Paul</w:t>
      </w:r>
      <w:r w:rsidR="00273415">
        <w:rPr>
          <w:rFonts w:ascii="Times New Roman" w:hAnsi="Times New Roman" w:cs="Times New Roman"/>
          <w:sz w:val="28"/>
          <w:szCs w:val="28"/>
        </w:rPr>
        <w:t>'</w:t>
      </w:r>
      <w:r w:rsidRPr="00273415">
        <w:rPr>
          <w:rFonts w:ascii="Times New Roman" w:hAnsi="Times New Roman" w:cs="Times New Roman"/>
          <w:sz w:val="28"/>
          <w:szCs w:val="28"/>
        </w:rPr>
        <w:t xml:space="preserve">s </w:t>
      </w:r>
      <w:proofErr w:type="gramStart"/>
      <w:r w:rsidRPr="00273415">
        <w:rPr>
          <w:rFonts w:ascii="Times New Roman" w:hAnsi="Times New Roman" w:cs="Times New Roman"/>
          <w:sz w:val="28"/>
          <w:szCs w:val="28"/>
        </w:rPr>
        <w:t>epistles</w:t>
      </w:r>
      <w:proofErr w:type="gramEnd"/>
    </w:p>
    <w:p w14:paraId="7FAF8E87" w14:textId="23D4214E"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1 Cor</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16:23, "The grace of the Lord Jesus be with you."</w:t>
      </w:r>
    </w:p>
    <w:p w14:paraId="1E4FBBA5" w14:textId="4B5DAF45"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lastRenderedPageBreak/>
        <w:t>2 Cor</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13:14, "The grace of the Lord Jesus Christ, and the love of God, and the fellowship of the Holy Spirit, be with you all."</w:t>
      </w:r>
    </w:p>
    <w:p w14:paraId="427DE5D7" w14:textId="4CCC602A"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Gal</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6:18, "The grace of our Lord Jesus Christ be with your spirit, brethren. Amen."</w:t>
      </w:r>
    </w:p>
    <w:p w14:paraId="61FE8AA6" w14:textId="14A8F814"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Eph</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6:24, "Grace be with all those who love our Lord Jesus Christ with incorruptible love."</w:t>
      </w:r>
    </w:p>
    <w:p w14:paraId="684C4837" w14:textId="5BC640E5"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Phi</w:t>
      </w:r>
      <w:r w:rsidR="006B2A7C" w:rsidRPr="00273415">
        <w:rPr>
          <w:rFonts w:ascii="Times New Roman" w:hAnsi="Times New Roman" w:cs="Times New Roman"/>
          <w:sz w:val="28"/>
          <w:szCs w:val="28"/>
        </w:rPr>
        <w:t>l.</w:t>
      </w:r>
      <w:r w:rsidRPr="00273415">
        <w:rPr>
          <w:rFonts w:ascii="Times New Roman" w:hAnsi="Times New Roman" w:cs="Times New Roman"/>
          <w:sz w:val="28"/>
          <w:szCs w:val="28"/>
        </w:rPr>
        <w:t xml:space="preserve"> 4:23, "The grace of the Lord Jesus Christ be with your spirit."</w:t>
      </w:r>
    </w:p>
    <w:p w14:paraId="351BE40D" w14:textId="78E96355"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Col</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4:18, "I, Paul, write this greeting with my own hand. Remember my imprisonment. Grace be with you."</w:t>
      </w:r>
    </w:p>
    <w:p w14:paraId="6F0DAC0E" w14:textId="701D1F0A"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1 Thess</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5:28, "The grace of our Lord Jesus Christ be with you."</w:t>
      </w:r>
    </w:p>
    <w:p w14:paraId="2B08F6F7" w14:textId="279C4FCE"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2 Thes</w:t>
      </w:r>
      <w:r w:rsidR="006B2A7C" w:rsidRPr="00273415">
        <w:rPr>
          <w:rFonts w:ascii="Times New Roman" w:hAnsi="Times New Roman" w:cs="Times New Roman"/>
          <w:sz w:val="28"/>
          <w:szCs w:val="28"/>
        </w:rPr>
        <w:t>s.</w:t>
      </w:r>
      <w:r w:rsidRPr="00273415">
        <w:rPr>
          <w:rFonts w:ascii="Times New Roman" w:hAnsi="Times New Roman" w:cs="Times New Roman"/>
          <w:sz w:val="28"/>
          <w:szCs w:val="28"/>
        </w:rPr>
        <w:t xml:space="preserve"> 3:18, "The grace of our Lord Jesus Christ be with you all."</w:t>
      </w:r>
    </w:p>
    <w:p w14:paraId="06AF247D" w14:textId="3787C2D2"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1 Tim</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6:21, "which some have professed and thus gone astray from the faith. Grace be with you."</w:t>
      </w:r>
    </w:p>
    <w:p w14:paraId="7AF52EB7" w14:textId="3FDD256E"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2 Tim</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4:22, "The Lord be with your spirit. Grace be with you."</w:t>
      </w:r>
    </w:p>
    <w:p w14:paraId="5C1C04E2" w14:textId="2CCFB382"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Titus 3:15, "All who are with me greet you. Greet those who love us in the faith. Grace be with you all."</w:t>
      </w:r>
    </w:p>
    <w:p w14:paraId="2A6EF3DD" w14:textId="77490F85" w:rsidR="00D22302" w:rsidRPr="00273415" w:rsidRDefault="00D22302" w:rsidP="00D22302">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Phile</w:t>
      </w:r>
      <w:r w:rsidR="006B2A7C" w:rsidRPr="00273415">
        <w:rPr>
          <w:rFonts w:ascii="Times New Roman" w:hAnsi="Times New Roman" w:cs="Times New Roman"/>
          <w:sz w:val="28"/>
          <w:szCs w:val="28"/>
        </w:rPr>
        <w:t>.</w:t>
      </w:r>
      <w:r w:rsidRPr="00273415">
        <w:rPr>
          <w:rFonts w:ascii="Times New Roman" w:hAnsi="Times New Roman" w:cs="Times New Roman"/>
          <w:sz w:val="28"/>
          <w:szCs w:val="28"/>
        </w:rPr>
        <w:t xml:space="preserve"> 25, "The grace of the Lord Jesus Christ be with your spirit."</w:t>
      </w:r>
    </w:p>
    <w:p w14:paraId="5E9BFBE0" w14:textId="2AD232A1"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Now to Him who </w:t>
      </w:r>
      <w:proofErr w:type="gramStart"/>
      <w:r w:rsidRPr="00273415">
        <w:rPr>
          <w:rFonts w:cs="Times New Roman"/>
          <w:color w:val="auto"/>
          <w:szCs w:val="28"/>
        </w:rPr>
        <w:t>is able to</w:t>
      </w:r>
      <w:proofErr w:type="gramEnd"/>
      <w:r w:rsidRPr="00273415">
        <w:rPr>
          <w:rFonts w:cs="Times New Roman"/>
          <w:color w:val="auto"/>
          <w:szCs w:val="28"/>
        </w:rPr>
        <w:t xml:space="preserve"> establish you according to my gospel and the preaching of Jesus Christ, according to the revelation of the mystery which has been kept secret for long ages past, </w:t>
      </w:r>
    </w:p>
    <w:p w14:paraId="392D9FFA" w14:textId="77777777" w:rsidR="00A43951" w:rsidRPr="00273415" w:rsidRDefault="00B7511F" w:rsidP="00A43951">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w:t>
      </w:r>
      <w:r w:rsidR="004F3A18" w:rsidRPr="00273415">
        <w:rPr>
          <w:rFonts w:ascii="Times New Roman" w:hAnsi="Times New Roman" w:cs="Times New Roman"/>
          <w:sz w:val="28"/>
          <w:szCs w:val="28"/>
        </w:rPr>
        <w:t>his is the final closing benediction of this epistle.</w:t>
      </w:r>
    </w:p>
    <w:p w14:paraId="61676ABA" w14:textId="592FA269" w:rsidR="00A43951" w:rsidRPr="00273415" w:rsidRDefault="00A43951" w:rsidP="00A43951">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Paul tells us that God </w:t>
      </w:r>
      <w:r w:rsidR="00273415">
        <w:rPr>
          <w:rFonts w:ascii="Times New Roman" w:hAnsi="Times New Roman" w:cs="Times New Roman"/>
          <w:sz w:val="28"/>
          <w:szCs w:val="28"/>
        </w:rPr>
        <w:t>can establish us, but what doe</w:t>
      </w:r>
      <w:r w:rsidRPr="00273415">
        <w:rPr>
          <w:rFonts w:ascii="Times New Roman" w:hAnsi="Times New Roman" w:cs="Times New Roman"/>
          <w:sz w:val="28"/>
          <w:szCs w:val="28"/>
        </w:rPr>
        <w:t xml:space="preserve">s this mean. </w:t>
      </w:r>
      <w:r w:rsidR="00273415">
        <w:rPr>
          <w:rFonts w:ascii="Times New Roman" w:hAnsi="Times New Roman" w:cs="Times New Roman"/>
          <w:sz w:val="28"/>
          <w:szCs w:val="28"/>
        </w:rPr>
        <w:t>A</w:t>
      </w:r>
      <w:r w:rsidRPr="00273415">
        <w:rPr>
          <w:rFonts w:ascii="Times New Roman" w:hAnsi="Times New Roman" w:cs="Times New Roman"/>
          <w:sz w:val="28"/>
          <w:szCs w:val="28"/>
        </w:rPr>
        <w:t xml:space="preserve"> good explanation is found in </w:t>
      </w:r>
      <w:r w:rsidRPr="00273415">
        <w:rPr>
          <w:rFonts w:ascii="Times New Roman" w:hAnsi="Times New Roman" w:cs="Times New Roman"/>
          <w:sz w:val="28"/>
          <w:szCs w:val="28"/>
        </w:rPr>
        <w:t xml:space="preserve">1 Peter 5:10, "After you have suffered for a little while, the God of all grace, who called you to His eternal glory in Christ, will Himself perfect, confirm, strengthen and establish you." </w:t>
      </w:r>
    </w:p>
    <w:p w14:paraId="2976DA4D" w14:textId="366F6BC6" w:rsidR="00B7511F" w:rsidRPr="00273415" w:rsidRDefault="004F3A18"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e book of Romans (7,111 words) is Paul</w:t>
      </w:r>
      <w:r w:rsidR="00273415">
        <w:rPr>
          <w:rFonts w:ascii="Times New Roman" w:hAnsi="Times New Roman" w:cs="Times New Roman"/>
          <w:sz w:val="28"/>
          <w:szCs w:val="28"/>
        </w:rPr>
        <w:t>'</w:t>
      </w:r>
      <w:r w:rsidRPr="00273415">
        <w:rPr>
          <w:rFonts w:ascii="Times New Roman" w:hAnsi="Times New Roman" w:cs="Times New Roman"/>
          <w:sz w:val="28"/>
          <w:szCs w:val="28"/>
        </w:rPr>
        <w:t>s longest epistle</w:t>
      </w:r>
      <w:r w:rsidR="00B7511F" w:rsidRPr="00273415">
        <w:rPr>
          <w:rFonts w:ascii="Times New Roman" w:hAnsi="Times New Roman" w:cs="Times New Roman"/>
          <w:sz w:val="28"/>
          <w:szCs w:val="28"/>
        </w:rPr>
        <w:t xml:space="preserve">. </w:t>
      </w:r>
    </w:p>
    <w:p w14:paraId="5C2FBD74" w14:textId="553226EC" w:rsidR="004F3A18"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1 Corinthians is 6,830 words, 2 Corinthians is 4,477, Galatians is 2,230, Ephesians is 2,422, Philippians is 1,629, Colossians is 1,582, 1 Thessalonians is 1,481, 2 Thessalonians is 823, 1 Timothy is 1,591, 2 Timothy is 1,238, Titus is 659, Philemon is 335. If you include </w:t>
      </w:r>
      <w:r w:rsidR="004F3A18" w:rsidRPr="00273415">
        <w:rPr>
          <w:rFonts w:ascii="Times New Roman" w:hAnsi="Times New Roman" w:cs="Times New Roman"/>
          <w:sz w:val="28"/>
          <w:szCs w:val="28"/>
        </w:rPr>
        <w:t>Hebrews</w:t>
      </w:r>
      <w:r w:rsidR="00273415">
        <w:rPr>
          <w:rFonts w:ascii="Times New Roman" w:hAnsi="Times New Roman" w:cs="Times New Roman"/>
          <w:sz w:val="28"/>
          <w:szCs w:val="28"/>
        </w:rPr>
        <w:t xml:space="preserve">, which may have been authored by Paul, </w:t>
      </w:r>
      <w:r w:rsidRPr="00273415">
        <w:rPr>
          <w:rFonts w:ascii="Times New Roman" w:hAnsi="Times New Roman" w:cs="Times New Roman"/>
          <w:sz w:val="28"/>
          <w:szCs w:val="28"/>
        </w:rPr>
        <w:t>add 4,953</w:t>
      </w:r>
      <w:r w:rsidR="00273415">
        <w:rPr>
          <w:rFonts w:ascii="Times New Roman" w:hAnsi="Times New Roman" w:cs="Times New Roman"/>
          <w:sz w:val="28"/>
          <w:szCs w:val="28"/>
        </w:rPr>
        <w:t xml:space="preserve"> words.</w:t>
      </w:r>
    </w:p>
    <w:p w14:paraId="44E5FD94" w14:textId="6BCBFAA3" w:rsidR="00B7511F" w:rsidRPr="00273415" w:rsidRDefault="00B7511F" w:rsidP="00B7511F">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e revelation of the gospel was hidden in the Old Testament, though not completely undetectable.</w:t>
      </w:r>
    </w:p>
    <w:p w14:paraId="2483B18E" w14:textId="33AF388F" w:rsidR="00B7511F"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Atonement by blood, Leviticus 17:11 with Hebrews 9:22</w:t>
      </w:r>
    </w:p>
    <w:p w14:paraId="66FA06F3" w14:textId="1EFF90FA" w:rsidR="00B7511F"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lastRenderedPageBreak/>
        <w:t xml:space="preserve">Begotten </w:t>
      </w:r>
      <w:r w:rsidR="00273415">
        <w:rPr>
          <w:rFonts w:ascii="Times New Roman" w:hAnsi="Times New Roman" w:cs="Times New Roman"/>
          <w:sz w:val="28"/>
          <w:szCs w:val="28"/>
        </w:rPr>
        <w:t>S</w:t>
      </w:r>
      <w:r w:rsidRPr="00273415">
        <w:rPr>
          <w:rFonts w:ascii="Times New Roman" w:hAnsi="Times New Roman" w:cs="Times New Roman"/>
          <w:sz w:val="28"/>
          <w:szCs w:val="28"/>
        </w:rPr>
        <w:t>on, (Jesus) Psalm 2:7 with Acts 13:33 and Heb. 1:5</w:t>
      </w:r>
    </w:p>
    <w:p w14:paraId="3F9A8FA8" w14:textId="4CD12125" w:rsidR="00B7511F"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Crucifixion, Psalm 22:11-18; Zechariah 12:10 with Luke 23:33-38</w:t>
      </w:r>
    </w:p>
    <w:p w14:paraId="0AAF795A" w14:textId="35AF7694" w:rsidR="00B7511F"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Eternal Son, Micah 5:1-2; Psalm 2:7 with Heb. 1:5; 5:5</w:t>
      </w:r>
    </w:p>
    <w:p w14:paraId="056AE96A" w14:textId="62BD522A" w:rsidR="00DF4B30" w:rsidRPr="00273415" w:rsidRDefault="00DF4B30"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God among His people, Isaiah 9:6; 40:3 with John 1:1, 14; Col. 2:9</w:t>
      </w:r>
    </w:p>
    <w:p w14:paraId="60C70B26" w14:textId="6614BE48" w:rsidR="00B7511F"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The sacrifice of the </w:t>
      </w:r>
      <w:r w:rsidR="00273415">
        <w:rPr>
          <w:rFonts w:ascii="Times New Roman" w:hAnsi="Times New Roman" w:cs="Times New Roman"/>
          <w:sz w:val="28"/>
          <w:szCs w:val="28"/>
        </w:rPr>
        <w:t>S</w:t>
      </w:r>
      <w:r w:rsidRPr="00273415">
        <w:rPr>
          <w:rFonts w:ascii="Times New Roman" w:hAnsi="Times New Roman" w:cs="Times New Roman"/>
          <w:sz w:val="28"/>
          <w:szCs w:val="28"/>
        </w:rPr>
        <w:t>on, typology found in Genesis 22 with John 3:16</w:t>
      </w:r>
    </w:p>
    <w:p w14:paraId="090480D9" w14:textId="5B62CA9A" w:rsidR="00B7511F" w:rsidRPr="00273415" w:rsidRDefault="00F57369"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S</w:t>
      </w:r>
      <w:r w:rsidR="00B7511F" w:rsidRPr="00273415">
        <w:rPr>
          <w:rFonts w:ascii="Times New Roman" w:hAnsi="Times New Roman" w:cs="Times New Roman"/>
          <w:sz w:val="28"/>
          <w:szCs w:val="28"/>
        </w:rPr>
        <w:t>in offering, Exodus 30:10; Lev. 4:3 with Rom. 8:3; Heb. 10:18</w:t>
      </w:r>
    </w:p>
    <w:p w14:paraId="439E1926" w14:textId="08876371" w:rsidR="00DF4B30" w:rsidRPr="00273415" w:rsidRDefault="00DF4B30"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Resurrection of Christ, Psalm 16:9-10; 49:15 with John 2:19-21; 20:25-28</w:t>
      </w:r>
    </w:p>
    <w:p w14:paraId="5992AD53" w14:textId="68EB3517" w:rsidR="00B7511F" w:rsidRPr="00273415" w:rsidRDefault="00B7511F"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Substitutionary atonement, Isaiah 53:6-12 with Matt. 20:28; 1 Pet. 2:24</w:t>
      </w:r>
    </w:p>
    <w:p w14:paraId="6F996BDD" w14:textId="205A5B17" w:rsidR="00B7511F" w:rsidRPr="00273415" w:rsidRDefault="00F57369" w:rsidP="00B7511F">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Justification by faith, Gen. 15:6 with Rom. 4:1-5</w:t>
      </w:r>
    </w:p>
    <w:p w14:paraId="4EA4F414" w14:textId="221046A7" w:rsidR="005D399A" w:rsidRPr="00273415" w:rsidRDefault="00E234E9" w:rsidP="00E17126">
      <w:pPr>
        <w:pStyle w:val="Heading1"/>
        <w:numPr>
          <w:ilvl w:val="0"/>
          <w:numId w:val="26"/>
        </w:numPr>
        <w:rPr>
          <w:rFonts w:cs="Times New Roman"/>
          <w:color w:val="auto"/>
          <w:szCs w:val="28"/>
        </w:rPr>
      </w:pPr>
      <w:r w:rsidRPr="00273415">
        <w:rPr>
          <w:rFonts w:cs="Times New Roman"/>
          <w:color w:val="auto"/>
          <w:szCs w:val="28"/>
        </w:rPr>
        <w:t xml:space="preserve">but is now manifested, and by the </w:t>
      </w:r>
      <w:r w:rsidR="005D399A" w:rsidRPr="00273415">
        <w:rPr>
          <w:rFonts w:cs="Times New Roman"/>
          <w:color w:val="auto"/>
          <w:szCs w:val="28"/>
        </w:rPr>
        <w:t xml:space="preserve">Scriptures of the prophets, according to the commandment of the eternal God, has been made known to all the nations, leading to obedience of </w:t>
      </w:r>
      <w:proofErr w:type="gramStart"/>
      <w:r w:rsidR="005D399A" w:rsidRPr="00273415">
        <w:rPr>
          <w:rFonts w:cs="Times New Roman"/>
          <w:color w:val="auto"/>
          <w:szCs w:val="28"/>
        </w:rPr>
        <w:t>faith;</w:t>
      </w:r>
      <w:proofErr w:type="gramEnd"/>
      <w:r w:rsidR="005D399A" w:rsidRPr="00273415">
        <w:rPr>
          <w:rFonts w:cs="Times New Roman"/>
          <w:color w:val="auto"/>
          <w:szCs w:val="28"/>
        </w:rPr>
        <w:t xml:space="preserve"> </w:t>
      </w:r>
    </w:p>
    <w:p w14:paraId="03609E11" w14:textId="071F6A5C" w:rsidR="00E83FE6" w:rsidRPr="00273415" w:rsidRDefault="0059715D"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e manifestation of the gospel of Jesus Christ was present to the people of the first century.</w:t>
      </w:r>
    </w:p>
    <w:p w14:paraId="073CB54C" w14:textId="239914B4" w:rsidR="0059715D" w:rsidRPr="00273415" w:rsidRDefault="0059715D"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Paul points out that the Old Testament prophets</w:t>
      </w:r>
      <w:r w:rsidR="00454EFD">
        <w:rPr>
          <w:rFonts w:ascii="Times New Roman" w:hAnsi="Times New Roman" w:cs="Times New Roman"/>
          <w:sz w:val="28"/>
          <w:szCs w:val="28"/>
        </w:rPr>
        <w:t>,</w:t>
      </w:r>
      <w:r w:rsidRPr="00273415">
        <w:rPr>
          <w:rFonts w:ascii="Times New Roman" w:hAnsi="Times New Roman" w:cs="Times New Roman"/>
          <w:sz w:val="28"/>
          <w:szCs w:val="28"/>
        </w:rPr>
        <w:t xml:space="preserve"> </w:t>
      </w:r>
      <w:r w:rsidR="00454EFD">
        <w:rPr>
          <w:rFonts w:ascii="Times New Roman" w:hAnsi="Times New Roman" w:cs="Times New Roman"/>
          <w:sz w:val="28"/>
          <w:szCs w:val="28"/>
        </w:rPr>
        <w:t xml:space="preserve">under the decree and sovereignty of the eternal God, proclaimed what has </w:t>
      </w:r>
      <w:r w:rsidRPr="00273415">
        <w:rPr>
          <w:rFonts w:ascii="Times New Roman" w:hAnsi="Times New Roman" w:cs="Times New Roman"/>
          <w:sz w:val="28"/>
          <w:szCs w:val="28"/>
        </w:rPr>
        <w:t xml:space="preserve">now </w:t>
      </w:r>
      <w:r w:rsidR="00454EFD">
        <w:rPr>
          <w:rFonts w:ascii="Times New Roman" w:hAnsi="Times New Roman" w:cs="Times New Roman"/>
          <w:sz w:val="28"/>
          <w:szCs w:val="28"/>
        </w:rPr>
        <w:t xml:space="preserve">been </w:t>
      </w:r>
      <w:r w:rsidRPr="00273415">
        <w:rPr>
          <w:rFonts w:ascii="Times New Roman" w:hAnsi="Times New Roman" w:cs="Times New Roman"/>
          <w:sz w:val="28"/>
          <w:szCs w:val="28"/>
        </w:rPr>
        <w:t>revealed</w:t>
      </w:r>
      <w:r w:rsidR="00454EFD">
        <w:rPr>
          <w:rFonts w:ascii="Times New Roman" w:hAnsi="Times New Roman" w:cs="Times New Roman"/>
          <w:sz w:val="28"/>
          <w:szCs w:val="28"/>
        </w:rPr>
        <w:t xml:space="preserve">, </w:t>
      </w:r>
      <w:r w:rsidRPr="00273415">
        <w:rPr>
          <w:rFonts w:ascii="Times New Roman" w:hAnsi="Times New Roman" w:cs="Times New Roman"/>
          <w:sz w:val="28"/>
          <w:szCs w:val="28"/>
        </w:rPr>
        <w:t>the gospel.</w:t>
      </w:r>
    </w:p>
    <w:p w14:paraId="4644724B" w14:textId="440DAD07" w:rsidR="0059715D" w:rsidRPr="00273415" w:rsidRDefault="0059715D"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The gospel has been made known to all nations. This is an exaggeration, a hyperbole. This is important </w:t>
      </w:r>
      <w:r w:rsidR="00454EFD">
        <w:rPr>
          <w:rFonts w:ascii="Times New Roman" w:hAnsi="Times New Roman" w:cs="Times New Roman"/>
          <w:sz w:val="28"/>
          <w:szCs w:val="28"/>
        </w:rPr>
        <w:t>because</w:t>
      </w:r>
      <w:r w:rsidRPr="00273415">
        <w:rPr>
          <w:rFonts w:ascii="Times New Roman" w:hAnsi="Times New Roman" w:cs="Times New Roman"/>
          <w:sz w:val="28"/>
          <w:szCs w:val="28"/>
        </w:rPr>
        <w:t xml:space="preserve"> the Jews believed the Messiah was only coming for Israel (Matt. 15:24).</w:t>
      </w:r>
    </w:p>
    <w:p w14:paraId="1A6ABAAF" w14:textId="3FA8C04C" w:rsidR="0059715D" w:rsidRPr="00273415" w:rsidRDefault="0059715D"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But there are people within all the nations of the world who will come to the faith of Christ.</w:t>
      </w:r>
    </w:p>
    <w:p w14:paraId="77C70C45" w14:textId="5A8D5828" w:rsidR="005D399A" w:rsidRPr="00273415" w:rsidRDefault="005D399A" w:rsidP="00E17126">
      <w:pPr>
        <w:pStyle w:val="Heading1"/>
        <w:numPr>
          <w:ilvl w:val="0"/>
          <w:numId w:val="26"/>
        </w:numPr>
        <w:rPr>
          <w:rFonts w:cs="Times New Roman"/>
          <w:color w:val="auto"/>
          <w:szCs w:val="28"/>
        </w:rPr>
      </w:pPr>
      <w:r w:rsidRPr="00273415">
        <w:rPr>
          <w:rFonts w:cs="Times New Roman"/>
          <w:color w:val="auto"/>
          <w:szCs w:val="28"/>
        </w:rPr>
        <w:t xml:space="preserve">to the only wise God, through Jesus Christ, be the glory forever. Amen." </w:t>
      </w:r>
    </w:p>
    <w:p w14:paraId="0DAF7439" w14:textId="000C1E01" w:rsidR="005D399A" w:rsidRPr="00273415" w:rsidRDefault="0059715D"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Here</w:t>
      </w:r>
      <w:r w:rsidR="00454EFD">
        <w:rPr>
          <w:rFonts w:ascii="Times New Roman" w:hAnsi="Times New Roman" w:cs="Times New Roman"/>
          <w:sz w:val="28"/>
          <w:szCs w:val="28"/>
        </w:rPr>
        <w:t>,</w:t>
      </w:r>
      <w:r w:rsidRPr="00273415">
        <w:rPr>
          <w:rFonts w:ascii="Times New Roman" w:hAnsi="Times New Roman" w:cs="Times New Roman"/>
          <w:sz w:val="28"/>
          <w:szCs w:val="28"/>
        </w:rPr>
        <w:t xml:space="preserve"> Paul distinguishes between the </w:t>
      </w:r>
      <w:proofErr w:type="gramStart"/>
      <w:r w:rsidRPr="00273415">
        <w:rPr>
          <w:rFonts w:ascii="Times New Roman" w:hAnsi="Times New Roman" w:cs="Times New Roman"/>
          <w:sz w:val="28"/>
          <w:szCs w:val="28"/>
        </w:rPr>
        <w:t>Father</w:t>
      </w:r>
      <w:proofErr w:type="gramEnd"/>
      <w:r w:rsidRPr="00273415">
        <w:rPr>
          <w:rFonts w:ascii="Times New Roman" w:hAnsi="Times New Roman" w:cs="Times New Roman"/>
          <w:sz w:val="28"/>
          <w:szCs w:val="28"/>
        </w:rPr>
        <w:t xml:space="preserve"> and the Son.</w:t>
      </w:r>
    </w:p>
    <w:p w14:paraId="4A2C8A79" w14:textId="6A1B5F48" w:rsidR="0059715D" w:rsidRPr="00273415" w:rsidRDefault="0059715D" w:rsidP="00E83FE6">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 xml:space="preserve">Some would use this to say that God the </w:t>
      </w:r>
      <w:r w:rsidR="00454EFD">
        <w:rPr>
          <w:rFonts w:ascii="Times New Roman" w:hAnsi="Times New Roman" w:cs="Times New Roman"/>
          <w:sz w:val="28"/>
          <w:szCs w:val="28"/>
        </w:rPr>
        <w:t>F</w:t>
      </w:r>
      <w:r w:rsidRPr="00273415">
        <w:rPr>
          <w:rFonts w:ascii="Times New Roman" w:hAnsi="Times New Roman" w:cs="Times New Roman"/>
          <w:sz w:val="28"/>
          <w:szCs w:val="28"/>
        </w:rPr>
        <w:t xml:space="preserve">ather is the only true </w:t>
      </w:r>
      <w:proofErr w:type="gramStart"/>
      <w:r w:rsidRPr="00273415">
        <w:rPr>
          <w:rFonts w:ascii="Times New Roman" w:hAnsi="Times New Roman" w:cs="Times New Roman"/>
          <w:sz w:val="28"/>
          <w:szCs w:val="28"/>
        </w:rPr>
        <w:t>God</w:t>
      </w:r>
      <w:proofErr w:type="gramEnd"/>
      <w:r w:rsidRPr="00273415">
        <w:rPr>
          <w:rFonts w:ascii="Times New Roman" w:hAnsi="Times New Roman" w:cs="Times New Roman"/>
          <w:sz w:val="28"/>
          <w:szCs w:val="28"/>
        </w:rPr>
        <w:t xml:space="preserve"> and that Jesus is not God in </w:t>
      </w:r>
      <w:r w:rsidR="00454EFD">
        <w:rPr>
          <w:rFonts w:ascii="Times New Roman" w:hAnsi="Times New Roman" w:cs="Times New Roman"/>
          <w:sz w:val="28"/>
          <w:szCs w:val="28"/>
        </w:rPr>
        <w:t xml:space="preserve">the </w:t>
      </w:r>
      <w:r w:rsidRPr="00273415">
        <w:rPr>
          <w:rFonts w:ascii="Times New Roman" w:hAnsi="Times New Roman" w:cs="Times New Roman"/>
          <w:sz w:val="28"/>
          <w:szCs w:val="28"/>
        </w:rPr>
        <w:t>flesh.</w:t>
      </w:r>
    </w:p>
    <w:p w14:paraId="0E679267" w14:textId="2F7B561A" w:rsidR="0059715D" w:rsidRPr="00273415" w:rsidRDefault="0059715D" w:rsidP="0059715D">
      <w:pPr>
        <w:pStyle w:val="ListParagraph"/>
        <w:numPr>
          <w:ilvl w:val="2"/>
          <w:numId w:val="26"/>
        </w:numPr>
        <w:rPr>
          <w:rFonts w:ascii="Times New Roman" w:hAnsi="Times New Roman" w:cs="Times New Roman"/>
          <w:sz w:val="28"/>
          <w:szCs w:val="28"/>
        </w:rPr>
      </w:pPr>
      <w:r w:rsidRPr="00273415">
        <w:rPr>
          <w:rFonts w:ascii="Times New Roman" w:hAnsi="Times New Roman" w:cs="Times New Roman"/>
          <w:sz w:val="28"/>
          <w:szCs w:val="28"/>
        </w:rPr>
        <w:t xml:space="preserve">Jude 4, "For certain persons have crept in unnoticed, those who were long beforehand marked out for this condemnation, ungodly persons who turn the grace of our God into licentiousness and deny our </w:t>
      </w:r>
      <w:r w:rsidRPr="00273415">
        <w:rPr>
          <w:rFonts w:ascii="Times New Roman" w:hAnsi="Times New Roman" w:cs="Times New Roman"/>
          <w:sz w:val="28"/>
          <w:szCs w:val="28"/>
          <w:u w:val="single"/>
        </w:rPr>
        <w:t>only Master and Lord, Jesus Christ</w:t>
      </w:r>
      <w:r w:rsidRPr="00273415">
        <w:rPr>
          <w:rFonts w:ascii="Times New Roman" w:hAnsi="Times New Roman" w:cs="Times New Roman"/>
          <w:sz w:val="28"/>
          <w:szCs w:val="28"/>
        </w:rPr>
        <w:t>."</w:t>
      </w:r>
    </w:p>
    <w:p w14:paraId="6929F5BD" w14:textId="3AAAA130" w:rsidR="0059715D" w:rsidRPr="00273415" w:rsidRDefault="0059715D" w:rsidP="0059715D">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The glory of God will be forever.</w:t>
      </w:r>
      <w:r w:rsidR="007E75A7" w:rsidRPr="00273415">
        <w:rPr>
          <w:rFonts w:ascii="Times New Roman" w:hAnsi="Times New Roman" w:cs="Times New Roman"/>
          <w:sz w:val="28"/>
          <w:szCs w:val="28"/>
        </w:rPr>
        <w:t xml:space="preserve"> The literal Greek says, </w:t>
      </w:r>
      <w:r w:rsidR="007E75A7" w:rsidRPr="00273415">
        <w:rPr>
          <w:rFonts w:ascii="Times New Roman" w:hAnsi="Times New Roman" w:cs="Times New Roman"/>
          <w:sz w:val="28"/>
          <w:szCs w:val="28"/>
          <w:lang w:val="el-GR"/>
        </w:rPr>
        <w:t>χρονοις</w:t>
      </w:r>
      <w:r w:rsidR="007E75A7" w:rsidRPr="00273415">
        <w:rPr>
          <w:rFonts w:ascii="Times New Roman" w:hAnsi="Times New Roman" w:cs="Times New Roman"/>
          <w:sz w:val="28"/>
          <w:szCs w:val="28"/>
        </w:rPr>
        <w:t xml:space="preserve"> </w:t>
      </w:r>
      <w:r w:rsidR="007E75A7" w:rsidRPr="00273415">
        <w:rPr>
          <w:rFonts w:ascii="Times New Roman" w:hAnsi="Times New Roman" w:cs="Times New Roman"/>
          <w:sz w:val="28"/>
          <w:szCs w:val="28"/>
          <w:lang w:val="el-GR"/>
        </w:rPr>
        <w:t>αἰωνιοις</w:t>
      </w:r>
      <w:r w:rsidR="007E75A7" w:rsidRPr="00273415">
        <w:rPr>
          <w:rFonts w:ascii="Times New Roman" w:hAnsi="Times New Roman" w:cs="Times New Roman"/>
          <w:sz w:val="28"/>
          <w:szCs w:val="28"/>
        </w:rPr>
        <w:t xml:space="preserve">, </w:t>
      </w:r>
      <w:proofErr w:type="spellStart"/>
      <w:r w:rsidR="007E75A7" w:rsidRPr="00273415">
        <w:rPr>
          <w:rFonts w:ascii="Times New Roman" w:hAnsi="Times New Roman" w:cs="Times New Roman"/>
          <w:sz w:val="28"/>
          <w:szCs w:val="28"/>
        </w:rPr>
        <w:t>chronos</w:t>
      </w:r>
      <w:proofErr w:type="spellEnd"/>
      <w:r w:rsidR="007E75A7" w:rsidRPr="00273415">
        <w:rPr>
          <w:rFonts w:ascii="Times New Roman" w:hAnsi="Times New Roman" w:cs="Times New Roman"/>
          <w:sz w:val="28"/>
          <w:szCs w:val="28"/>
        </w:rPr>
        <w:t xml:space="preserve"> </w:t>
      </w:r>
      <w:proofErr w:type="spellStart"/>
      <w:r w:rsidR="007E75A7" w:rsidRPr="00273415">
        <w:rPr>
          <w:rFonts w:ascii="Times New Roman" w:hAnsi="Times New Roman" w:cs="Times New Roman"/>
          <w:sz w:val="28"/>
          <w:szCs w:val="28"/>
        </w:rPr>
        <w:t>aioniois</w:t>
      </w:r>
      <w:proofErr w:type="spellEnd"/>
      <w:r w:rsidR="007E75A7" w:rsidRPr="00273415">
        <w:rPr>
          <w:rFonts w:ascii="Times New Roman" w:hAnsi="Times New Roman" w:cs="Times New Roman"/>
          <w:sz w:val="28"/>
          <w:szCs w:val="28"/>
        </w:rPr>
        <w:t>, which is eternal times.</w:t>
      </w:r>
    </w:p>
    <w:p w14:paraId="1349D84B" w14:textId="37234B56" w:rsidR="007E75A7" w:rsidRPr="00273415" w:rsidRDefault="007E75A7" w:rsidP="0059715D">
      <w:pPr>
        <w:pStyle w:val="ListParagraph"/>
        <w:numPr>
          <w:ilvl w:val="1"/>
          <w:numId w:val="26"/>
        </w:numPr>
        <w:rPr>
          <w:rFonts w:ascii="Times New Roman" w:hAnsi="Times New Roman" w:cs="Times New Roman"/>
          <w:sz w:val="28"/>
          <w:szCs w:val="28"/>
        </w:rPr>
      </w:pPr>
      <w:r w:rsidRPr="00273415">
        <w:rPr>
          <w:rFonts w:ascii="Times New Roman" w:hAnsi="Times New Roman" w:cs="Times New Roman"/>
          <w:sz w:val="28"/>
          <w:szCs w:val="28"/>
        </w:rPr>
        <w:t>Amen means so be it. It is a statement of absolute trust and confidence. It occurs 129 times in the New Testament.</w:t>
      </w:r>
    </w:p>
    <w:sectPr w:rsidR="007E75A7" w:rsidRPr="00273415" w:rsidSect="00DF260E">
      <w:footerReference w:type="default" r:id="rId9"/>
      <w:pgSz w:w="12240" w:h="15840" w:code="1"/>
      <w:pgMar w:top="1440" w:right="108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2A17C" w14:textId="77777777" w:rsidR="00DF260E" w:rsidRDefault="00DF260E" w:rsidP="00A0055A">
      <w:pPr>
        <w:spacing w:after="0" w:line="240" w:lineRule="auto"/>
      </w:pPr>
      <w:r>
        <w:separator/>
      </w:r>
    </w:p>
  </w:endnote>
  <w:endnote w:type="continuationSeparator" w:id="0">
    <w:p w14:paraId="1B302DC9" w14:textId="77777777" w:rsidR="00DF260E" w:rsidRDefault="00DF260E"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66FB1904" w:rsidR="00A0055A" w:rsidRDefault="00A0055A">
        <w:pPr>
          <w:pStyle w:val="Footer"/>
          <w:jc w:val="center"/>
        </w:pPr>
        <w:r>
          <w:t xml:space="preserve">Romans Chapter </w:t>
        </w:r>
        <w:r w:rsidR="00DD2CD5">
          <w:t>1</w:t>
        </w:r>
        <w:r w:rsidR="005D399A">
          <w:t>6</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A4DDB" w14:textId="77777777" w:rsidR="00DF260E" w:rsidRDefault="00DF260E" w:rsidP="00A0055A">
      <w:pPr>
        <w:spacing w:after="0" w:line="240" w:lineRule="auto"/>
      </w:pPr>
      <w:r>
        <w:separator/>
      </w:r>
    </w:p>
  </w:footnote>
  <w:footnote w:type="continuationSeparator" w:id="0">
    <w:p w14:paraId="2AD22C07" w14:textId="77777777" w:rsidR="00DF260E" w:rsidRDefault="00DF260E"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661F"/>
    <w:multiLevelType w:val="multilevel"/>
    <w:tmpl w:val="1EA0675E"/>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000000" w:themeColor="text1"/>
      </w:r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 w15:restartNumberingAfterBreak="0">
    <w:nsid w:val="040B50C6"/>
    <w:multiLevelType w:val="multilevel"/>
    <w:tmpl w:val="78829B24"/>
    <w:lvl w:ilvl="0">
      <w:start w:val="1"/>
      <w:numFmt w:val="decimal"/>
      <w:lvlRestart w:val="0"/>
      <w:lvlText w:val="%1."/>
      <w:lvlJc w:val="left"/>
      <w:pPr>
        <w:ind w:left="432" w:hanging="432"/>
      </w:pPr>
      <w:rPr>
        <w:b w:val="0"/>
      </w:rPr>
    </w:lvl>
    <w:lvl w:ilvl="1">
      <w:start w:val="1"/>
      <w:numFmt w:val="decimal"/>
      <w:lvlText w:val="%2."/>
      <w:lvlJc w:val="left"/>
      <w:pPr>
        <w:ind w:left="864" w:hanging="432"/>
      </w:pPr>
      <w:rPr>
        <w:b w:val="0"/>
      </w:rPr>
    </w:lvl>
    <w:lvl w:ilvl="2">
      <w:start w:val="1"/>
      <w:numFmt w:val="decimal"/>
      <w:lvlText w:val="%3."/>
      <w:lvlJc w:val="left"/>
      <w:pPr>
        <w:ind w:left="1296" w:hanging="432"/>
      </w:pPr>
      <w:rPr>
        <w:b w:val="0"/>
      </w:r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4" w15:restartNumberingAfterBreak="0">
    <w:nsid w:val="18D96A2C"/>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1B8E514F"/>
    <w:multiLevelType w:val="multilevel"/>
    <w:tmpl w:val="0FF809C2"/>
    <w:lvl w:ilvl="0">
      <w:start w:val="1"/>
      <w:numFmt w:val="decimal"/>
      <w:lvlRestart w:val="0"/>
      <w:lvlText w:val="%1."/>
      <w:lvlJc w:val="left"/>
      <w:pPr>
        <w:ind w:left="540" w:hanging="540"/>
      </w:pPr>
    </w:lvl>
    <w:lvl w:ilvl="1">
      <w:start w:val="1"/>
      <w:numFmt w:val="decimal"/>
      <w:lvlText w:val="%2."/>
      <w:lvlJc w:val="left"/>
      <w:pPr>
        <w:ind w:left="1080" w:hanging="540"/>
      </w:pPr>
    </w:lvl>
    <w:lvl w:ilvl="2">
      <w:start w:val="1"/>
      <w:numFmt w:val="decimal"/>
      <w:lvlText w:val="%3."/>
      <w:lvlJc w:val="left"/>
      <w:pPr>
        <w:ind w:left="1620" w:hanging="540"/>
      </w:pPr>
      <w:rPr>
        <w:i w:val="0"/>
      </w:rPr>
    </w:lvl>
    <w:lvl w:ilvl="3">
      <w:start w:val="1"/>
      <w:numFmt w:val="decimal"/>
      <w:lvlText w:val="%4."/>
      <w:lvlJc w:val="left"/>
      <w:pPr>
        <w:ind w:left="2160" w:hanging="540"/>
      </w:pPr>
    </w:lvl>
    <w:lvl w:ilvl="4">
      <w:start w:val="1"/>
      <w:numFmt w:val="decimal"/>
      <w:lvlText w:val="%5."/>
      <w:lvlJc w:val="left"/>
      <w:pPr>
        <w:ind w:left="2700" w:hanging="540"/>
      </w:pPr>
    </w:lvl>
    <w:lvl w:ilvl="5">
      <w:start w:val="1"/>
      <w:numFmt w:val="decimal"/>
      <w:lvlText w:val="%6."/>
      <w:lvlJc w:val="left"/>
      <w:pPr>
        <w:ind w:left="3240" w:hanging="540"/>
      </w:pPr>
    </w:lvl>
    <w:lvl w:ilvl="6">
      <w:start w:val="1"/>
      <w:numFmt w:val="decimal"/>
      <w:lvlText w:val="%7."/>
      <w:lvlJc w:val="left"/>
      <w:pPr>
        <w:ind w:left="3262" w:hanging="2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6"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8"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9" w15:restartNumberingAfterBreak="0">
    <w:nsid w:val="31EA229E"/>
    <w:multiLevelType w:val="multilevel"/>
    <w:tmpl w:val="67B05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A519E4"/>
    <w:multiLevelType w:val="multilevel"/>
    <w:tmpl w:val="EE62D7E8"/>
    <w:lvl w:ilvl="0">
      <w:start w:val="1"/>
      <w:numFmt w:val="bullet"/>
      <w:lvlText w:val=""/>
      <w:lvlJc w:val="left"/>
      <w:pPr>
        <w:ind w:left="432" w:hanging="432"/>
      </w:pPr>
      <w:rPr>
        <w:rFonts w:ascii="Symbol" w:hAnsi="Symbol"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11" w15:restartNumberingAfterBreak="0">
    <w:nsid w:val="35B47EC8"/>
    <w:multiLevelType w:val="multilevel"/>
    <w:tmpl w:val="12966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13"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41EA6D8E"/>
    <w:multiLevelType w:val="multilevel"/>
    <w:tmpl w:val="DA9634C4"/>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5" w15:restartNumberingAfterBreak="0">
    <w:nsid w:val="423F2580"/>
    <w:multiLevelType w:val="multilevel"/>
    <w:tmpl w:val="5C128D8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6" w15:restartNumberingAfterBreak="0">
    <w:nsid w:val="432F1AAE"/>
    <w:multiLevelType w:val="multilevel"/>
    <w:tmpl w:val="99D4C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384DE9"/>
    <w:multiLevelType w:val="multilevel"/>
    <w:tmpl w:val="1BFC0F38"/>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8" w15:restartNumberingAfterBreak="0">
    <w:nsid w:val="46CC3505"/>
    <w:multiLevelType w:val="multilevel"/>
    <w:tmpl w:val="A33A7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19"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0" w15:restartNumberingAfterBreak="0">
    <w:nsid w:val="4A6E188E"/>
    <w:multiLevelType w:val="multilevel"/>
    <w:tmpl w:val="B9F8147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1" w15:restartNumberingAfterBreak="0">
    <w:nsid w:val="4DE4629E"/>
    <w:multiLevelType w:val="multilevel"/>
    <w:tmpl w:val="7E4C9BF2"/>
    <w:lvl w:ilvl="0">
      <w:start w:val="1"/>
      <w:numFmt w:val="decimal"/>
      <w:lvlRestart w:val="0"/>
      <w:lvlText w:val="%1."/>
      <w:lvlJc w:val="left"/>
      <w:pPr>
        <w:ind w:left="432" w:hanging="432"/>
      </w:pPr>
      <w:rPr>
        <w:rFonts w:hint="default"/>
      </w:rPr>
    </w:lvl>
    <w:lvl w:ilvl="1">
      <w:start w:val="1"/>
      <w:numFmt w:val="decimal"/>
      <w:lvlText w:val="%2."/>
      <w:lvlJc w:val="left"/>
      <w:pPr>
        <w:ind w:left="864" w:hanging="432"/>
      </w:pPr>
      <w:rPr>
        <w:rFonts w:hint="default"/>
      </w:rPr>
    </w:lvl>
    <w:lvl w:ilvl="2">
      <w:start w:val="1"/>
      <w:numFmt w:val="decimal"/>
      <w:lvlText w:val="%3."/>
      <w:lvlJc w:val="left"/>
      <w:pPr>
        <w:ind w:left="1368" w:hanging="504"/>
      </w:pPr>
      <w:rPr>
        <w:rFonts w:hint="default"/>
      </w:rPr>
    </w:lvl>
    <w:lvl w:ilvl="3">
      <w:start w:val="1"/>
      <w:numFmt w:val="decimal"/>
      <w:lvlText w:val="%4."/>
      <w:lvlJc w:val="left"/>
      <w:pPr>
        <w:ind w:left="1728" w:hanging="360"/>
      </w:pPr>
      <w:rPr>
        <w:rFonts w:hint="default"/>
      </w:rPr>
    </w:lvl>
    <w:lvl w:ilvl="4">
      <w:start w:val="1"/>
      <w:numFmt w:val="decimal"/>
      <w:lvlText w:val="%5."/>
      <w:lvlJc w:val="left"/>
      <w:pPr>
        <w:ind w:left="2160" w:hanging="432"/>
      </w:pPr>
      <w:rPr>
        <w:rFonts w:hint="default"/>
      </w:rPr>
    </w:lvl>
    <w:lvl w:ilvl="5">
      <w:start w:val="1"/>
      <w:numFmt w:val="decimal"/>
      <w:lvlText w:val="%6."/>
      <w:lvlJc w:val="left"/>
      <w:pPr>
        <w:ind w:left="2592" w:hanging="432"/>
      </w:pPr>
      <w:rPr>
        <w:rFonts w:hint="default"/>
      </w:rPr>
    </w:lvl>
    <w:lvl w:ilvl="6">
      <w:start w:val="1"/>
      <w:numFmt w:val="decimal"/>
      <w:lvlText w:val="%7."/>
      <w:lvlJc w:val="left"/>
      <w:pPr>
        <w:ind w:left="3024" w:hanging="432"/>
      </w:pPr>
      <w:rPr>
        <w:rFonts w:hint="default"/>
      </w:rPr>
    </w:lvl>
    <w:lvl w:ilvl="7">
      <w:start w:val="1"/>
      <w:numFmt w:val="decimal"/>
      <w:lvlText w:val="%8."/>
      <w:lvlJc w:val="left"/>
      <w:pPr>
        <w:ind w:left="2520" w:firstLine="0"/>
      </w:pPr>
      <w:rPr>
        <w:rFonts w:hint="default"/>
      </w:rPr>
    </w:lvl>
    <w:lvl w:ilvl="8">
      <w:start w:val="1"/>
      <w:numFmt w:val="decimal"/>
      <w:lvlText w:val="%9."/>
      <w:lvlJc w:val="left"/>
      <w:pPr>
        <w:ind w:left="2880" w:firstLine="0"/>
      </w:pPr>
      <w:rPr>
        <w:rFonts w:hint="default"/>
      </w:rPr>
    </w:lvl>
  </w:abstractNum>
  <w:abstractNum w:abstractNumId="22" w15:restartNumberingAfterBreak="0">
    <w:nsid w:val="53B6283B"/>
    <w:multiLevelType w:val="multilevel"/>
    <w:tmpl w:val="A66887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23" w15:restartNumberingAfterBreak="0">
    <w:nsid w:val="547566DF"/>
    <w:multiLevelType w:val="multilevel"/>
    <w:tmpl w:val="486A788A"/>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800" w:hanging="432"/>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4" w15:restartNumberingAfterBreak="0">
    <w:nsid w:val="58853FD7"/>
    <w:multiLevelType w:val="multilevel"/>
    <w:tmpl w:val="D5FE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8F39C0"/>
    <w:multiLevelType w:val="multilevel"/>
    <w:tmpl w:val="23865096"/>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26" w15:restartNumberingAfterBreak="0">
    <w:nsid w:val="6A9C3332"/>
    <w:multiLevelType w:val="multilevel"/>
    <w:tmpl w:val="50B823E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num w:numId="1" w16cid:durableId="823205026">
    <w:abstractNumId w:val="8"/>
  </w:num>
  <w:num w:numId="2" w16cid:durableId="225729424">
    <w:abstractNumId w:val="19"/>
  </w:num>
  <w:num w:numId="3" w16cid:durableId="1384914511">
    <w:abstractNumId w:val="12"/>
  </w:num>
  <w:num w:numId="4" w16cid:durableId="377165915">
    <w:abstractNumId w:val="6"/>
  </w:num>
  <w:num w:numId="5" w16cid:durableId="717586403">
    <w:abstractNumId w:val="2"/>
  </w:num>
  <w:num w:numId="6" w16cid:durableId="587006434">
    <w:abstractNumId w:val="13"/>
  </w:num>
  <w:num w:numId="7" w16cid:durableId="2136093269">
    <w:abstractNumId w:val="3"/>
  </w:num>
  <w:num w:numId="8" w16cid:durableId="1875578532">
    <w:abstractNumId w:val="21"/>
  </w:num>
  <w:num w:numId="9" w16cid:durableId="1553422432">
    <w:abstractNumId w:val="7"/>
  </w:num>
  <w:num w:numId="10" w16cid:durableId="174345710">
    <w:abstractNumId w:val="25"/>
  </w:num>
  <w:num w:numId="11" w16cid:durableId="1203320893">
    <w:abstractNumId w:val="14"/>
  </w:num>
  <w:num w:numId="12" w16cid:durableId="1377120531">
    <w:abstractNumId w:val="22"/>
  </w:num>
  <w:num w:numId="13" w16cid:durableId="1758399465">
    <w:abstractNumId w:val="5"/>
  </w:num>
  <w:num w:numId="14" w16cid:durableId="515923824">
    <w:abstractNumId w:val="11"/>
  </w:num>
  <w:num w:numId="15" w16cid:durableId="1906604286">
    <w:abstractNumId w:val="10"/>
  </w:num>
  <w:num w:numId="16" w16cid:durableId="911085057">
    <w:abstractNumId w:val="26"/>
  </w:num>
  <w:num w:numId="17" w16cid:durableId="1243485689">
    <w:abstractNumId w:val="4"/>
  </w:num>
  <w:num w:numId="18" w16cid:durableId="1772553582">
    <w:abstractNumId w:val="1"/>
  </w:num>
  <w:num w:numId="19" w16cid:durableId="990671130">
    <w:abstractNumId w:val="24"/>
  </w:num>
  <w:num w:numId="20" w16cid:durableId="230194511">
    <w:abstractNumId w:val="9"/>
  </w:num>
  <w:num w:numId="21" w16cid:durableId="348222403">
    <w:abstractNumId w:val="15"/>
  </w:num>
  <w:num w:numId="22" w16cid:durableId="1096629404">
    <w:abstractNumId w:val="23"/>
  </w:num>
  <w:num w:numId="23" w16cid:durableId="1336573631">
    <w:abstractNumId w:val="18"/>
  </w:num>
  <w:num w:numId="24" w16cid:durableId="250965407">
    <w:abstractNumId w:val="20"/>
  </w:num>
  <w:num w:numId="25" w16cid:durableId="1462336932">
    <w:abstractNumId w:val="17"/>
  </w:num>
  <w:num w:numId="26" w16cid:durableId="1109079703">
    <w:abstractNumId w:val="0"/>
  </w:num>
  <w:num w:numId="27" w16cid:durableId="1195921749">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zsDQ3MTA2MbQwNzdS0lEKTi0uzszPAymwNK0FAGUn/tQtAAAA"/>
    <w:docVar w:name="dgnword-docGUID" w:val="{F009B98F-CFBB-4CFC-8C7A-7B3F877A2263}"/>
    <w:docVar w:name="dgnword-eventsink" w:val="2091894434512"/>
  </w:docVars>
  <w:rsids>
    <w:rsidRoot w:val="00495C63"/>
    <w:rsid w:val="00000813"/>
    <w:rsid w:val="00000BDE"/>
    <w:rsid w:val="00000C30"/>
    <w:rsid w:val="00001081"/>
    <w:rsid w:val="00001FF4"/>
    <w:rsid w:val="000020A1"/>
    <w:rsid w:val="000049B6"/>
    <w:rsid w:val="00006948"/>
    <w:rsid w:val="000073E9"/>
    <w:rsid w:val="00007E11"/>
    <w:rsid w:val="00010683"/>
    <w:rsid w:val="00012E2D"/>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3C20"/>
    <w:rsid w:val="00044DF6"/>
    <w:rsid w:val="00044E95"/>
    <w:rsid w:val="0004504D"/>
    <w:rsid w:val="00045891"/>
    <w:rsid w:val="00046B15"/>
    <w:rsid w:val="000473DF"/>
    <w:rsid w:val="00050499"/>
    <w:rsid w:val="00051C76"/>
    <w:rsid w:val="00054697"/>
    <w:rsid w:val="0005488C"/>
    <w:rsid w:val="0005500A"/>
    <w:rsid w:val="00056303"/>
    <w:rsid w:val="00057C92"/>
    <w:rsid w:val="0006038C"/>
    <w:rsid w:val="00061214"/>
    <w:rsid w:val="0006434E"/>
    <w:rsid w:val="000667C0"/>
    <w:rsid w:val="000731A2"/>
    <w:rsid w:val="0007448F"/>
    <w:rsid w:val="00075394"/>
    <w:rsid w:val="000753DF"/>
    <w:rsid w:val="000759C7"/>
    <w:rsid w:val="0007608B"/>
    <w:rsid w:val="00076DAC"/>
    <w:rsid w:val="00081DAD"/>
    <w:rsid w:val="00083970"/>
    <w:rsid w:val="000859AE"/>
    <w:rsid w:val="0008654D"/>
    <w:rsid w:val="000875E7"/>
    <w:rsid w:val="0009010D"/>
    <w:rsid w:val="0009051D"/>
    <w:rsid w:val="000909E4"/>
    <w:rsid w:val="000910FC"/>
    <w:rsid w:val="00091B63"/>
    <w:rsid w:val="00091D4B"/>
    <w:rsid w:val="0009271C"/>
    <w:rsid w:val="00092902"/>
    <w:rsid w:val="000930E0"/>
    <w:rsid w:val="0009342B"/>
    <w:rsid w:val="00094AFF"/>
    <w:rsid w:val="0009529D"/>
    <w:rsid w:val="00095834"/>
    <w:rsid w:val="00095D20"/>
    <w:rsid w:val="00097E34"/>
    <w:rsid w:val="000A07E2"/>
    <w:rsid w:val="000A0862"/>
    <w:rsid w:val="000A15DE"/>
    <w:rsid w:val="000A2C3B"/>
    <w:rsid w:val="000A3285"/>
    <w:rsid w:val="000A3751"/>
    <w:rsid w:val="000A43AC"/>
    <w:rsid w:val="000A73D7"/>
    <w:rsid w:val="000B3BB1"/>
    <w:rsid w:val="000B3E85"/>
    <w:rsid w:val="000B4CDB"/>
    <w:rsid w:val="000B64B9"/>
    <w:rsid w:val="000B694E"/>
    <w:rsid w:val="000B6C12"/>
    <w:rsid w:val="000C0E47"/>
    <w:rsid w:val="000C1233"/>
    <w:rsid w:val="000C3232"/>
    <w:rsid w:val="000C3D91"/>
    <w:rsid w:val="000C784B"/>
    <w:rsid w:val="000C7CB3"/>
    <w:rsid w:val="000D1CDD"/>
    <w:rsid w:val="000D5557"/>
    <w:rsid w:val="000D687B"/>
    <w:rsid w:val="000D6AC4"/>
    <w:rsid w:val="000D6E17"/>
    <w:rsid w:val="000D72C8"/>
    <w:rsid w:val="000E296B"/>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2066"/>
    <w:rsid w:val="001242FE"/>
    <w:rsid w:val="00126323"/>
    <w:rsid w:val="00131896"/>
    <w:rsid w:val="00133E57"/>
    <w:rsid w:val="00133EFE"/>
    <w:rsid w:val="00134E71"/>
    <w:rsid w:val="0013593E"/>
    <w:rsid w:val="00140153"/>
    <w:rsid w:val="00140244"/>
    <w:rsid w:val="00140646"/>
    <w:rsid w:val="00142D63"/>
    <w:rsid w:val="00151B07"/>
    <w:rsid w:val="001545EB"/>
    <w:rsid w:val="00156677"/>
    <w:rsid w:val="00156E3C"/>
    <w:rsid w:val="001571F5"/>
    <w:rsid w:val="00163342"/>
    <w:rsid w:val="00166458"/>
    <w:rsid w:val="0016765C"/>
    <w:rsid w:val="00167E89"/>
    <w:rsid w:val="0017010A"/>
    <w:rsid w:val="00170369"/>
    <w:rsid w:val="001711BF"/>
    <w:rsid w:val="0017537B"/>
    <w:rsid w:val="001757BA"/>
    <w:rsid w:val="0017611D"/>
    <w:rsid w:val="001810C3"/>
    <w:rsid w:val="001816A3"/>
    <w:rsid w:val="00184B04"/>
    <w:rsid w:val="001864AC"/>
    <w:rsid w:val="00187731"/>
    <w:rsid w:val="0019078D"/>
    <w:rsid w:val="00190C4C"/>
    <w:rsid w:val="00191B7D"/>
    <w:rsid w:val="0019268A"/>
    <w:rsid w:val="00192E8E"/>
    <w:rsid w:val="001955AB"/>
    <w:rsid w:val="00196830"/>
    <w:rsid w:val="00197021"/>
    <w:rsid w:val="00197B8C"/>
    <w:rsid w:val="001A03C0"/>
    <w:rsid w:val="001A0C85"/>
    <w:rsid w:val="001A27E4"/>
    <w:rsid w:val="001A29E8"/>
    <w:rsid w:val="001A3142"/>
    <w:rsid w:val="001A35D2"/>
    <w:rsid w:val="001A5002"/>
    <w:rsid w:val="001A54D1"/>
    <w:rsid w:val="001A7DC0"/>
    <w:rsid w:val="001B1ACC"/>
    <w:rsid w:val="001B1B0B"/>
    <w:rsid w:val="001B23E2"/>
    <w:rsid w:val="001B364E"/>
    <w:rsid w:val="001B45C3"/>
    <w:rsid w:val="001B476D"/>
    <w:rsid w:val="001B5C94"/>
    <w:rsid w:val="001B60E9"/>
    <w:rsid w:val="001B6E8F"/>
    <w:rsid w:val="001B752E"/>
    <w:rsid w:val="001C0401"/>
    <w:rsid w:val="001C0F71"/>
    <w:rsid w:val="001C6607"/>
    <w:rsid w:val="001C7249"/>
    <w:rsid w:val="001D1E55"/>
    <w:rsid w:val="001D48DE"/>
    <w:rsid w:val="001D6D33"/>
    <w:rsid w:val="001D7121"/>
    <w:rsid w:val="001E1101"/>
    <w:rsid w:val="001E1824"/>
    <w:rsid w:val="001E249C"/>
    <w:rsid w:val="001E2F60"/>
    <w:rsid w:val="001E3899"/>
    <w:rsid w:val="001E39EB"/>
    <w:rsid w:val="001E3DFF"/>
    <w:rsid w:val="001E41FB"/>
    <w:rsid w:val="001E4E22"/>
    <w:rsid w:val="001E6288"/>
    <w:rsid w:val="001E65E7"/>
    <w:rsid w:val="001E6E34"/>
    <w:rsid w:val="001E732B"/>
    <w:rsid w:val="001E7AD1"/>
    <w:rsid w:val="001E7C9E"/>
    <w:rsid w:val="001F069F"/>
    <w:rsid w:val="001F32E9"/>
    <w:rsid w:val="001F38CC"/>
    <w:rsid w:val="001F396E"/>
    <w:rsid w:val="001F3DF9"/>
    <w:rsid w:val="001F46A1"/>
    <w:rsid w:val="001F61EA"/>
    <w:rsid w:val="001F63FF"/>
    <w:rsid w:val="001F6510"/>
    <w:rsid w:val="001F6EC8"/>
    <w:rsid w:val="0020252C"/>
    <w:rsid w:val="0020484D"/>
    <w:rsid w:val="002049F3"/>
    <w:rsid w:val="00204A76"/>
    <w:rsid w:val="00204F32"/>
    <w:rsid w:val="00205A78"/>
    <w:rsid w:val="00205A8F"/>
    <w:rsid w:val="00210048"/>
    <w:rsid w:val="00210327"/>
    <w:rsid w:val="002130AB"/>
    <w:rsid w:val="00214385"/>
    <w:rsid w:val="00214984"/>
    <w:rsid w:val="00214991"/>
    <w:rsid w:val="00214DF9"/>
    <w:rsid w:val="00216095"/>
    <w:rsid w:val="00222E9C"/>
    <w:rsid w:val="00224C34"/>
    <w:rsid w:val="00225498"/>
    <w:rsid w:val="0022568B"/>
    <w:rsid w:val="00226E1E"/>
    <w:rsid w:val="00227FC7"/>
    <w:rsid w:val="00231431"/>
    <w:rsid w:val="002316D1"/>
    <w:rsid w:val="00232700"/>
    <w:rsid w:val="0023327A"/>
    <w:rsid w:val="0023541A"/>
    <w:rsid w:val="002357D8"/>
    <w:rsid w:val="002358DE"/>
    <w:rsid w:val="00235EAB"/>
    <w:rsid w:val="00236934"/>
    <w:rsid w:val="00236A83"/>
    <w:rsid w:val="0024496E"/>
    <w:rsid w:val="00244D13"/>
    <w:rsid w:val="00245AFD"/>
    <w:rsid w:val="00247B76"/>
    <w:rsid w:val="00250B66"/>
    <w:rsid w:val="00251AC0"/>
    <w:rsid w:val="00253C60"/>
    <w:rsid w:val="00254BBC"/>
    <w:rsid w:val="00256665"/>
    <w:rsid w:val="00256C83"/>
    <w:rsid w:val="00256FD5"/>
    <w:rsid w:val="00257527"/>
    <w:rsid w:val="00261BC8"/>
    <w:rsid w:val="00262133"/>
    <w:rsid w:val="002719AD"/>
    <w:rsid w:val="00273415"/>
    <w:rsid w:val="00273524"/>
    <w:rsid w:val="00274045"/>
    <w:rsid w:val="002744E5"/>
    <w:rsid w:val="00276FFC"/>
    <w:rsid w:val="002771F2"/>
    <w:rsid w:val="0028345D"/>
    <w:rsid w:val="002849A9"/>
    <w:rsid w:val="00291AEA"/>
    <w:rsid w:val="00294902"/>
    <w:rsid w:val="002A090F"/>
    <w:rsid w:val="002A16A0"/>
    <w:rsid w:val="002A23AB"/>
    <w:rsid w:val="002A62E5"/>
    <w:rsid w:val="002A6652"/>
    <w:rsid w:val="002A699B"/>
    <w:rsid w:val="002A6E0F"/>
    <w:rsid w:val="002A79EF"/>
    <w:rsid w:val="002A7F8C"/>
    <w:rsid w:val="002B2E83"/>
    <w:rsid w:val="002B4AB7"/>
    <w:rsid w:val="002B7378"/>
    <w:rsid w:val="002C11B9"/>
    <w:rsid w:val="002C1676"/>
    <w:rsid w:val="002C2437"/>
    <w:rsid w:val="002C471C"/>
    <w:rsid w:val="002C5C5E"/>
    <w:rsid w:val="002C5CE1"/>
    <w:rsid w:val="002D03CA"/>
    <w:rsid w:val="002D0DA4"/>
    <w:rsid w:val="002D1544"/>
    <w:rsid w:val="002D3A15"/>
    <w:rsid w:val="002D3A8A"/>
    <w:rsid w:val="002D699C"/>
    <w:rsid w:val="002E05D5"/>
    <w:rsid w:val="002E4238"/>
    <w:rsid w:val="002E4EE6"/>
    <w:rsid w:val="002E5237"/>
    <w:rsid w:val="002E5349"/>
    <w:rsid w:val="002F047F"/>
    <w:rsid w:val="002F11E2"/>
    <w:rsid w:val="002F1FBE"/>
    <w:rsid w:val="002F23C1"/>
    <w:rsid w:val="0030094C"/>
    <w:rsid w:val="00301012"/>
    <w:rsid w:val="00302B6B"/>
    <w:rsid w:val="00303217"/>
    <w:rsid w:val="0030426E"/>
    <w:rsid w:val="00304A8D"/>
    <w:rsid w:val="003060B2"/>
    <w:rsid w:val="0031029C"/>
    <w:rsid w:val="00310789"/>
    <w:rsid w:val="00311DC4"/>
    <w:rsid w:val="00315507"/>
    <w:rsid w:val="003157FA"/>
    <w:rsid w:val="0031657B"/>
    <w:rsid w:val="00316E35"/>
    <w:rsid w:val="00316ECB"/>
    <w:rsid w:val="00321FD5"/>
    <w:rsid w:val="0032208C"/>
    <w:rsid w:val="00324055"/>
    <w:rsid w:val="00324257"/>
    <w:rsid w:val="00326873"/>
    <w:rsid w:val="00327273"/>
    <w:rsid w:val="003279CD"/>
    <w:rsid w:val="00331079"/>
    <w:rsid w:val="00331719"/>
    <w:rsid w:val="003329BF"/>
    <w:rsid w:val="00333292"/>
    <w:rsid w:val="0033450C"/>
    <w:rsid w:val="0033466E"/>
    <w:rsid w:val="00335EBE"/>
    <w:rsid w:val="0033690A"/>
    <w:rsid w:val="00344D53"/>
    <w:rsid w:val="00344DF9"/>
    <w:rsid w:val="00345ADB"/>
    <w:rsid w:val="00347617"/>
    <w:rsid w:val="003477EB"/>
    <w:rsid w:val="00347BA4"/>
    <w:rsid w:val="00350D1C"/>
    <w:rsid w:val="003513D8"/>
    <w:rsid w:val="003517E1"/>
    <w:rsid w:val="003525D6"/>
    <w:rsid w:val="00353517"/>
    <w:rsid w:val="00353E1F"/>
    <w:rsid w:val="003542F6"/>
    <w:rsid w:val="003553BE"/>
    <w:rsid w:val="003557C5"/>
    <w:rsid w:val="00356CDC"/>
    <w:rsid w:val="00357489"/>
    <w:rsid w:val="00357A25"/>
    <w:rsid w:val="0036033D"/>
    <w:rsid w:val="00360D4B"/>
    <w:rsid w:val="00361112"/>
    <w:rsid w:val="00361B23"/>
    <w:rsid w:val="003638F7"/>
    <w:rsid w:val="003640CF"/>
    <w:rsid w:val="003644AD"/>
    <w:rsid w:val="003677A9"/>
    <w:rsid w:val="003704C6"/>
    <w:rsid w:val="00370F4C"/>
    <w:rsid w:val="00371D1B"/>
    <w:rsid w:val="00372349"/>
    <w:rsid w:val="00373733"/>
    <w:rsid w:val="0037426F"/>
    <w:rsid w:val="0037439C"/>
    <w:rsid w:val="0037536F"/>
    <w:rsid w:val="00375510"/>
    <w:rsid w:val="0037582E"/>
    <w:rsid w:val="00375E86"/>
    <w:rsid w:val="00377007"/>
    <w:rsid w:val="00380DE2"/>
    <w:rsid w:val="00381568"/>
    <w:rsid w:val="0038253A"/>
    <w:rsid w:val="00384328"/>
    <w:rsid w:val="003859FA"/>
    <w:rsid w:val="00385B6B"/>
    <w:rsid w:val="00387124"/>
    <w:rsid w:val="00387DF6"/>
    <w:rsid w:val="00390E16"/>
    <w:rsid w:val="00390FD3"/>
    <w:rsid w:val="00392999"/>
    <w:rsid w:val="003938DB"/>
    <w:rsid w:val="00395383"/>
    <w:rsid w:val="00396094"/>
    <w:rsid w:val="003961E7"/>
    <w:rsid w:val="00397171"/>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C6B3C"/>
    <w:rsid w:val="003D0773"/>
    <w:rsid w:val="003D103E"/>
    <w:rsid w:val="003D2D79"/>
    <w:rsid w:val="003D73C6"/>
    <w:rsid w:val="003D76A2"/>
    <w:rsid w:val="003E04E1"/>
    <w:rsid w:val="003E338A"/>
    <w:rsid w:val="003E4A49"/>
    <w:rsid w:val="003E59F9"/>
    <w:rsid w:val="003E6252"/>
    <w:rsid w:val="003E629F"/>
    <w:rsid w:val="003E6A37"/>
    <w:rsid w:val="003E6F23"/>
    <w:rsid w:val="003F033E"/>
    <w:rsid w:val="003F09B4"/>
    <w:rsid w:val="003F0CF6"/>
    <w:rsid w:val="003F1875"/>
    <w:rsid w:val="003F2562"/>
    <w:rsid w:val="003F5159"/>
    <w:rsid w:val="003F5A7F"/>
    <w:rsid w:val="003F5F33"/>
    <w:rsid w:val="003F670A"/>
    <w:rsid w:val="003F67E5"/>
    <w:rsid w:val="00400A97"/>
    <w:rsid w:val="004020F8"/>
    <w:rsid w:val="00402858"/>
    <w:rsid w:val="004036BE"/>
    <w:rsid w:val="004054F1"/>
    <w:rsid w:val="00406DC3"/>
    <w:rsid w:val="004073FD"/>
    <w:rsid w:val="0040797F"/>
    <w:rsid w:val="00407E10"/>
    <w:rsid w:val="004111E9"/>
    <w:rsid w:val="0041280B"/>
    <w:rsid w:val="00414607"/>
    <w:rsid w:val="0041730D"/>
    <w:rsid w:val="004208B8"/>
    <w:rsid w:val="00420B4A"/>
    <w:rsid w:val="0042182A"/>
    <w:rsid w:val="00423F0C"/>
    <w:rsid w:val="00426933"/>
    <w:rsid w:val="00426BA4"/>
    <w:rsid w:val="004272B9"/>
    <w:rsid w:val="00427D34"/>
    <w:rsid w:val="004302A1"/>
    <w:rsid w:val="00430FE4"/>
    <w:rsid w:val="00431753"/>
    <w:rsid w:val="00431C40"/>
    <w:rsid w:val="00432214"/>
    <w:rsid w:val="004338FE"/>
    <w:rsid w:val="00436433"/>
    <w:rsid w:val="00436590"/>
    <w:rsid w:val="00437AFD"/>
    <w:rsid w:val="00437C04"/>
    <w:rsid w:val="00437E36"/>
    <w:rsid w:val="0044284F"/>
    <w:rsid w:val="00442C51"/>
    <w:rsid w:val="00443CDA"/>
    <w:rsid w:val="004453AB"/>
    <w:rsid w:val="00445D19"/>
    <w:rsid w:val="00446DAA"/>
    <w:rsid w:val="00447A5F"/>
    <w:rsid w:val="00453318"/>
    <w:rsid w:val="00453984"/>
    <w:rsid w:val="00454971"/>
    <w:rsid w:val="00454EFD"/>
    <w:rsid w:val="00455EB5"/>
    <w:rsid w:val="004568D4"/>
    <w:rsid w:val="00456A71"/>
    <w:rsid w:val="0045705D"/>
    <w:rsid w:val="00460133"/>
    <w:rsid w:val="0046044E"/>
    <w:rsid w:val="004613F8"/>
    <w:rsid w:val="0046176F"/>
    <w:rsid w:val="004622D4"/>
    <w:rsid w:val="004629D6"/>
    <w:rsid w:val="004639EC"/>
    <w:rsid w:val="00465F8D"/>
    <w:rsid w:val="00466FF8"/>
    <w:rsid w:val="00467209"/>
    <w:rsid w:val="00470338"/>
    <w:rsid w:val="0047086C"/>
    <w:rsid w:val="00474B58"/>
    <w:rsid w:val="0047610A"/>
    <w:rsid w:val="0047656C"/>
    <w:rsid w:val="0047682C"/>
    <w:rsid w:val="00476CC0"/>
    <w:rsid w:val="00481BFE"/>
    <w:rsid w:val="0048301D"/>
    <w:rsid w:val="00483695"/>
    <w:rsid w:val="00483825"/>
    <w:rsid w:val="00483C59"/>
    <w:rsid w:val="004850B9"/>
    <w:rsid w:val="004860EE"/>
    <w:rsid w:val="00486EF2"/>
    <w:rsid w:val="00487388"/>
    <w:rsid w:val="004873A3"/>
    <w:rsid w:val="004914AF"/>
    <w:rsid w:val="0049210E"/>
    <w:rsid w:val="00492A3C"/>
    <w:rsid w:val="00493BBE"/>
    <w:rsid w:val="00495C63"/>
    <w:rsid w:val="0049676C"/>
    <w:rsid w:val="004A144B"/>
    <w:rsid w:val="004A1A26"/>
    <w:rsid w:val="004A1EBD"/>
    <w:rsid w:val="004A3322"/>
    <w:rsid w:val="004A379C"/>
    <w:rsid w:val="004A5948"/>
    <w:rsid w:val="004A5E5D"/>
    <w:rsid w:val="004A6F08"/>
    <w:rsid w:val="004A77C7"/>
    <w:rsid w:val="004A7894"/>
    <w:rsid w:val="004B2610"/>
    <w:rsid w:val="004B2960"/>
    <w:rsid w:val="004B2FEC"/>
    <w:rsid w:val="004B38E2"/>
    <w:rsid w:val="004B3B11"/>
    <w:rsid w:val="004B3C21"/>
    <w:rsid w:val="004B6E42"/>
    <w:rsid w:val="004C145D"/>
    <w:rsid w:val="004C250E"/>
    <w:rsid w:val="004C37D6"/>
    <w:rsid w:val="004C4176"/>
    <w:rsid w:val="004C5109"/>
    <w:rsid w:val="004C7771"/>
    <w:rsid w:val="004C7FB6"/>
    <w:rsid w:val="004D2AF4"/>
    <w:rsid w:val="004D67F3"/>
    <w:rsid w:val="004D68C8"/>
    <w:rsid w:val="004D6DE3"/>
    <w:rsid w:val="004D72E5"/>
    <w:rsid w:val="004E0115"/>
    <w:rsid w:val="004E0198"/>
    <w:rsid w:val="004E1F59"/>
    <w:rsid w:val="004E300A"/>
    <w:rsid w:val="004E35ED"/>
    <w:rsid w:val="004E62A4"/>
    <w:rsid w:val="004E6BB8"/>
    <w:rsid w:val="004E7295"/>
    <w:rsid w:val="004F22C5"/>
    <w:rsid w:val="004F2D41"/>
    <w:rsid w:val="004F3A18"/>
    <w:rsid w:val="004F4A6B"/>
    <w:rsid w:val="004F5C5F"/>
    <w:rsid w:val="00501AF0"/>
    <w:rsid w:val="005029D8"/>
    <w:rsid w:val="00502DC6"/>
    <w:rsid w:val="005031C1"/>
    <w:rsid w:val="0050354A"/>
    <w:rsid w:val="00504C4D"/>
    <w:rsid w:val="00504FF6"/>
    <w:rsid w:val="00506098"/>
    <w:rsid w:val="00507553"/>
    <w:rsid w:val="00516E5E"/>
    <w:rsid w:val="0052002C"/>
    <w:rsid w:val="00520EAD"/>
    <w:rsid w:val="005248C9"/>
    <w:rsid w:val="00525ACC"/>
    <w:rsid w:val="00525BCD"/>
    <w:rsid w:val="00525F71"/>
    <w:rsid w:val="00527D67"/>
    <w:rsid w:val="0053082A"/>
    <w:rsid w:val="00531F3F"/>
    <w:rsid w:val="005336EB"/>
    <w:rsid w:val="00533803"/>
    <w:rsid w:val="0053381F"/>
    <w:rsid w:val="00536DB6"/>
    <w:rsid w:val="0053761B"/>
    <w:rsid w:val="005413DE"/>
    <w:rsid w:val="005435D2"/>
    <w:rsid w:val="0054661A"/>
    <w:rsid w:val="00547810"/>
    <w:rsid w:val="005506C1"/>
    <w:rsid w:val="0055356A"/>
    <w:rsid w:val="00553997"/>
    <w:rsid w:val="00554984"/>
    <w:rsid w:val="005549AB"/>
    <w:rsid w:val="0055678B"/>
    <w:rsid w:val="0055787D"/>
    <w:rsid w:val="0056108C"/>
    <w:rsid w:val="005611F7"/>
    <w:rsid w:val="0056141D"/>
    <w:rsid w:val="00561A2E"/>
    <w:rsid w:val="005625F7"/>
    <w:rsid w:val="00566884"/>
    <w:rsid w:val="00571D75"/>
    <w:rsid w:val="005723AD"/>
    <w:rsid w:val="00573518"/>
    <w:rsid w:val="005754C6"/>
    <w:rsid w:val="0057732B"/>
    <w:rsid w:val="0058043B"/>
    <w:rsid w:val="005848CD"/>
    <w:rsid w:val="00584C72"/>
    <w:rsid w:val="0058644A"/>
    <w:rsid w:val="0058778B"/>
    <w:rsid w:val="0058790A"/>
    <w:rsid w:val="00594C0D"/>
    <w:rsid w:val="00595289"/>
    <w:rsid w:val="005957DE"/>
    <w:rsid w:val="005964E0"/>
    <w:rsid w:val="00596DEE"/>
    <w:rsid w:val="0059715D"/>
    <w:rsid w:val="005A0C07"/>
    <w:rsid w:val="005A1CF1"/>
    <w:rsid w:val="005A347C"/>
    <w:rsid w:val="005A5579"/>
    <w:rsid w:val="005A613A"/>
    <w:rsid w:val="005A6415"/>
    <w:rsid w:val="005B0BF7"/>
    <w:rsid w:val="005B1919"/>
    <w:rsid w:val="005B6CE2"/>
    <w:rsid w:val="005B7E26"/>
    <w:rsid w:val="005C0733"/>
    <w:rsid w:val="005C2754"/>
    <w:rsid w:val="005C28FB"/>
    <w:rsid w:val="005C2F09"/>
    <w:rsid w:val="005C41DA"/>
    <w:rsid w:val="005C5579"/>
    <w:rsid w:val="005D01D2"/>
    <w:rsid w:val="005D146E"/>
    <w:rsid w:val="005D25A5"/>
    <w:rsid w:val="005D2771"/>
    <w:rsid w:val="005D3102"/>
    <w:rsid w:val="005D399A"/>
    <w:rsid w:val="005D3E70"/>
    <w:rsid w:val="005D4928"/>
    <w:rsid w:val="005D499B"/>
    <w:rsid w:val="005D72D8"/>
    <w:rsid w:val="005E0409"/>
    <w:rsid w:val="005E0739"/>
    <w:rsid w:val="005E427F"/>
    <w:rsid w:val="005E4C46"/>
    <w:rsid w:val="005E5FC7"/>
    <w:rsid w:val="005E6A73"/>
    <w:rsid w:val="005E72E7"/>
    <w:rsid w:val="005E7A8D"/>
    <w:rsid w:val="005F0D2F"/>
    <w:rsid w:val="005F3703"/>
    <w:rsid w:val="005F3706"/>
    <w:rsid w:val="005F3E94"/>
    <w:rsid w:val="005F3FD4"/>
    <w:rsid w:val="005F4740"/>
    <w:rsid w:val="005F588B"/>
    <w:rsid w:val="005F59D7"/>
    <w:rsid w:val="005F62FB"/>
    <w:rsid w:val="005F69E9"/>
    <w:rsid w:val="005F7910"/>
    <w:rsid w:val="00600EB3"/>
    <w:rsid w:val="00603EC0"/>
    <w:rsid w:val="00603FDE"/>
    <w:rsid w:val="00604222"/>
    <w:rsid w:val="00605F90"/>
    <w:rsid w:val="00606060"/>
    <w:rsid w:val="006063CB"/>
    <w:rsid w:val="0061057F"/>
    <w:rsid w:val="0061353E"/>
    <w:rsid w:val="00614EBE"/>
    <w:rsid w:val="00614FDF"/>
    <w:rsid w:val="0061798A"/>
    <w:rsid w:val="006203B3"/>
    <w:rsid w:val="00622414"/>
    <w:rsid w:val="00622554"/>
    <w:rsid w:val="00626118"/>
    <w:rsid w:val="00626745"/>
    <w:rsid w:val="00626BDE"/>
    <w:rsid w:val="00627D63"/>
    <w:rsid w:val="0063057C"/>
    <w:rsid w:val="00632159"/>
    <w:rsid w:val="0063341C"/>
    <w:rsid w:val="00634328"/>
    <w:rsid w:val="00634CD6"/>
    <w:rsid w:val="00636199"/>
    <w:rsid w:val="00640747"/>
    <w:rsid w:val="0064083C"/>
    <w:rsid w:val="0064447F"/>
    <w:rsid w:val="00644866"/>
    <w:rsid w:val="00645053"/>
    <w:rsid w:val="00645486"/>
    <w:rsid w:val="00646CE7"/>
    <w:rsid w:val="00647BE1"/>
    <w:rsid w:val="006529F6"/>
    <w:rsid w:val="00653E82"/>
    <w:rsid w:val="00654292"/>
    <w:rsid w:val="00654421"/>
    <w:rsid w:val="0065523D"/>
    <w:rsid w:val="0065622B"/>
    <w:rsid w:val="006569DE"/>
    <w:rsid w:val="006574E0"/>
    <w:rsid w:val="006575A1"/>
    <w:rsid w:val="0065790F"/>
    <w:rsid w:val="00660D8D"/>
    <w:rsid w:val="00662D6E"/>
    <w:rsid w:val="00662F2F"/>
    <w:rsid w:val="00662F4E"/>
    <w:rsid w:val="006632D5"/>
    <w:rsid w:val="00663FF1"/>
    <w:rsid w:val="00667F45"/>
    <w:rsid w:val="00670D6B"/>
    <w:rsid w:val="00670F40"/>
    <w:rsid w:val="006735E5"/>
    <w:rsid w:val="006746C0"/>
    <w:rsid w:val="00675701"/>
    <w:rsid w:val="00676CCA"/>
    <w:rsid w:val="006774DC"/>
    <w:rsid w:val="0068001F"/>
    <w:rsid w:val="00680539"/>
    <w:rsid w:val="00680E76"/>
    <w:rsid w:val="00683805"/>
    <w:rsid w:val="00683A4C"/>
    <w:rsid w:val="00687595"/>
    <w:rsid w:val="00687A34"/>
    <w:rsid w:val="00687B1A"/>
    <w:rsid w:val="0069027D"/>
    <w:rsid w:val="00691FDE"/>
    <w:rsid w:val="00693004"/>
    <w:rsid w:val="00693963"/>
    <w:rsid w:val="006A0778"/>
    <w:rsid w:val="006A1733"/>
    <w:rsid w:val="006A2832"/>
    <w:rsid w:val="006A5E08"/>
    <w:rsid w:val="006A60AC"/>
    <w:rsid w:val="006A7546"/>
    <w:rsid w:val="006A7572"/>
    <w:rsid w:val="006A76D0"/>
    <w:rsid w:val="006B2A7C"/>
    <w:rsid w:val="006B66B1"/>
    <w:rsid w:val="006C0D7D"/>
    <w:rsid w:val="006C18CA"/>
    <w:rsid w:val="006C2D46"/>
    <w:rsid w:val="006C4655"/>
    <w:rsid w:val="006C520E"/>
    <w:rsid w:val="006C72EF"/>
    <w:rsid w:val="006C7A96"/>
    <w:rsid w:val="006C7F05"/>
    <w:rsid w:val="006D10D0"/>
    <w:rsid w:val="006D42B1"/>
    <w:rsid w:val="006D47D8"/>
    <w:rsid w:val="006D4EDB"/>
    <w:rsid w:val="006D7773"/>
    <w:rsid w:val="006D7D21"/>
    <w:rsid w:val="006E04E9"/>
    <w:rsid w:val="006E1560"/>
    <w:rsid w:val="006E3FDA"/>
    <w:rsid w:val="006E6492"/>
    <w:rsid w:val="006E69CF"/>
    <w:rsid w:val="006E7186"/>
    <w:rsid w:val="006E7632"/>
    <w:rsid w:val="006F02DB"/>
    <w:rsid w:val="006F0F82"/>
    <w:rsid w:val="006F3997"/>
    <w:rsid w:val="006F39A3"/>
    <w:rsid w:val="006F4630"/>
    <w:rsid w:val="006F5A02"/>
    <w:rsid w:val="006F7592"/>
    <w:rsid w:val="00702070"/>
    <w:rsid w:val="007021E2"/>
    <w:rsid w:val="007024DB"/>
    <w:rsid w:val="00702861"/>
    <w:rsid w:val="00702A63"/>
    <w:rsid w:val="00703A80"/>
    <w:rsid w:val="00710F1B"/>
    <w:rsid w:val="00711387"/>
    <w:rsid w:val="00712005"/>
    <w:rsid w:val="00713D9B"/>
    <w:rsid w:val="00716516"/>
    <w:rsid w:val="007165A0"/>
    <w:rsid w:val="00717B8E"/>
    <w:rsid w:val="00721F10"/>
    <w:rsid w:val="007232A2"/>
    <w:rsid w:val="00732110"/>
    <w:rsid w:val="0073217E"/>
    <w:rsid w:val="00733A93"/>
    <w:rsid w:val="007376E3"/>
    <w:rsid w:val="00740717"/>
    <w:rsid w:val="00740C59"/>
    <w:rsid w:val="00740EAE"/>
    <w:rsid w:val="00741729"/>
    <w:rsid w:val="00744457"/>
    <w:rsid w:val="007444C1"/>
    <w:rsid w:val="007445F2"/>
    <w:rsid w:val="00745B3D"/>
    <w:rsid w:val="00745FB7"/>
    <w:rsid w:val="00747069"/>
    <w:rsid w:val="00747D71"/>
    <w:rsid w:val="00751704"/>
    <w:rsid w:val="007518F9"/>
    <w:rsid w:val="0075433E"/>
    <w:rsid w:val="00755A62"/>
    <w:rsid w:val="007574F7"/>
    <w:rsid w:val="0076073E"/>
    <w:rsid w:val="0076240B"/>
    <w:rsid w:val="007629FC"/>
    <w:rsid w:val="00764350"/>
    <w:rsid w:val="00764450"/>
    <w:rsid w:val="00766007"/>
    <w:rsid w:val="00766E9E"/>
    <w:rsid w:val="00766F0B"/>
    <w:rsid w:val="00767F6D"/>
    <w:rsid w:val="00772F78"/>
    <w:rsid w:val="00773342"/>
    <w:rsid w:val="00776BBF"/>
    <w:rsid w:val="00777445"/>
    <w:rsid w:val="00780099"/>
    <w:rsid w:val="00782325"/>
    <w:rsid w:val="007849CC"/>
    <w:rsid w:val="007873B7"/>
    <w:rsid w:val="00787FE3"/>
    <w:rsid w:val="00790301"/>
    <w:rsid w:val="00790E80"/>
    <w:rsid w:val="00791673"/>
    <w:rsid w:val="00793919"/>
    <w:rsid w:val="0079495F"/>
    <w:rsid w:val="00795918"/>
    <w:rsid w:val="00797859"/>
    <w:rsid w:val="00797CD6"/>
    <w:rsid w:val="007A1DA2"/>
    <w:rsid w:val="007A3234"/>
    <w:rsid w:val="007A5EE8"/>
    <w:rsid w:val="007B080D"/>
    <w:rsid w:val="007B0AC8"/>
    <w:rsid w:val="007B2CC4"/>
    <w:rsid w:val="007B5F94"/>
    <w:rsid w:val="007B6715"/>
    <w:rsid w:val="007C3987"/>
    <w:rsid w:val="007C4764"/>
    <w:rsid w:val="007C4874"/>
    <w:rsid w:val="007C69F2"/>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E75A7"/>
    <w:rsid w:val="007F07A7"/>
    <w:rsid w:val="007F427E"/>
    <w:rsid w:val="007F5415"/>
    <w:rsid w:val="007F59F4"/>
    <w:rsid w:val="008035DD"/>
    <w:rsid w:val="00803C0F"/>
    <w:rsid w:val="00806CB1"/>
    <w:rsid w:val="00814E0C"/>
    <w:rsid w:val="00820B1C"/>
    <w:rsid w:val="00824CC7"/>
    <w:rsid w:val="008257CD"/>
    <w:rsid w:val="00826227"/>
    <w:rsid w:val="00826338"/>
    <w:rsid w:val="00827B3D"/>
    <w:rsid w:val="00830E4F"/>
    <w:rsid w:val="0083276D"/>
    <w:rsid w:val="00833863"/>
    <w:rsid w:val="0083468B"/>
    <w:rsid w:val="00835FE8"/>
    <w:rsid w:val="00836E6B"/>
    <w:rsid w:val="00841FC0"/>
    <w:rsid w:val="00842723"/>
    <w:rsid w:val="00846D2F"/>
    <w:rsid w:val="008503B2"/>
    <w:rsid w:val="0085078E"/>
    <w:rsid w:val="00851F3A"/>
    <w:rsid w:val="00855B33"/>
    <w:rsid w:val="00856352"/>
    <w:rsid w:val="008564EB"/>
    <w:rsid w:val="00856B7A"/>
    <w:rsid w:val="008614F2"/>
    <w:rsid w:val="0086244D"/>
    <w:rsid w:val="00863623"/>
    <w:rsid w:val="00863848"/>
    <w:rsid w:val="0086490C"/>
    <w:rsid w:val="00864D18"/>
    <w:rsid w:val="008657B2"/>
    <w:rsid w:val="00865EF5"/>
    <w:rsid w:val="00866A27"/>
    <w:rsid w:val="00866B89"/>
    <w:rsid w:val="00874668"/>
    <w:rsid w:val="0087547F"/>
    <w:rsid w:val="00875A31"/>
    <w:rsid w:val="0087776F"/>
    <w:rsid w:val="00880EBF"/>
    <w:rsid w:val="0088529A"/>
    <w:rsid w:val="0088665D"/>
    <w:rsid w:val="00886E1B"/>
    <w:rsid w:val="0089049E"/>
    <w:rsid w:val="00890D59"/>
    <w:rsid w:val="00892E1F"/>
    <w:rsid w:val="00893DF2"/>
    <w:rsid w:val="00894D30"/>
    <w:rsid w:val="00895FA9"/>
    <w:rsid w:val="008A00DA"/>
    <w:rsid w:val="008A0290"/>
    <w:rsid w:val="008A0502"/>
    <w:rsid w:val="008A0F34"/>
    <w:rsid w:val="008A1459"/>
    <w:rsid w:val="008A1986"/>
    <w:rsid w:val="008A2F59"/>
    <w:rsid w:val="008A3E08"/>
    <w:rsid w:val="008A4269"/>
    <w:rsid w:val="008A59A6"/>
    <w:rsid w:val="008B089E"/>
    <w:rsid w:val="008B098E"/>
    <w:rsid w:val="008B0E82"/>
    <w:rsid w:val="008B33B8"/>
    <w:rsid w:val="008B460B"/>
    <w:rsid w:val="008B4B17"/>
    <w:rsid w:val="008B76E3"/>
    <w:rsid w:val="008C34BA"/>
    <w:rsid w:val="008C3B7F"/>
    <w:rsid w:val="008C58A2"/>
    <w:rsid w:val="008C62E2"/>
    <w:rsid w:val="008C6738"/>
    <w:rsid w:val="008D232A"/>
    <w:rsid w:val="008D4116"/>
    <w:rsid w:val="008D4623"/>
    <w:rsid w:val="008D4678"/>
    <w:rsid w:val="008D5FF8"/>
    <w:rsid w:val="008D6182"/>
    <w:rsid w:val="008D6AC3"/>
    <w:rsid w:val="008D72AE"/>
    <w:rsid w:val="008D7C56"/>
    <w:rsid w:val="008E0302"/>
    <w:rsid w:val="008E5729"/>
    <w:rsid w:val="008F4519"/>
    <w:rsid w:val="008F4579"/>
    <w:rsid w:val="008F49D9"/>
    <w:rsid w:val="008F56C9"/>
    <w:rsid w:val="008F575C"/>
    <w:rsid w:val="008F5BCF"/>
    <w:rsid w:val="008F5C1D"/>
    <w:rsid w:val="008F654C"/>
    <w:rsid w:val="008F661D"/>
    <w:rsid w:val="008F74DC"/>
    <w:rsid w:val="009015A1"/>
    <w:rsid w:val="0090225C"/>
    <w:rsid w:val="00902623"/>
    <w:rsid w:val="009058D8"/>
    <w:rsid w:val="00906FA5"/>
    <w:rsid w:val="00907FFA"/>
    <w:rsid w:val="009109CD"/>
    <w:rsid w:val="00911859"/>
    <w:rsid w:val="00911EC7"/>
    <w:rsid w:val="009129E2"/>
    <w:rsid w:val="00912D5B"/>
    <w:rsid w:val="0091480C"/>
    <w:rsid w:val="00914E42"/>
    <w:rsid w:val="00920AE2"/>
    <w:rsid w:val="00920C98"/>
    <w:rsid w:val="00925B14"/>
    <w:rsid w:val="009263A3"/>
    <w:rsid w:val="00927286"/>
    <w:rsid w:val="00927C0E"/>
    <w:rsid w:val="00930158"/>
    <w:rsid w:val="009302FF"/>
    <w:rsid w:val="009307A5"/>
    <w:rsid w:val="00930C71"/>
    <w:rsid w:val="0093345E"/>
    <w:rsid w:val="00935EBE"/>
    <w:rsid w:val="00936B02"/>
    <w:rsid w:val="009437D6"/>
    <w:rsid w:val="00947CD9"/>
    <w:rsid w:val="00947ECE"/>
    <w:rsid w:val="00951A78"/>
    <w:rsid w:val="00952E2F"/>
    <w:rsid w:val="00954E1F"/>
    <w:rsid w:val="00956D26"/>
    <w:rsid w:val="00957D7B"/>
    <w:rsid w:val="009611D8"/>
    <w:rsid w:val="00962A8F"/>
    <w:rsid w:val="00964C3C"/>
    <w:rsid w:val="009723B4"/>
    <w:rsid w:val="0097255B"/>
    <w:rsid w:val="00973455"/>
    <w:rsid w:val="00973700"/>
    <w:rsid w:val="00974480"/>
    <w:rsid w:val="009764D7"/>
    <w:rsid w:val="0097666D"/>
    <w:rsid w:val="009779F2"/>
    <w:rsid w:val="0098301C"/>
    <w:rsid w:val="00984013"/>
    <w:rsid w:val="0098619C"/>
    <w:rsid w:val="009861D0"/>
    <w:rsid w:val="009900A1"/>
    <w:rsid w:val="009910D5"/>
    <w:rsid w:val="00994CB4"/>
    <w:rsid w:val="00995B38"/>
    <w:rsid w:val="00997733"/>
    <w:rsid w:val="009A0A62"/>
    <w:rsid w:val="009A157B"/>
    <w:rsid w:val="009A2DC7"/>
    <w:rsid w:val="009A399C"/>
    <w:rsid w:val="009A5266"/>
    <w:rsid w:val="009A53E2"/>
    <w:rsid w:val="009A5D6A"/>
    <w:rsid w:val="009A7EE8"/>
    <w:rsid w:val="009B03EF"/>
    <w:rsid w:val="009B17C1"/>
    <w:rsid w:val="009B4944"/>
    <w:rsid w:val="009B6973"/>
    <w:rsid w:val="009B7B46"/>
    <w:rsid w:val="009B7FA5"/>
    <w:rsid w:val="009C0C00"/>
    <w:rsid w:val="009C2147"/>
    <w:rsid w:val="009C3516"/>
    <w:rsid w:val="009C3CEE"/>
    <w:rsid w:val="009C7039"/>
    <w:rsid w:val="009D00DC"/>
    <w:rsid w:val="009D15FC"/>
    <w:rsid w:val="009D19B5"/>
    <w:rsid w:val="009D1B89"/>
    <w:rsid w:val="009D244B"/>
    <w:rsid w:val="009D28B0"/>
    <w:rsid w:val="009D32E3"/>
    <w:rsid w:val="009D370F"/>
    <w:rsid w:val="009D3DB6"/>
    <w:rsid w:val="009D435D"/>
    <w:rsid w:val="009D54EC"/>
    <w:rsid w:val="009D59BB"/>
    <w:rsid w:val="009D5FE9"/>
    <w:rsid w:val="009E3287"/>
    <w:rsid w:val="009E4260"/>
    <w:rsid w:val="009E4A1B"/>
    <w:rsid w:val="009F091F"/>
    <w:rsid w:val="009F1E5D"/>
    <w:rsid w:val="009F2B27"/>
    <w:rsid w:val="009F3816"/>
    <w:rsid w:val="009F5BB0"/>
    <w:rsid w:val="009F76E3"/>
    <w:rsid w:val="00A0055A"/>
    <w:rsid w:val="00A00FA6"/>
    <w:rsid w:val="00A01F0B"/>
    <w:rsid w:val="00A06DB9"/>
    <w:rsid w:val="00A0709C"/>
    <w:rsid w:val="00A10817"/>
    <w:rsid w:val="00A12A3D"/>
    <w:rsid w:val="00A1728F"/>
    <w:rsid w:val="00A20023"/>
    <w:rsid w:val="00A20BB9"/>
    <w:rsid w:val="00A20F2A"/>
    <w:rsid w:val="00A2158D"/>
    <w:rsid w:val="00A22C00"/>
    <w:rsid w:val="00A2367D"/>
    <w:rsid w:val="00A239CA"/>
    <w:rsid w:val="00A243CF"/>
    <w:rsid w:val="00A24A0C"/>
    <w:rsid w:val="00A25013"/>
    <w:rsid w:val="00A27514"/>
    <w:rsid w:val="00A3052A"/>
    <w:rsid w:val="00A31434"/>
    <w:rsid w:val="00A3320D"/>
    <w:rsid w:val="00A33619"/>
    <w:rsid w:val="00A33925"/>
    <w:rsid w:val="00A35231"/>
    <w:rsid w:val="00A3610F"/>
    <w:rsid w:val="00A361CC"/>
    <w:rsid w:val="00A404EF"/>
    <w:rsid w:val="00A43951"/>
    <w:rsid w:val="00A43B36"/>
    <w:rsid w:val="00A4495F"/>
    <w:rsid w:val="00A46FED"/>
    <w:rsid w:val="00A539E1"/>
    <w:rsid w:val="00A555C3"/>
    <w:rsid w:val="00A5607A"/>
    <w:rsid w:val="00A5759B"/>
    <w:rsid w:val="00A57F2D"/>
    <w:rsid w:val="00A6053C"/>
    <w:rsid w:val="00A62074"/>
    <w:rsid w:val="00A622A2"/>
    <w:rsid w:val="00A62CEB"/>
    <w:rsid w:val="00A62DF2"/>
    <w:rsid w:val="00A64852"/>
    <w:rsid w:val="00A653D4"/>
    <w:rsid w:val="00A66535"/>
    <w:rsid w:val="00A66E88"/>
    <w:rsid w:val="00A70A87"/>
    <w:rsid w:val="00A71DC4"/>
    <w:rsid w:val="00A76789"/>
    <w:rsid w:val="00A8070D"/>
    <w:rsid w:val="00A81B66"/>
    <w:rsid w:val="00A82437"/>
    <w:rsid w:val="00A833FE"/>
    <w:rsid w:val="00A835BE"/>
    <w:rsid w:val="00A83DB0"/>
    <w:rsid w:val="00A84DBF"/>
    <w:rsid w:val="00A84EE4"/>
    <w:rsid w:val="00A86000"/>
    <w:rsid w:val="00A86C9C"/>
    <w:rsid w:val="00A9301C"/>
    <w:rsid w:val="00A93854"/>
    <w:rsid w:val="00A942DD"/>
    <w:rsid w:val="00A94B64"/>
    <w:rsid w:val="00A95FA6"/>
    <w:rsid w:val="00A970C2"/>
    <w:rsid w:val="00A976E0"/>
    <w:rsid w:val="00AA0F07"/>
    <w:rsid w:val="00AA3131"/>
    <w:rsid w:val="00AA39C2"/>
    <w:rsid w:val="00AA73D1"/>
    <w:rsid w:val="00AB21BC"/>
    <w:rsid w:val="00AB5BFC"/>
    <w:rsid w:val="00AB6453"/>
    <w:rsid w:val="00AB698B"/>
    <w:rsid w:val="00AB7077"/>
    <w:rsid w:val="00AC022A"/>
    <w:rsid w:val="00AC12A9"/>
    <w:rsid w:val="00AC13F0"/>
    <w:rsid w:val="00AC43F1"/>
    <w:rsid w:val="00AC4E3F"/>
    <w:rsid w:val="00AC505C"/>
    <w:rsid w:val="00AC5D7B"/>
    <w:rsid w:val="00AC68CB"/>
    <w:rsid w:val="00AC72D7"/>
    <w:rsid w:val="00AC7735"/>
    <w:rsid w:val="00AD1003"/>
    <w:rsid w:val="00AD15AE"/>
    <w:rsid w:val="00AD4999"/>
    <w:rsid w:val="00AD7549"/>
    <w:rsid w:val="00AD7897"/>
    <w:rsid w:val="00AD7B77"/>
    <w:rsid w:val="00AE06B2"/>
    <w:rsid w:val="00AE1A31"/>
    <w:rsid w:val="00AE1C9B"/>
    <w:rsid w:val="00AE4627"/>
    <w:rsid w:val="00AE4833"/>
    <w:rsid w:val="00AE5885"/>
    <w:rsid w:val="00AE5D62"/>
    <w:rsid w:val="00AE6F33"/>
    <w:rsid w:val="00AF18FE"/>
    <w:rsid w:val="00AF3311"/>
    <w:rsid w:val="00AF4A93"/>
    <w:rsid w:val="00AF5606"/>
    <w:rsid w:val="00AF6C98"/>
    <w:rsid w:val="00B04099"/>
    <w:rsid w:val="00B10BAC"/>
    <w:rsid w:val="00B113DC"/>
    <w:rsid w:val="00B115A0"/>
    <w:rsid w:val="00B12003"/>
    <w:rsid w:val="00B12178"/>
    <w:rsid w:val="00B12D8B"/>
    <w:rsid w:val="00B1380F"/>
    <w:rsid w:val="00B14BB2"/>
    <w:rsid w:val="00B2114A"/>
    <w:rsid w:val="00B24720"/>
    <w:rsid w:val="00B25B51"/>
    <w:rsid w:val="00B26E8E"/>
    <w:rsid w:val="00B27B03"/>
    <w:rsid w:val="00B307C2"/>
    <w:rsid w:val="00B34940"/>
    <w:rsid w:val="00B357FF"/>
    <w:rsid w:val="00B35C27"/>
    <w:rsid w:val="00B35DB8"/>
    <w:rsid w:val="00B36889"/>
    <w:rsid w:val="00B41B1A"/>
    <w:rsid w:val="00B46BFF"/>
    <w:rsid w:val="00B46D45"/>
    <w:rsid w:val="00B46DFA"/>
    <w:rsid w:val="00B5007B"/>
    <w:rsid w:val="00B50712"/>
    <w:rsid w:val="00B510AA"/>
    <w:rsid w:val="00B5175F"/>
    <w:rsid w:val="00B53C0A"/>
    <w:rsid w:val="00B55298"/>
    <w:rsid w:val="00B554F2"/>
    <w:rsid w:val="00B555BD"/>
    <w:rsid w:val="00B57138"/>
    <w:rsid w:val="00B61130"/>
    <w:rsid w:val="00B61C6A"/>
    <w:rsid w:val="00B64389"/>
    <w:rsid w:val="00B65C35"/>
    <w:rsid w:val="00B65DA5"/>
    <w:rsid w:val="00B67185"/>
    <w:rsid w:val="00B70977"/>
    <w:rsid w:val="00B7170B"/>
    <w:rsid w:val="00B7288E"/>
    <w:rsid w:val="00B731D5"/>
    <w:rsid w:val="00B7511F"/>
    <w:rsid w:val="00B75C3C"/>
    <w:rsid w:val="00B75CD7"/>
    <w:rsid w:val="00B75D91"/>
    <w:rsid w:val="00B76037"/>
    <w:rsid w:val="00B774D5"/>
    <w:rsid w:val="00B81DD9"/>
    <w:rsid w:val="00B83C2A"/>
    <w:rsid w:val="00B85D4A"/>
    <w:rsid w:val="00B91008"/>
    <w:rsid w:val="00B91A21"/>
    <w:rsid w:val="00B96C29"/>
    <w:rsid w:val="00BA15E7"/>
    <w:rsid w:val="00BA210B"/>
    <w:rsid w:val="00BA3194"/>
    <w:rsid w:val="00BA38EC"/>
    <w:rsid w:val="00BA3FFF"/>
    <w:rsid w:val="00BA40D3"/>
    <w:rsid w:val="00BA64FE"/>
    <w:rsid w:val="00BA7B3F"/>
    <w:rsid w:val="00BA7F3C"/>
    <w:rsid w:val="00BB0470"/>
    <w:rsid w:val="00BB0568"/>
    <w:rsid w:val="00BB098F"/>
    <w:rsid w:val="00BB177A"/>
    <w:rsid w:val="00BB1EF8"/>
    <w:rsid w:val="00BB2492"/>
    <w:rsid w:val="00BB2B98"/>
    <w:rsid w:val="00BB3FF8"/>
    <w:rsid w:val="00BB65BB"/>
    <w:rsid w:val="00BB7512"/>
    <w:rsid w:val="00BC1228"/>
    <w:rsid w:val="00BC1576"/>
    <w:rsid w:val="00BC32CA"/>
    <w:rsid w:val="00BC43E6"/>
    <w:rsid w:val="00BD0A74"/>
    <w:rsid w:val="00BD179D"/>
    <w:rsid w:val="00BD189F"/>
    <w:rsid w:val="00BD616A"/>
    <w:rsid w:val="00BD73E4"/>
    <w:rsid w:val="00BE1329"/>
    <w:rsid w:val="00BE301B"/>
    <w:rsid w:val="00BE49A6"/>
    <w:rsid w:val="00BE5D65"/>
    <w:rsid w:val="00BF167E"/>
    <w:rsid w:val="00BF18B1"/>
    <w:rsid w:val="00BF6526"/>
    <w:rsid w:val="00C005A5"/>
    <w:rsid w:val="00C02E93"/>
    <w:rsid w:val="00C03B1B"/>
    <w:rsid w:val="00C0470A"/>
    <w:rsid w:val="00C05820"/>
    <w:rsid w:val="00C0636F"/>
    <w:rsid w:val="00C0686D"/>
    <w:rsid w:val="00C10344"/>
    <w:rsid w:val="00C10CAB"/>
    <w:rsid w:val="00C13752"/>
    <w:rsid w:val="00C13A59"/>
    <w:rsid w:val="00C14435"/>
    <w:rsid w:val="00C144FD"/>
    <w:rsid w:val="00C16F52"/>
    <w:rsid w:val="00C1717F"/>
    <w:rsid w:val="00C20216"/>
    <w:rsid w:val="00C203B8"/>
    <w:rsid w:val="00C20E2E"/>
    <w:rsid w:val="00C22261"/>
    <w:rsid w:val="00C243FE"/>
    <w:rsid w:val="00C24B33"/>
    <w:rsid w:val="00C2569D"/>
    <w:rsid w:val="00C258AC"/>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67E16"/>
    <w:rsid w:val="00C70459"/>
    <w:rsid w:val="00C70800"/>
    <w:rsid w:val="00C70ABE"/>
    <w:rsid w:val="00C710D0"/>
    <w:rsid w:val="00C71760"/>
    <w:rsid w:val="00C71B5B"/>
    <w:rsid w:val="00C728C2"/>
    <w:rsid w:val="00C7374C"/>
    <w:rsid w:val="00C7376C"/>
    <w:rsid w:val="00C76A93"/>
    <w:rsid w:val="00C8021F"/>
    <w:rsid w:val="00C804C4"/>
    <w:rsid w:val="00C80529"/>
    <w:rsid w:val="00C82A04"/>
    <w:rsid w:val="00C840C9"/>
    <w:rsid w:val="00C840FE"/>
    <w:rsid w:val="00C85778"/>
    <w:rsid w:val="00C85803"/>
    <w:rsid w:val="00C8683D"/>
    <w:rsid w:val="00C86CA4"/>
    <w:rsid w:val="00C878F6"/>
    <w:rsid w:val="00C904F7"/>
    <w:rsid w:val="00C905F9"/>
    <w:rsid w:val="00C915BF"/>
    <w:rsid w:val="00C93D73"/>
    <w:rsid w:val="00C949B4"/>
    <w:rsid w:val="00CA28AB"/>
    <w:rsid w:val="00CA39CA"/>
    <w:rsid w:val="00CA6071"/>
    <w:rsid w:val="00CB0818"/>
    <w:rsid w:val="00CB10BB"/>
    <w:rsid w:val="00CB1243"/>
    <w:rsid w:val="00CB263E"/>
    <w:rsid w:val="00CB361E"/>
    <w:rsid w:val="00CB4006"/>
    <w:rsid w:val="00CB4DCF"/>
    <w:rsid w:val="00CB7DB2"/>
    <w:rsid w:val="00CC159C"/>
    <w:rsid w:val="00CC216D"/>
    <w:rsid w:val="00CC2856"/>
    <w:rsid w:val="00CC2D77"/>
    <w:rsid w:val="00CC3104"/>
    <w:rsid w:val="00CC4052"/>
    <w:rsid w:val="00CC581E"/>
    <w:rsid w:val="00CC67DF"/>
    <w:rsid w:val="00CC780C"/>
    <w:rsid w:val="00CD040E"/>
    <w:rsid w:val="00CD0552"/>
    <w:rsid w:val="00CD1ECF"/>
    <w:rsid w:val="00CD258C"/>
    <w:rsid w:val="00CD39EA"/>
    <w:rsid w:val="00CD3DC7"/>
    <w:rsid w:val="00CD6D9B"/>
    <w:rsid w:val="00CE028B"/>
    <w:rsid w:val="00CE0DC5"/>
    <w:rsid w:val="00CE25F3"/>
    <w:rsid w:val="00CE2796"/>
    <w:rsid w:val="00CE4978"/>
    <w:rsid w:val="00CE5115"/>
    <w:rsid w:val="00CE729D"/>
    <w:rsid w:val="00CE7A01"/>
    <w:rsid w:val="00CE7D0A"/>
    <w:rsid w:val="00CF1C3B"/>
    <w:rsid w:val="00CF2140"/>
    <w:rsid w:val="00CF232D"/>
    <w:rsid w:val="00CF580C"/>
    <w:rsid w:val="00CF5D42"/>
    <w:rsid w:val="00D028F9"/>
    <w:rsid w:val="00D02A52"/>
    <w:rsid w:val="00D060BE"/>
    <w:rsid w:val="00D07098"/>
    <w:rsid w:val="00D07E5F"/>
    <w:rsid w:val="00D10AD8"/>
    <w:rsid w:val="00D10D78"/>
    <w:rsid w:val="00D148BA"/>
    <w:rsid w:val="00D14C7B"/>
    <w:rsid w:val="00D16150"/>
    <w:rsid w:val="00D17607"/>
    <w:rsid w:val="00D22302"/>
    <w:rsid w:val="00D23A38"/>
    <w:rsid w:val="00D24CE2"/>
    <w:rsid w:val="00D27FE0"/>
    <w:rsid w:val="00D30C5F"/>
    <w:rsid w:val="00D32698"/>
    <w:rsid w:val="00D32872"/>
    <w:rsid w:val="00D33742"/>
    <w:rsid w:val="00D34683"/>
    <w:rsid w:val="00D4193C"/>
    <w:rsid w:val="00D4250A"/>
    <w:rsid w:val="00D42BDA"/>
    <w:rsid w:val="00D43F30"/>
    <w:rsid w:val="00D44080"/>
    <w:rsid w:val="00D47546"/>
    <w:rsid w:val="00D47964"/>
    <w:rsid w:val="00D51709"/>
    <w:rsid w:val="00D52413"/>
    <w:rsid w:val="00D54067"/>
    <w:rsid w:val="00D557DF"/>
    <w:rsid w:val="00D56CB3"/>
    <w:rsid w:val="00D578E5"/>
    <w:rsid w:val="00D57D00"/>
    <w:rsid w:val="00D61D85"/>
    <w:rsid w:val="00D627B2"/>
    <w:rsid w:val="00D63AC3"/>
    <w:rsid w:val="00D660B8"/>
    <w:rsid w:val="00D665D0"/>
    <w:rsid w:val="00D70AA3"/>
    <w:rsid w:val="00D711DC"/>
    <w:rsid w:val="00D737F4"/>
    <w:rsid w:val="00D75DDF"/>
    <w:rsid w:val="00D777BC"/>
    <w:rsid w:val="00D85317"/>
    <w:rsid w:val="00D8581E"/>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615"/>
    <w:rsid w:val="00DC6A14"/>
    <w:rsid w:val="00DC6B0F"/>
    <w:rsid w:val="00DC759B"/>
    <w:rsid w:val="00DC7846"/>
    <w:rsid w:val="00DD15EC"/>
    <w:rsid w:val="00DD1BAC"/>
    <w:rsid w:val="00DD1D03"/>
    <w:rsid w:val="00DD2C50"/>
    <w:rsid w:val="00DD2CD5"/>
    <w:rsid w:val="00DD726B"/>
    <w:rsid w:val="00DE0465"/>
    <w:rsid w:val="00DE2EB0"/>
    <w:rsid w:val="00DE7CB5"/>
    <w:rsid w:val="00DF260E"/>
    <w:rsid w:val="00DF4B30"/>
    <w:rsid w:val="00DF548D"/>
    <w:rsid w:val="00E00550"/>
    <w:rsid w:val="00E0197B"/>
    <w:rsid w:val="00E01AEE"/>
    <w:rsid w:val="00E03495"/>
    <w:rsid w:val="00E046B7"/>
    <w:rsid w:val="00E05A10"/>
    <w:rsid w:val="00E06458"/>
    <w:rsid w:val="00E06A61"/>
    <w:rsid w:val="00E06D1D"/>
    <w:rsid w:val="00E07E4F"/>
    <w:rsid w:val="00E11127"/>
    <w:rsid w:val="00E11983"/>
    <w:rsid w:val="00E13343"/>
    <w:rsid w:val="00E13BF5"/>
    <w:rsid w:val="00E14BD4"/>
    <w:rsid w:val="00E15353"/>
    <w:rsid w:val="00E15614"/>
    <w:rsid w:val="00E162D2"/>
    <w:rsid w:val="00E17057"/>
    <w:rsid w:val="00E17126"/>
    <w:rsid w:val="00E17E3F"/>
    <w:rsid w:val="00E21D83"/>
    <w:rsid w:val="00E22241"/>
    <w:rsid w:val="00E2245D"/>
    <w:rsid w:val="00E22B01"/>
    <w:rsid w:val="00E234E9"/>
    <w:rsid w:val="00E24230"/>
    <w:rsid w:val="00E24876"/>
    <w:rsid w:val="00E25B61"/>
    <w:rsid w:val="00E25BC4"/>
    <w:rsid w:val="00E3052C"/>
    <w:rsid w:val="00E3159D"/>
    <w:rsid w:val="00E316FD"/>
    <w:rsid w:val="00E31F80"/>
    <w:rsid w:val="00E37C51"/>
    <w:rsid w:val="00E40699"/>
    <w:rsid w:val="00E41D35"/>
    <w:rsid w:val="00E4217F"/>
    <w:rsid w:val="00E421D0"/>
    <w:rsid w:val="00E46B23"/>
    <w:rsid w:val="00E46D4C"/>
    <w:rsid w:val="00E522DD"/>
    <w:rsid w:val="00E53B8E"/>
    <w:rsid w:val="00E541AB"/>
    <w:rsid w:val="00E6025F"/>
    <w:rsid w:val="00E63D79"/>
    <w:rsid w:val="00E64558"/>
    <w:rsid w:val="00E6725F"/>
    <w:rsid w:val="00E67FBB"/>
    <w:rsid w:val="00E67FCE"/>
    <w:rsid w:val="00E7031E"/>
    <w:rsid w:val="00E70612"/>
    <w:rsid w:val="00E73676"/>
    <w:rsid w:val="00E74ED1"/>
    <w:rsid w:val="00E7557F"/>
    <w:rsid w:val="00E75D5E"/>
    <w:rsid w:val="00E764E9"/>
    <w:rsid w:val="00E77010"/>
    <w:rsid w:val="00E8359C"/>
    <w:rsid w:val="00E838B3"/>
    <w:rsid w:val="00E83ECD"/>
    <w:rsid w:val="00E83FE6"/>
    <w:rsid w:val="00E86886"/>
    <w:rsid w:val="00E86CAF"/>
    <w:rsid w:val="00E92AAB"/>
    <w:rsid w:val="00E94114"/>
    <w:rsid w:val="00EA0139"/>
    <w:rsid w:val="00EA05A4"/>
    <w:rsid w:val="00EA2BB3"/>
    <w:rsid w:val="00EA4348"/>
    <w:rsid w:val="00EA4537"/>
    <w:rsid w:val="00EA47F4"/>
    <w:rsid w:val="00EA53EE"/>
    <w:rsid w:val="00EB193D"/>
    <w:rsid w:val="00EB24A6"/>
    <w:rsid w:val="00EB3E3E"/>
    <w:rsid w:val="00EB5AC0"/>
    <w:rsid w:val="00EB6E8F"/>
    <w:rsid w:val="00EC1E99"/>
    <w:rsid w:val="00EC2740"/>
    <w:rsid w:val="00EC31E1"/>
    <w:rsid w:val="00EC342C"/>
    <w:rsid w:val="00EC3CD9"/>
    <w:rsid w:val="00EC3D27"/>
    <w:rsid w:val="00EC4E47"/>
    <w:rsid w:val="00EC6D6E"/>
    <w:rsid w:val="00EC7076"/>
    <w:rsid w:val="00EC71E6"/>
    <w:rsid w:val="00ED19D9"/>
    <w:rsid w:val="00ED41B3"/>
    <w:rsid w:val="00ED50D4"/>
    <w:rsid w:val="00ED58B1"/>
    <w:rsid w:val="00ED61B3"/>
    <w:rsid w:val="00ED6DEB"/>
    <w:rsid w:val="00EE002F"/>
    <w:rsid w:val="00EE09F4"/>
    <w:rsid w:val="00EE0D53"/>
    <w:rsid w:val="00EE1738"/>
    <w:rsid w:val="00EE2882"/>
    <w:rsid w:val="00EE328F"/>
    <w:rsid w:val="00EE491A"/>
    <w:rsid w:val="00EE5831"/>
    <w:rsid w:val="00EF0230"/>
    <w:rsid w:val="00EF0C5F"/>
    <w:rsid w:val="00EF2217"/>
    <w:rsid w:val="00EF273E"/>
    <w:rsid w:val="00EF3CAE"/>
    <w:rsid w:val="00EF5112"/>
    <w:rsid w:val="00EF60F4"/>
    <w:rsid w:val="00EF6D42"/>
    <w:rsid w:val="00EF7C4C"/>
    <w:rsid w:val="00F00303"/>
    <w:rsid w:val="00F02FAE"/>
    <w:rsid w:val="00F0356C"/>
    <w:rsid w:val="00F0726D"/>
    <w:rsid w:val="00F07A12"/>
    <w:rsid w:val="00F07B04"/>
    <w:rsid w:val="00F07C4E"/>
    <w:rsid w:val="00F10D42"/>
    <w:rsid w:val="00F11752"/>
    <w:rsid w:val="00F11A11"/>
    <w:rsid w:val="00F11A2E"/>
    <w:rsid w:val="00F137FB"/>
    <w:rsid w:val="00F13C16"/>
    <w:rsid w:val="00F14B73"/>
    <w:rsid w:val="00F166FF"/>
    <w:rsid w:val="00F16A30"/>
    <w:rsid w:val="00F177EB"/>
    <w:rsid w:val="00F221A6"/>
    <w:rsid w:val="00F22870"/>
    <w:rsid w:val="00F24850"/>
    <w:rsid w:val="00F2566F"/>
    <w:rsid w:val="00F30685"/>
    <w:rsid w:val="00F321D8"/>
    <w:rsid w:val="00F35A39"/>
    <w:rsid w:val="00F363D6"/>
    <w:rsid w:val="00F369D7"/>
    <w:rsid w:val="00F369F1"/>
    <w:rsid w:val="00F40BB4"/>
    <w:rsid w:val="00F44231"/>
    <w:rsid w:val="00F454CE"/>
    <w:rsid w:val="00F47066"/>
    <w:rsid w:val="00F535C7"/>
    <w:rsid w:val="00F538CD"/>
    <w:rsid w:val="00F54FC4"/>
    <w:rsid w:val="00F551DE"/>
    <w:rsid w:val="00F55A35"/>
    <w:rsid w:val="00F57369"/>
    <w:rsid w:val="00F57B6A"/>
    <w:rsid w:val="00F616EE"/>
    <w:rsid w:val="00F61B45"/>
    <w:rsid w:val="00F63B16"/>
    <w:rsid w:val="00F64792"/>
    <w:rsid w:val="00F67344"/>
    <w:rsid w:val="00F704C2"/>
    <w:rsid w:val="00F70D02"/>
    <w:rsid w:val="00F716B6"/>
    <w:rsid w:val="00F729D6"/>
    <w:rsid w:val="00F7403B"/>
    <w:rsid w:val="00F75DCA"/>
    <w:rsid w:val="00F76C7B"/>
    <w:rsid w:val="00F774D7"/>
    <w:rsid w:val="00F8261D"/>
    <w:rsid w:val="00F82B81"/>
    <w:rsid w:val="00F84806"/>
    <w:rsid w:val="00F85574"/>
    <w:rsid w:val="00F86D07"/>
    <w:rsid w:val="00F87691"/>
    <w:rsid w:val="00F904E3"/>
    <w:rsid w:val="00F90CD6"/>
    <w:rsid w:val="00F90E90"/>
    <w:rsid w:val="00F91125"/>
    <w:rsid w:val="00F916AA"/>
    <w:rsid w:val="00F92326"/>
    <w:rsid w:val="00F92ACD"/>
    <w:rsid w:val="00F93AEB"/>
    <w:rsid w:val="00F94964"/>
    <w:rsid w:val="00F968F5"/>
    <w:rsid w:val="00F979CB"/>
    <w:rsid w:val="00FA18BD"/>
    <w:rsid w:val="00FA3390"/>
    <w:rsid w:val="00FA44E4"/>
    <w:rsid w:val="00FA51AC"/>
    <w:rsid w:val="00FA56F7"/>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1581"/>
    <w:rsid w:val="00FD2C90"/>
    <w:rsid w:val="00FD5D90"/>
    <w:rsid w:val="00FD7BC4"/>
    <w:rsid w:val="00FD7EEC"/>
    <w:rsid w:val="00FE1B2F"/>
    <w:rsid w:val="00FE1ED8"/>
    <w:rsid w:val="00FE4951"/>
    <w:rsid w:val="00FE669D"/>
    <w:rsid w:val="00FE6AAF"/>
    <w:rsid w:val="00FE7DF7"/>
    <w:rsid w:val="00FF4ACB"/>
    <w:rsid w:val="00FF4B18"/>
    <w:rsid w:val="00FF4EA2"/>
    <w:rsid w:val="00FF5655"/>
    <w:rsid w:val="00FF60B1"/>
    <w:rsid w:val="00FF649F"/>
    <w:rsid w:val="00FF7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docId w15:val="{EAFEC9BB-435B-44D4-B902-DF08F550E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740C59"/>
  </w:style>
  <w:style w:type="character" w:customStyle="1" w:styleId="footnoteurlwrap">
    <w:name w:val="footnote_url_wrap"/>
    <w:basedOn w:val="DefaultParagraphFont"/>
    <w:rsid w:val="00273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249924">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3557234">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3772532">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1486673">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59836158">
      <w:bodyDiv w:val="1"/>
      <w:marLeft w:val="0"/>
      <w:marRight w:val="0"/>
      <w:marTop w:val="0"/>
      <w:marBottom w:val="0"/>
      <w:divBdr>
        <w:top w:val="none" w:sz="0" w:space="0" w:color="auto"/>
        <w:left w:val="none" w:sz="0" w:space="0" w:color="auto"/>
        <w:bottom w:val="none" w:sz="0" w:space="0" w:color="auto"/>
        <w:right w:val="none" w:sz="0" w:space="0" w:color="auto"/>
      </w:divBdr>
    </w:div>
    <w:div w:id="67965934">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74406094">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3310363">
      <w:bodyDiv w:val="1"/>
      <w:marLeft w:val="0"/>
      <w:marRight w:val="0"/>
      <w:marTop w:val="0"/>
      <w:marBottom w:val="0"/>
      <w:divBdr>
        <w:top w:val="none" w:sz="0" w:space="0" w:color="auto"/>
        <w:left w:val="none" w:sz="0" w:space="0" w:color="auto"/>
        <w:bottom w:val="none" w:sz="0" w:space="0" w:color="auto"/>
        <w:right w:val="none" w:sz="0" w:space="0" w:color="auto"/>
      </w:divBdr>
    </w:div>
    <w:div w:id="87435642">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90515782">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07628247">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2675253">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749114">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84027292">
      <w:bodyDiv w:val="1"/>
      <w:marLeft w:val="0"/>
      <w:marRight w:val="0"/>
      <w:marTop w:val="0"/>
      <w:marBottom w:val="0"/>
      <w:divBdr>
        <w:top w:val="none" w:sz="0" w:space="0" w:color="auto"/>
        <w:left w:val="none" w:sz="0" w:space="0" w:color="auto"/>
        <w:bottom w:val="none" w:sz="0" w:space="0" w:color="auto"/>
        <w:right w:val="none" w:sz="0" w:space="0" w:color="auto"/>
      </w:divBdr>
    </w:div>
    <w:div w:id="193428293">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8014523">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0258473">
      <w:bodyDiv w:val="1"/>
      <w:marLeft w:val="0"/>
      <w:marRight w:val="0"/>
      <w:marTop w:val="0"/>
      <w:marBottom w:val="0"/>
      <w:divBdr>
        <w:top w:val="none" w:sz="0" w:space="0" w:color="auto"/>
        <w:left w:val="none" w:sz="0" w:space="0" w:color="auto"/>
        <w:bottom w:val="none" w:sz="0" w:space="0" w:color="auto"/>
        <w:right w:val="none" w:sz="0" w:space="0" w:color="auto"/>
      </w:divBdr>
    </w:div>
    <w:div w:id="241181264">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70014091">
      <w:bodyDiv w:val="1"/>
      <w:marLeft w:val="0"/>
      <w:marRight w:val="0"/>
      <w:marTop w:val="0"/>
      <w:marBottom w:val="0"/>
      <w:divBdr>
        <w:top w:val="none" w:sz="0" w:space="0" w:color="auto"/>
        <w:left w:val="none" w:sz="0" w:space="0" w:color="auto"/>
        <w:bottom w:val="none" w:sz="0" w:space="0" w:color="auto"/>
        <w:right w:val="none" w:sz="0" w:space="0" w:color="auto"/>
      </w:divBdr>
    </w:div>
    <w:div w:id="271477415">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08704265">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38776870">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73390710">
      <w:bodyDiv w:val="1"/>
      <w:marLeft w:val="0"/>
      <w:marRight w:val="0"/>
      <w:marTop w:val="0"/>
      <w:marBottom w:val="0"/>
      <w:divBdr>
        <w:top w:val="none" w:sz="0" w:space="0" w:color="auto"/>
        <w:left w:val="none" w:sz="0" w:space="0" w:color="auto"/>
        <w:bottom w:val="none" w:sz="0" w:space="0" w:color="auto"/>
        <w:right w:val="none" w:sz="0" w:space="0" w:color="auto"/>
      </w:divBdr>
    </w:div>
    <w:div w:id="375936847">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396904440">
      <w:bodyDiv w:val="1"/>
      <w:marLeft w:val="0"/>
      <w:marRight w:val="0"/>
      <w:marTop w:val="0"/>
      <w:marBottom w:val="0"/>
      <w:divBdr>
        <w:top w:val="none" w:sz="0" w:space="0" w:color="auto"/>
        <w:left w:val="none" w:sz="0" w:space="0" w:color="auto"/>
        <w:bottom w:val="none" w:sz="0" w:space="0" w:color="auto"/>
        <w:right w:val="none" w:sz="0" w:space="0" w:color="auto"/>
      </w:divBdr>
    </w:div>
    <w:div w:id="408112114">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37065476">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71798462">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7774607">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22130002">
      <w:bodyDiv w:val="1"/>
      <w:marLeft w:val="0"/>
      <w:marRight w:val="0"/>
      <w:marTop w:val="0"/>
      <w:marBottom w:val="0"/>
      <w:divBdr>
        <w:top w:val="none" w:sz="0" w:space="0" w:color="auto"/>
        <w:left w:val="none" w:sz="0" w:space="0" w:color="auto"/>
        <w:bottom w:val="none" w:sz="0" w:space="0" w:color="auto"/>
        <w:right w:val="none" w:sz="0" w:space="0" w:color="auto"/>
      </w:divBdr>
    </w:div>
    <w:div w:id="529029999">
      <w:bodyDiv w:val="1"/>
      <w:marLeft w:val="0"/>
      <w:marRight w:val="0"/>
      <w:marTop w:val="0"/>
      <w:marBottom w:val="0"/>
      <w:divBdr>
        <w:top w:val="none" w:sz="0" w:space="0" w:color="auto"/>
        <w:left w:val="none" w:sz="0" w:space="0" w:color="auto"/>
        <w:bottom w:val="none" w:sz="0" w:space="0" w:color="auto"/>
        <w:right w:val="none" w:sz="0" w:space="0" w:color="auto"/>
      </w:divBdr>
    </w:div>
    <w:div w:id="53034507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584147534">
      <w:bodyDiv w:val="1"/>
      <w:marLeft w:val="0"/>
      <w:marRight w:val="0"/>
      <w:marTop w:val="0"/>
      <w:marBottom w:val="0"/>
      <w:divBdr>
        <w:top w:val="none" w:sz="0" w:space="0" w:color="auto"/>
        <w:left w:val="none" w:sz="0" w:space="0" w:color="auto"/>
        <w:bottom w:val="none" w:sz="0" w:space="0" w:color="auto"/>
        <w:right w:val="none" w:sz="0" w:space="0" w:color="auto"/>
      </w:divBdr>
    </w:div>
    <w:div w:id="598609804">
      <w:bodyDiv w:val="1"/>
      <w:marLeft w:val="0"/>
      <w:marRight w:val="0"/>
      <w:marTop w:val="0"/>
      <w:marBottom w:val="0"/>
      <w:divBdr>
        <w:top w:val="none" w:sz="0" w:space="0" w:color="auto"/>
        <w:left w:val="none" w:sz="0" w:space="0" w:color="auto"/>
        <w:bottom w:val="none" w:sz="0" w:space="0" w:color="auto"/>
        <w:right w:val="none" w:sz="0" w:space="0" w:color="auto"/>
      </w:divBdr>
    </w:div>
    <w:div w:id="60025663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766683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41622384">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243979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39060301">
      <w:bodyDiv w:val="1"/>
      <w:marLeft w:val="0"/>
      <w:marRight w:val="0"/>
      <w:marTop w:val="0"/>
      <w:marBottom w:val="0"/>
      <w:divBdr>
        <w:top w:val="none" w:sz="0" w:space="0" w:color="auto"/>
        <w:left w:val="none" w:sz="0" w:space="0" w:color="auto"/>
        <w:bottom w:val="none" w:sz="0" w:space="0" w:color="auto"/>
        <w:right w:val="none" w:sz="0" w:space="0" w:color="auto"/>
      </w:divBdr>
    </w:div>
    <w:div w:id="7398661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798643942">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19544697">
      <w:bodyDiv w:val="1"/>
      <w:marLeft w:val="0"/>
      <w:marRight w:val="0"/>
      <w:marTop w:val="0"/>
      <w:marBottom w:val="0"/>
      <w:divBdr>
        <w:top w:val="none" w:sz="0" w:space="0" w:color="auto"/>
        <w:left w:val="none" w:sz="0" w:space="0" w:color="auto"/>
        <w:bottom w:val="none" w:sz="0" w:space="0" w:color="auto"/>
        <w:right w:val="none" w:sz="0" w:space="0" w:color="auto"/>
      </w:divBdr>
    </w:div>
    <w:div w:id="820388477">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2864554">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3739464">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1791211">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38753073">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87979787">
      <w:bodyDiv w:val="1"/>
      <w:marLeft w:val="0"/>
      <w:marRight w:val="0"/>
      <w:marTop w:val="0"/>
      <w:marBottom w:val="0"/>
      <w:divBdr>
        <w:top w:val="none" w:sz="0" w:space="0" w:color="auto"/>
        <w:left w:val="none" w:sz="0" w:space="0" w:color="auto"/>
        <w:bottom w:val="none" w:sz="0" w:space="0" w:color="auto"/>
        <w:right w:val="none" w:sz="0" w:space="0" w:color="auto"/>
      </w:divBdr>
    </w:div>
    <w:div w:id="989359431">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14385748">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2265601">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47142841">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66874977">
      <w:bodyDiv w:val="1"/>
      <w:marLeft w:val="0"/>
      <w:marRight w:val="0"/>
      <w:marTop w:val="0"/>
      <w:marBottom w:val="0"/>
      <w:divBdr>
        <w:top w:val="none" w:sz="0" w:space="0" w:color="auto"/>
        <w:left w:val="none" w:sz="0" w:space="0" w:color="auto"/>
        <w:bottom w:val="none" w:sz="0" w:space="0" w:color="auto"/>
        <w:right w:val="none" w:sz="0" w:space="0" w:color="auto"/>
      </w:divBdr>
    </w:div>
    <w:div w:id="1075391994">
      <w:bodyDiv w:val="1"/>
      <w:marLeft w:val="0"/>
      <w:marRight w:val="0"/>
      <w:marTop w:val="0"/>
      <w:marBottom w:val="0"/>
      <w:divBdr>
        <w:top w:val="none" w:sz="0" w:space="0" w:color="auto"/>
        <w:left w:val="none" w:sz="0" w:space="0" w:color="auto"/>
        <w:bottom w:val="none" w:sz="0" w:space="0" w:color="auto"/>
        <w:right w:val="none" w:sz="0" w:space="0" w:color="auto"/>
      </w:divBdr>
    </w:div>
    <w:div w:id="1078484545">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2870867">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0344803">
      <w:bodyDiv w:val="1"/>
      <w:marLeft w:val="0"/>
      <w:marRight w:val="0"/>
      <w:marTop w:val="0"/>
      <w:marBottom w:val="0"/>
      <w:divBdr>
        <w:top w:val="none" w:sz="0" w:space="0" w:color="auto"/>
        <w:left w:val="none" w:sz="0" w:space="0" w:color="auto"/>
        <w:bottom w:val="none" w:sz="0" w:space="0" w:color="auto"/>
        <w:right w:val="none" w:sz="0" w:space="0" w:color="auto"/>
      </w:divBdr>
    </w:div>
    <w:div w:id="1120418575">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66245070">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86989538">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197156617">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09729623">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2622360">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41021900">
      <w:bodyDiv w:val="1"/>
      <w:marLeft w:val="0"/>
      <w:marRight w:val="0"/>
      <w:marTop w:val="0"/>
      <w:marBottom w:val="0"/>
      <w:divBdr>
        <w:top w:val="none" w:sz="0" w:space="0" w:color="auto"/>
        <w:left w:val="none" w:sz="0" w:space="0" w:color="auto"/>
        <w:bottom w:val="none" w:sz="0" w:space="0" w:color="auto"/>
        <w:right w:val="none" w:sz="0" w:space="0" w:color="auto"/>
      </w:divBdr>
    </w:div>
    <w:div w:id="1244223062">
      <w:bodyDiv w:val="1"/>
      <w:marLeft w:val="0"/>
      <w:marRight w:val="0"/>
      <w:marTop w:val="0"/>
      <w:marBottom w:val="0"/>
      <w:divBdr>
        <w:top w:val="none" w:sz="0" w:space="0" w:color="auto"/>
        <w:left w:val="none" w:sz="0" w:space="0" w:color="auto"/>
        <w:bottom w:val="none" w:sz="0" w:space="0" w:color="auto"/>
        <w:right w:val="none" w:sz="0" w:space="0" w:color="auto"/>
      </w:divBdr>
    </w:div>
    <w:div w:id="1245727748">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82961293">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4217709">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23179">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0637999">
      <w:bodyDiv w:val="1"/>
      <w:marLeft w:val="0"/>
      <w:marRight w:val="0"/>
      <w:marTop w:val="0"/>
      <w:marBottom w:val="0"/>
      <w:divBdr>
        <w:top w:val="none" w:sz="0" w:space="0" w:color="auto"/>
        <w:left w:val="none" w:sz="0" w:space="0" w:color="auto"/>
        <w:bottom w:val="none" w:sz="0" w:space="0" w:color="auto"/>
        <w:right w:val="none" w:sz="0" w:space="0" w:color="auto"/>
      </w:divBdr>
    </w:div>
    <w:div w:id="1354764917">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3964300">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0931209">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09185173">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1146763">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0782341">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4207472">
      <w:bodyDiv w:val="1"/>
      <w:marLeft w:val="0"/>
      <w:marRight w:val="0"/>
      <w:marTop w:val="0"/>
      <w:marBottom w:val="0"/>
      <w:divBdr>
        <w:top w:val="none" w:sz="0" w:space="0" w:color="auto"/>
        <w:left w:val="none" w:sz="0" w:space="0" w:color="auto"/>
        <w:bottom w:val="none" w:sz="0" w:space="0" w:color="auto"/>
        <w:right w:val="none" w:sz="0" w:space="0" w:color="auto"/>
      </w:divBdr>
    </w:div>
    <w:div w:id="1456290873">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499006699">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15194100">
      <w:bodyDiv w:val="1"/>
      <w:marLeft w:val="0"/>
      <w:marRight w:val="0"/>
      <w:marTop w:val="0"/>
      <w:marBottom w:val="0"/>
      <w:divBdr>
        <w:top w:val="none" w:sz="0" w:space="0" w:color="auto"/>
        <w:left w:val="none" w:sz="0" w:space="0" w:color="auto"/>
        <w:bottom w:val="none" w:sz="0" w:space="0" w:color="auto"/>
        <w:right w:val="none" w:sz="0" w:space="0" w:color="auto"/>
      </w:divBdr>
    </w:div>
    <w:div w:id="1525243315">
      <w:bodyDiv w:val="1"/>
      <w:marLeft w:val="0"/>
      <w:marRight w:val="0"/>
      <w:marTop w:val="0"/>
      <w:marBottom w:val="0"/>
      <w:divBdr>
        <w:top w:val="none" w:sz="0" w:space="0" w:color="auto"/>
        <w:left w:val="none" w:sz="0" w:space="0" w:color="auto"/>
        <w:bottom w:val="none" w:sz="0" w:space="0" w:color="auto"/>
        <w:right w:val="none" w:sz="0" w:space="0" w:color="auto"/>
      </w:divBdr>
    </w:div>
    <w:div w:id="1526167262">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7426821">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4338586">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8300511">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29838267">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3382683">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68962354">
      <w:bodyDiv w:val="1"/>
      <w:marLeft w:val="0"/>
      <w:marRight w:val="0"/>
      <w:marTop w:val="0"/>
      <w:marBottom w:val="0"/>
      <w:divBdr>
        <w:top w:val="none" w:sz="0" w:space="0" w:color="auto"/>
        <w:left w:val="none" w:sz="0" w:space="0" w:color="auto"/>
        <w:bottom w:val="none" w:sz="0" w:space="0" w:color="auto"/>
        <w:right w:val="none" w:sz="0" w:space="0" w:color="auto"/>
      </w:divBdr>
    </w:div>
    <w:div w:id="1772780941">
      <w:bodyDiv w:val="1"/>
      <w:marLeft w:val="0"/>
      <w:marRight w:val="0"/>
      <w:marTop w:val="0"/>
      <w:marBottom w:val="0"/>
      <w:divBdr>
        <w:top w:val="none" w:sz="0" w:space="0" w:color="auto"/>
        <w:left w:val="none" w:sz="0" w:space="0" w:color="auto"/>
        <w:bottom w:val="none" w:sz="0" w:space="0" w:color="auto"/>
        <w:right w:val="none" w:sz="0" w:space="0" w:color="auto"/>
      </w:divBdr>
    </w:div>
    <w:div w:id="1774326231">
      <w:bodyDiv w:val="1"/>
      <w:marLeft w:val="0"/>
      <w:marRight w:val="0"/>
      <w:marTop w:val="0"/>
      <w:marBottom w:val="0"/>
      <w:divBdr>
        <w:top w:val="none" w:sz="0" w:space="0" w:color="auto"/>
        <w:left w:val="none" w:sz="0" w:space="0" w:color="auto"/>
        <w:bottom w:val="none" w:sz="0" w:space="0" w:color="auto"/>
        <w:right w:val="none" w:sz="0" w:space="0" w:color="auto"/>
      </w:divBdr>
    </w:div>
    <w:div w:id="1776099169">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797987079">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14249567">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28549915">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1234340">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3953255">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1239558">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1044115">
      <w:bodyDiv w:val="1"/>
      <w:marLeft w:val="0"/>
      <w:marRight w:val="0"/>
      <w:marTop w:val="0"/>
      <w:marBottom w:val="0"/>
      <w:divBdr>
        <w:top w:val="none" w:sz="0" w:space="0" w:color="auto"/>
        <w:left w:val="none" w:sz="0" w:space="0" w:color="auto"/>
        <w:bottom w:val="none" w:sz="0" w:space="0" w:color="auto"/>
        <w:right w:val="none" w:sz="0" w:space="0" w:color="auto"/>
      </w:divBdr>
    </w:div>
    <w:div w:id="1882403026">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09531291">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30771023">
      <w:bodyDiv w:val="1"/>
      <w:marLeft w:val="0"/>
      <w:marRight w:val="0"/>
      <w:marTop w:val="0"/>
      <w:marBottom w:val="0"/>
      <w:divBdr>
        <w:top w:val="none" w:sz="0" w:space="0" w:color="auto"/>
        <w:left w:val="none" w:sz="0" w:space="0" w:color="auto"/>
        <w:bottom w:val="none" w:sz="0" w:space="0" w:color="auto"/>
        <w:right w:val="none" w:sz="0" w:space="0" w:color="auto"/>
      </w:divBdr>
    </w:div>
    <w:div w:id="1939022722">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19037941">
      <w:bodyDiv w:val="1"/>
      <w:marLeft w:val="0"/>
      <w:marRight w:val="0"/>
      <w:marTop w:val="0"/>
      <w:marBottom w:val="0"/>
      <w:divBdr>
        <w:top w:val="none" w:sz="0" w:space="0" w:color="auto"/>
        <w:left w:val="none" w:sz="0" w:space="0" w:color="auto"/>
        <w:bottom w:val="none" w:sz="0" w:space="0" w:color="auto"/>
        <w:right w:val="none" w:sz="0" w:space="0" w:color="auto"/>
      </w:divBdr>
    </w:div>
    <w:div w:id="2024741005">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29745942">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6286242">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bmw.org/Journal/Vol-2-No-5/Willow-Creek-Enforces-Egalitarianism" TargetMode="External"/><Relationship Id="rId3" Type="http://schemas.openxmlformats.org/officeDocument/2006/relationships/settings" Target="settings.xml"/><Relationship Id="rId7" Type="http://schemas.openxmlformats.org/officeDocument/2006/relationships/hyperlink" Target="https://carm.org/women-in-ministry/was-junia-in-romans-167-a-female-apostle-in-autho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14</TotalTime>
  <Pages>9</Pages>
  <Words>3140</Words>
  <Characters>13664</Characters>
  <Application>Microsoft Office Word</Application>
  <DocSecurity>0</DocSecurity>
  <Lines>350</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29</cp:revision>
  <cp:lastPrinted>2024-01-12T02:18:00Z</cp:lastPrinted>
  <dcterms:created xsi:type="dcterms:W3CDTF">2024-01-23T23:29:00Z</dcterms:created>
  <dcterms:modified xsi:type="dcterms:W3CDTF">2024-01-2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